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0FC3AD" w14:textId="77777777" w:rsidR="00B4289E" w:rsidRPr="00B4289E" w:rsidRDefault="00B4289E" w:rsidP="00B4289E">
      <w:pPr>
        <w:spacing w:after="160" w:line="259" w:lineRule="auto"/>
        <w:rPr>
          <w:rFonts w:ascii="Times New Roman" w:eastAsia="Calibri" w:hAnsi="Times New Roman" w:cs="Times New Roman"/>
          <w:b/>
          <w:bCs/>
          <w:sz w:val="28"/>
          <w:szCs w:val="28"/>
          <w:lang w:val="es-MX"/>
        </w:rPr>
      </w:pPr>
      <w:bookmarkStart w:id="0" w:name="introducción"/>
      <w:bookmarkStart w:id="1" w:name="_Hlk177652639"/>
      <w:r w:rsidRPr="00B4289E">
        <w:rPr>
          <w:rFonts w:ascii="Times New Roman" w:eastAsia="Calibri" w:hAnsi="Times New Roman" w:cs="Times New Roman"/>
          <w:b/>
          <w:bCs/>
          <w:noProof/>
          <w:sz w:val="28"/>
          <w:szCs w:val="28"/>
          <w:lang w:val="es-MX"/>
        </w:rPr>
        <w:drawing>
          <wp:anchor distT="0" distB="0" distL="114300" distR="114300" simplePos="0" relativeHeight="251657216" behindDoc="0" locked="0" layoutInCell="1" allowOverlap="1" wp14:anchorId="59D96C9C" wp14:editId="08C40D9D">
            <wp:simplePos x="0" y="0"/>
            <wp:positionH relativeFrom="margin">
              <wp:align>center</wp:align>
            </wp:positionH>
            <wp:positionV relativeFrom="paragraph">
              <wp:posOffset>123825</wp:posOffset>
            </wp:positionV>
            <wp:extent cx="1724025" cy="1724025"/>
            <wp:effectExtent l="0" t="0" r="0" b="0"/>
            <wp:wrapNone/>
            <wp:docPr id="3" name="Imagen 3"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El contenido generado por IA puede ser incorrec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anchor>
        </w:drawing>
      </w:r>
      <w:r w:rsidRPr="00B4289E">
        <w:rPr>
          <w:rFonts w:ascii="Times New Roman" w:eastAsia="Calibri" w:hAnsi="Times New Roman" w:cs="Times New Roman"/>
          <w:b/>
          <w:bCs/>
          <w:noProof/>
          <w:sz w:val="28"/>
          <w:szCs w:val="28"/>
          <w:lang w:val="es-MX"/>
        </w:rPr>
        <w:drawing>
          <wp:anchor distT="0" distB="0" distL="114300" distR="114300" simplePos="0" relativeHeight="251662336" behindDoc="1" locked="0" layoutInCell="1" allowOverlap="1" wp14:anchorId="000906B8" wp14:editId="644AE92B">
            <wp:simplePos x="0" y="0"/>
            <wp:positionH relativeFrom="page">
              <wp:posOffset>-1724025</wp:posOffset>
            </wp:positionH>
            <wp:positionV relativeFrom="paragraph">
              <wp:posOffset>-899795</wp:posOffset>
            </wp:positionV>
            <wp:extent cx="10365740" cy="1771650"/>
            <wp:effectExtent l="0" t="0" r="0" b="0"/>
            <wp:wrapNone/>
            <wp:docPr id="4" name="Imagen 4" descr="Patrón de fon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Patrón de fondo&#10;&#10;El contenido generado por IA puede ser incorrecto."/>
                    <pic:cNvPicPr>
                      <a:picLocks noChangeAspect="1" noChangeArrowheads="1"/>
                    </pic:cNvPicPr>
                  </pic:nvPicPr>
                  <pic:blipFill>
                    <a:blip r:embed="rId8">
                      <a:alphaModFix amt="85000"/>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10365740" cy="1771650"/>
                    </a:xfrm>
                    <a:prstGeom prst="rect">
                      <a:avLst/>
                    </a:prstGeom>
                    <a:noFill/>
                  </pic:spPr>
                </pic:pic>
              </a:graphicData>
            </a:graphic>
            <wp14:sizeRelH relativeFrom="margin">
              <wp14:pctWidth>0</wp14:pctWidth>
            </wp14:sizeRelH>
            <wp14:sizeRelV relativeFrom="margin">
              <wp14:pctHeight>0</wp14:pctHeight>
            </wp14:sizeRelV>
          </wp:anchor>
        </w:drawing>
      </w:r>
    </w:p>
    <w:p w14:paraId="64D2B390"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023F94DA"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5C3E14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4974B3F"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4B2E9A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5DBF9EB" w14:textId="77777777" w:rsidR="00B4289E" w:rsidRPr="00B4289E" w:rsidRDefault="00B4289E" w:rsidP="00B4289E">
      <w:pPr>
        <w:spacing w:after="0"/>
        <w:jc w:val="center"/>
        <w:rPr>
          <w:rFonts w:ascii="Times New Roman" w:eastAsia="Calibri" w:hAnsi="Times New Roman" w:cs="Times New Roman"/>
          <w:b/>
          <w:color w:val="538135"/>
          <w:sz w:val="40"/>
          <w:szCs w:val="40"/>
          <w:lang w:val="es-DO"/>
        </w:rPr>
      </w:pPr>
      <w:r w:rsidRPr="00B4289E">
        <w:rPr>
          <w:rFonts w:ascii="Times New Roman" w:eastAsia="Calibri" w:hAnsi="Times New Roman" w:cs="Times New Roman"/>
          <w:b/>
          <w:color w:val="538135"/>
          <w:sz w:val="40"/>
          <w:szCs w:val="40"/>
          <w:lang w:val="es-DO"/>
        </w:rPr>
        <w:t>Universidad Nacional Pedro Henríquez Ureña</w:t>
      </w:r>
    </w:p>
    <w:p w14:paraId="730F97F7"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r w:rsidRPr="00B4289E">
        <w:rPr>
          <w:rFonts w:ascii="Times New Roman" w:eastAsia="Calibri" w:hAnsi="Times New Roman" w:cs="Times New Roman"/>
          <w:b/>
          <w:color w:val="538135"/>
          <w:sz w:val="40"/>
          <w:szCs w:val="40"/>
          <w:lang w:val="es-DO"/>
        </w:rPr>
        <w:t>-UNPHU-</w:t>
      </w:r>
    </w:p>
    <w:p w14:paraId="3845D8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Nombres:</w:t>
      </w:r>
    </w:p>
    <w:p w14:paraId="6A94D36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Cristopher Rafael Marcial</w:t>
      </w:r>
    </w:p>
    <w:p w14:paraId="6A802A94"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 xml:space="preserve">Jeremy José de la Cruz Pérez </w:t>
      </w:r>
    </w:p>
    <w:p w14:paraId="51EE6720"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triculas:</w:t>
      </w:r>
    </w:p>
    <w:p w14:paraId="41F71E07"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1969</w:t>
      </w:r>
    </w:p>
    <w:p w14:paraId="4047BF7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0266</w:t>
      </w:r>
    </w:p>
    <w:p w14:paraId="1B8A3385"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estro:</w:t>
      </w:r>
    </w:p>
    <w:p w14:paraId="1FE73AA1"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Joel Enmanuel Rosario Candelario</w:t>
      </w:r>
    </w:p>
    <w:p w14:paraId="04C0E6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Asignatura:</w:t>
      </w:r>
    </w:p>
    <w:p w14:paraId="775CE53C"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Trabajo de grado</w:t>
      </w:r>
    </w:p>
    <w:p w14:paraId="3F88C679" w14:textId="17D892E4"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UNPHU Recinto La Vega</w:t>
      </w:r>
      <w:bookmarkEnd w:id="1"/>
      <w:r>
        <w:rPr>
          <w:rFonts w:ascii="Times New Roman" w:eastAsia="Calibri" w:hAnsi="Times New Roman" w:cs="Times New Roman"/>
          <w:b/>
          <w:bCs/>
          <w:sz w:val="36"/>
          <w:szCs w:val="36"/>
          <w:lang w:val="es-MX"/>
        </w:rPr>
        <w:t>.</w:t>
      </w:r>
    </w:p>
    <w:p w14:paraId="448B75AB" w14:textId="77777777" w:rsidR="00A5667B" w:rsidRDefault="00A5667B" w:rsidP="00A5667B">
      <w:pPr>
        <w:rPr>
          <w:rFonts w:ascii="Times New Roman" w:hAnsi="Times New Roman" w:cs="Times New Roman"/>
          <w:b/>
          <w:lang w:val="es-ES"/>
        </w:rPr>
      </w:pPr>
    </w:p>
    <w:p w14:paraId="3217BE59" w14:textId="77777777" w:rsidR="00A5667B" w:rsidRDefault="00A5667B" w:rsidP="00A5667B">
      <w:pPr>
        <w:rPr>
          <w:rFonts w:ascii="Times New Roman" w:hAnsi="Times New Roman" w:cs="Times New Roman"/>
          <w:b/>
          <w:lang w:val="es-ES"/>
        </w:rPr>
      </w:pPr>
    </w:p>
    <w:p w14:paraId="71458E52" w14:textId="77777777" w:rsidR="00A5667B" w:rsidRDefault="00A5667B" w:rsidP="00A5667B">
      <w:pPr>
        <w:rPr>
          <w:rFonts w:ascii="Times New Roman" w:hAnsi="Times New Roman" w:cs="Times New Roman"/>
          <w:b/>
          <w:lang w:val="es-ES"/>
        </w:rPr>
      </w:pPr>
    </w:p>
    <w:p w14:paraId="7048FDFB" w14:textId="77777777" w:rsidR="00A5667B" w:rsidRDefault="00A5667B" w:rsidP="00A5667B">
      <w:pPr>
        <w:rPr>
          <w:rFonts w:ascii="Times New Roman" w:hAnsi="Times New Roman" w:cs="Times New Roman"/>
          <w:b/>
          <w:lang w:val="es-ES"/>
        </w:rPr>
      </w:pPr>
    </w:p>
    <w:p w14:paraId="4BB11AA5" w14:textId="77777777" w:rsidR="00A5667B" w:rsidRDefault="00A5667B" w:rsidP="00A5667B">
      <w:pPr>
        <w:rPr>
          <w:rFonts w:ascii="Times New Roman" w:hAnsi="Times New Roman" w:cs="Times New Roman"/>
          <w:b/>
          <w:lang w:val="es-ES"/>
        </w:rPr>
      </w:pPr>
    </w:p>
    <w:p w14:paraId="1FB1BD87" w14:textId="77777777" w:rsidR="00A5667B" w:rsidRDefault="00A5667B" w:rsidP="00A5667B">
      <w:pPr>
        <w:rPr>
          <w:rFonts w:ascii="Times New Roman" w:hAnsi="Times New Roman" w:cs="Times New Roman"/>
          <w:b/>
          <w:lang w:val="es-ES"/>
        </w:rPr>
      </w:pPr>
    </w:p>
    <w:p w14:paraId="7C30450E" w14:textId="77777777" w:rsidR="00A5667B" w:rsidRDefault="00A5667B" w:rsidP="00A5667B">
      <w:pPr>
        <w:rPr>
          <w:rFonts w:ascii="Times New Roman" w:hAnsi="Times New Roman" w:cs="Times New Roman"/>
          <w:b/>
          <w:lang w:val="es-ES"/>
        </w:rPr>
      </w:pPr>
    </w:p>
    <w:p w14:paraId="4E3DC94A" w14:textId="77777777" w:rsidR="00A5667B" w:rsidRDefault="00A5667B" w:rsidP="00A5667B">
      <w:pPr>
        <w:rPr>
          <w:rFonts w:ascii="Times New Roman" w:hAnsi="Times New Roman" w:cs="Times New Roman"/>
          <w:b/>
          <w:lang w:val="es-ES"/>
        </w:rPr>
      </w:pPr>
    </w:p>
    <w:p w14:paraId="05429649" w14:textId="77777777" w:rsidR="00A5667B" w:rsidRDefault="00A5667B" w:rsidP="00A5667B">
      <w:pPr>
        <w:rPr>
          <w:rFonts w:ascii="Times New Roman" w:hAnsi="Times New Roman" w:cs="Times New Roman"/>
          <w:b/>
          <w:lang w:val="es-ES"/>
        </w:rPr>
      </w:pPr>
    </w:p>
    <w:p w14:paraId="2948E214" w14:textId="77777777" w:rsidR="00A5667B" w:rsidRDefault="00A5667B" w:rsidP="00A5667B">
      <w:pPr>
        <w:rPr>
          <w:rFonts w:ascii="Times New Roman" w:hAnsi="Times New Roman" w:cs="Times New Roman"/>
          <w:b/>
          <w:lang w:val="es-ES"/>
        </w:rPr>
      </w:pPr>
    </w:p>
    <w:p w14:paraId="1D19F2A7" w14:textId="77777777" w:rsidR="00A5667B" w:rsidRDefault="00A5667B" w:rsidP="00A5667B">
      <w:pPr>
        <w:rPr>
          <w:rFonts w:ascii="Times New Roman" w:hAnsi="Times New Roman" w:cs="Times New Roman"/>
          <w:b/>
          <w:lang w:val="es-ES"/>
        </w:rPr>
      </w:pPr>
    </w:p>
    <w:p w14:paraId="22601A9D" w14:textId="77777777" w:rsidR="00A5667B" w:rsidRDefault="00A5667B" w:rsidP="00A5667B">
      <w:pPr>
        <w:rPr>
          <w:rFonts w:ascii="Times New Roman" w:hAnsi="Times New Roman" w:cs="Times New Roman"/>
          <w:b/>
          <w:lang w:val="es-ES"/>
        </w:rPr>
      </w:pPr>
    </w:p>
    <w:p w14:paraId="3040DB9B" w14:textId="77777777" w:rsidR="00A5667B" w:rsidRDefault="00A5667B" w:rsidP="00A5667B">
      <w:pPr>
        <w:rPr>
          <w:rFonts w:ascii="Times New Roman" w:hAnsi="Times New Roman" w:cs="Times New Roman"/>
          <w:b/>
          <w:lang w:val="es-ES"/>
        </w:rPr>
      </w:pPr>
    </w:p>
    <w:p w14:paraId="1EFFE68E" w14:textId="5BE9B7E6" w:rsidR="00A5667B" w:rsidRPr="00A5667B" w:rsidRDefault="00A5667B" w:rsidP="00A5667B">
      <w:pPr>
        <w:jc w:val="center"/>
        <w:rPr>
          <w:rFonts w:ascii="Times New Roman" w:hAnsi="Times New Roman" w:cs="Times New Roman"/>
          <w:b/>
          <w:bCs/>
          <w:sz w:val="40"/>
          <w:szCs w:val="40"/>
          <w:lang w:val="es-ES"/>
        </w:rPr>
      </w:pPr>
      <w:r w:rsidRPr="00A5667B">
        <w:rPr>
          <w:rFonts w:ascii="Times New Roman" w:hAnsi="Times New Roman" w:cs="Times New Roman"/>
          <w:b/>
          <w:sz w:val="40"/>
          <w:szCs w:val="40"/>
          <w:lang w:val="es-ES"/>
        </w:rPr>
        <w:t xml:space="preserve">Sistema Web de Gestión de citas para el </w:t>
      </w:r>
      <w:r w:rsidRPr="00A5667B">
        <w:rPr>
          <w:rFonts w:ascii="Times New Roman" w:hAnsi="Times New Roman" w:cs="Times New Roman"/>
          <w:b/>
          <w:bCs/>
          <w:sz w:val="40"/>
          <w:szCs w:val="40"/>
          <w:lang w:val="es-MX"/>
        </w:rPr>
        <w:t>Hospital Traumatológico y Quirúrgico Prof. Juan Bosch</w:t>
      </w:r>
      <w:r w:rsidRPr="00A5667B">
        <w:rPr>
          <w:rFonts w:ascii="Times New Roman" w:hAnsi="Times New Roman" w:cs="Times New Roman"/>
          <w:b/>
          <w:bCs/>
          <w:sz w:val="40"/>
          <w:szCs w:val="40"/>
          <w:lang w:val="es-ES"/>
        </w:rPr>
        <w:t>, El Pino, La Vega, República Dominicana, Período  2025</w:t>
      </w:r>
    </w:p>
    <w:p w14:paraId="75807023" w14:textId="77777777" w:rsidR="00A5667B" w:rsidRDefault="00A5667B">
      <w:pPr>
        <w:rPr>
          <w:rFonts w:ascii="Times New Roman" w:eastAsiaTheme="majorEastAsia" w:hAnsi="Times New Roman" w:cs="Times New Roman"/>
          <w:bCs/>
          <w:i/>
          <w:color w:val="4F81BD" w:themeColor="accent1"/>
          <w:lang w:val="es-MX"/>
        </w:rPr>
      </w:pPr>
      <w:r>
        <w:rPr>
          <w:rFonts w:ascii="Times New Roman" w:hAnsi="Times New Roman" w:cs="Times New Roman"/>
          <w:lang w:val="es-MX"/>
        </w:rPr>
        <w:br w:type="page"/>
      </w:r>
    </w:p>
    <w:p w14:paraId="4BEDE863" w14:textId="0BF29D1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r w:rsidRPr="00DD38D1">
        <w:rPr>
          <w:rFonts w:ascii="Times New Roman" w:hAnsi="Times New Roman" w:cs="Times New Roman"/>
          <w:b/>
          <w:bCs w:val="0"/>
          <w:i w:val="0"/>
          <w:iCs/>
          <w:color w:val="auto"/>
          <w:lang w:val="es-MX"/>
        </w:rPr>
        <w:lastRenderedPageBreak/>
        <w:t>1.1 Introducción</w:t>
      </w:r>
    </w:p>
    <w:p w14:paraId="00F905D2"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Hospital Traumatológico y Quirúrgico Prof. Juan Bosch, ubicado en El Pino, La Vega, República Dominicana, es un pilar esencial en la región para la atención de pacientes con necesidades traumatológicas y quirúrgicas. Este centro enfrenta una alta demanda de servicios especializados, lo que requiere una gestión eficiente para garantizar atención médica oportuna y de calidad. Sin embargo, el proceso actual de gestión de citas depende de métodos manuales, como registros en papel, llamadas telefónicas y coordinación verbal entre el personal. Esta práctica genera ineficiencias operativas significativas, incluyendo demoras prolongadas para los pacientes, errores en la asignación de turnos y duplicación de esfuerzos administrativos. Además, la falta de un sistema centralizado dificulta la coordinación entre secretarias y médicos, afectando la planificación diaria y la experiencia del paciente. Para resolver estas problemáticas, se propone el desarrollo de un Sistema Web de Gestión de Citas, diseñado para optimizar la programación médica mediante una plataforma accesible a través de la intranet del hospital. Este sistema será utilizado exclusivamente por personal autorizado, como secretarias y médicos, permitiendo agendar, consultar, modificar y cancelar citas en tiempo real. Su implementación busca mejorar la organización de las agendas, reducir errores y optimizar el flujo de atención, elevando así la calidad del servicio ofrecido a la comunidad.</w:t>
      </w:r>
    </w:p>
    <w:p w14:paraId="6C60F352"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2" w:name="descripción-de-la-propuesta"/>
      <w:bookmarkEnd w:id="0"/>
      <w:r w:rsidRPr="00DD38D1">
        <w:rPr>
          <w:rFonts w:ascii="Times New Roman" w:hAnsi="Times New Roman" w:cs="Times New Roman"/>
          <w:b/>
          <w:bCs w:val="0"/>
          <w:color w:val="auto"/>
          <w:lang w:val="es-MX"/>
        </w:rPr>
        <w:t>1.2 Descripción de la Propuesta</w:t>
      </w:r>
    </w:p>
    <w:p w14:paraId="5E638D2B"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proyecto propone el desarrollo de un Sistema Web de Gestión de Citas para el Hospital Traumatológico y Quirúrgico Prof. Juan Bosch, con el objetivo de modernizar y optimizar la programación de consultas médicas. Esta plataforma, accesible únicamente a través de la intranet del hospital, será utilizada por secretarias y médicos para gestionar citas de manera </w:t>
      </w:r>
      <w:r w:rsidRPr="00A5667B">
        <w:rPr>
          <w:rFonts w:ascii="Times New Roman" w:hAnsi="Times New Roman" w:cs="Times New Roman"/>
          <w:lang w:val="es-MX"/>
        </w:rPr>
        <w:lastRenderedPageBreak/>
        <w:t>eficiente. Las secretarias podrán registrar, modificar y cancelar citas en tiempo real, asignando turnos según la disponibilidad médica actualizada, mientras que los médicos consultarán sus agendas y registrarán notas de las consultas atendidas. El sistema incluirá tres módulos principales: uno de citas, para la gestión de turnos; otro de consulta, para el seguimiento médico; y un módulo transversal, con herramientas como reportes y una interfaz intuitiva. Además, contará con un sistema de autenticación basado en roles para garantizar la seguridad de los datos. Esta solución busca eliminar las ineficiencias de los métodos manuales, reducir errores administrativos y mejorar la coordinación entre el personal. Al centralizar la información y agilizar las tareas, el sistema optimizará los recursos hospitalarios, disminuirá los tiempos de espera y elevará la calidad de la atención, beneficiando tanto al personal como a los pacientes en un contexto de alta demanda de servicios especializados.</w:t>
      </w:r>
    </w:p>
    <w:p w14:paraId="2C2BA415"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3" w:name="justificación"/>
      <w:bookmarkEnd w:id="2"/>
      <w:r w:rsidRPr="00DD38D1">
        <w:rPr>
          <w:rFonts w:ascii="Times New Roman" w:hAnsi="Times New Roman" w:cs="Times New Roman"/>
          <w:b/>
          <w:bCs w:val="0"/>
          <w:color w:val="auto"/>
          <w:lang w:val="es-MX"/>
        </w:rPr>
        <w:t>1.3 Justificación</w:t>
      </w:r>
    </w:p>
    <w:p w14:paraId="21427DF7"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implementación de un Sistema Web de Gestión de Citas en el Hospital Traumatológico y Quirúrgico Prof. Juan Bosch se justifica por la necesidad de superar las limitaciones de los procesos manuales actuales. Este proyecto mejorará la eficiencia operativa al reducir significativamente los tiempos de espera y los errores administrativos, como duplicaciones o asignaciones incorrectas de citas. Al ofrecer una plataforma centralizada, facilitará la coordinación entre secretarias y médicos, asegurando agendas actualizadas y accesibles en tiempo real. Esto permitirá una planificación más efectiva de los recursos del hospital, optimizando el tiempo del personal médico y administrativo. Además, el sistema garantizará un servicio más ágil y seguro, ya que los médicos podrán registrar información de las consultas digitalmente, y la autenticación por roles protegerá la confidencialidad de los datos sensibles. La modernización de este proceso no solo incrementará la productividad interna, sino </w:t>
      </w:r>
      <w:r w:rsidRPr="00A5667B">
        <w:rPr>
          <w:rFonts w:ascii="Times New Roman" w:hAnsi="Times New Roman" w:cs="Times New Roman"/>
          <w:lang w:val="es-MX"/>
        </w:rPr>
        <w:lastRenderedPageBreak/>
        <w:t>que también mejorará la experiencia del paciente, al ofrecer un acceso más rápido y confiable a las citas. En un entorno donde la tecnología es esencial para la gestión sanitaria, este proyecto representa una inversión estratégica que fortalecerá la capacidad del hospital para cumplir con su misión de brindar atención de calidad a la comunidad de La Vega y sus alrededores.</w:t>
      </w:r>
    </w:p>
    <w:p w14:paraId="0EE7396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4" w:name="motivación"/>
      <w:bookmarkEnd w:id="3"/>
      <w:r w:rsidRPr="00DD38D1">
        <w:rPr>
          <w:rFonts w:ascii="Times New Roman" w:hAnsi="Times New Roman" w:cs="Times New Roman"/>
          <w:b/>
          <w:bCs w:val="0"/>
          <w:color w:val="auto"/>
          <w:lang w:val="es-MX"/>
        </w:rPr>
        <w:t>1.4 Motivación</w:t>
      </w:r>
    </w:p>
    <w:p w14:paraId="57913779"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desarrollo de este Sistema Web de Gestión de Citas está motivado por la necesidad de modernizar los procesos del Hospital Traumatológico y Quirúrgico Prof. Juan Bosch, aprovechando los avances tecnológicos que han transformado el sector salud a nivel global. Actualmente, la gestión manual de citas genera demoras, errores administrativos y una carga operativa excesiva para el personal, lo que compromete la eficiencia y la calidad del servicio. Esta situación inspiró la creación de una solución digital que optimice la programación de consultas, mejore la coordinación entre secretarias y médicos, y agilice la atención al paciente. La motivación principal radica en ofrecer una herramienta que reduzca los tiempos de espera, elimine ineficiencias y brinde un mejor servicio a los pacientes y al personal médico. Este proyecto no solo busca resolver problemas operativos inmediatos, sino también establecer un precedente para la adopción de tecnologías en el hospital, alineándose con las tendencias de salud digital. Al implementar esta plataforma, se espera elevar la satisfacción de los usuarios y demostrar cómo la innovación puede impactar positivamente en la atención sanitaria, contribuyendo al bienestar de la comunidad atendida por este centro especializado.</w:t>
      </w:r>
    </w:p>
    <w:p w14:paraId="7909F2BF"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5" w:name="marco-teórico"/>
      <w:bookmarkEnd w:id="4"/>
      <w:r w:rsidRPr="00DD38D1">
        <w:rPr>
          <w:rFonts w:ascii="Times New Roman" w:hAnsi="Times New Roman" w:cs="Times New Roman"/>
          <w:b/>
          <w:bCs w:val="0"/>
          <w:color w:val="auto"/>
          <w:lang w:val="es-MX"/>
        </w:rPr>
        <w:lastRenderedPageBreak/>
        <w:t>1.5 Marco Teórico</w:t>
      </w:r>
    </w:p>
    <w:p w14:paraId="0DB288C5"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6" w:name="antecedentes"/>
      <w:r w:rsidRPr="00DD38D1">
        <w:rPr>
          <w:rFonts w:ascii="Times New Roman" w:hAnsi="Times New Roman" w:cs="Times New Roman"/>
          <w:b/>
          <w:color w:val="auto"/>
          <w:lang w:val="es-MX"/>
        </w:rPr>
        <w:t>1.5.1 Antecedentes</w:t>
      </w:r>
    </w:p>
    <w:p w14:paraId="15359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La digitalización de procesos hospitalarios es una tendencia global. Centros de salud han implementado sistemas de gestión de citas, como Epic o soluciones personalizadas, logrando mejoras en eficiencia y satisfacción del paciente. Estos antecedentes servirán como referencia para adaptar buenas prácticas al contexto del hospital.</w:t>
      </w:r>
    </w:p>
    <w:p w14:paraId="443982A3" w14:textId="77777777" w:rsidR="00BD0CB2" w:rsidRPr="00DD38D1" w:rsidRDefault="00000000" w:rsidP="00ED714E">
      <w:pPr>
        <w:pStyle w:val="Ttulo5"/>
        <w:spacing w:line="480" w:lineRule="auto"/>
        <w:ind w:firstLine="720"/>
        <w:rPr>
          <w:rFonts w:ascii="Times New Roman" w:hAnsi="Times New Roman" w:cs="Times New Roman"/>
          <w:b/>
          <w:bCs/>
          <w:color w:val="auto"/>
          <w:lang w:val="es-MX"/>
        </w:rPr>
      </w:pPr>
      <w:bookmarkStart w:id="7" w:name="conceptos-clave"/>
      <w:bookmarkEnd w:id="6"/>
      <w:r w:rsidRPr="00DD38D1">
        <w:rPr>
          <w:rFonts w:ascii="Times New Roman" w:hAnsi="Times New Roman" w:cs="Times New Roman"/>
          <w:b/>
          <w:bCs/>
          <w:color w:val="auto"/>
          <w:lang w:val="es-MX"/>
        </w:rPr>
        <w:t>1.5.2 Conceptos Clave</w:t>
      </w:r>
    </w:p>
    <w:p w14:paraId="6D55715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proyecto se basa en 10 términos clave:</w:t>
      </w:r>
    </w:p>
    <w:p w14:paraId="01E922E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1.5.3) Gestión de citas médicas:</w:t>
      </w:r>
    </w:p>
    <w:p w14:paraId="67ED59D3"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Asignación y administración de horarios.</w:t>
      </w:r>
    </w:p>
    <w:p w14:paraId="179BE64C"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4) Sistema web:</w:t>
      </w:r>
    </w:p>
    <w:p w14:paraId="52DEB8A4"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Aplicación en navegador.</w:t>
      </w:r>
    </w:p>
    <w:p w14:paraId="455E4CE9"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5) Intranet:</w:t>
      </w:r>
    </w:p>
    <w:p w14:paraId="4DB95E9C"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Red privada segura.</w:t>
      </w:r>
    </w:p>
    <w:p w14:paraId="5B6F69F3"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6) Salud digital:</w:t>
      </w:r>
    </w:p>
    <w:p w14:paraId="5C4082F7"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Tecnología en servicios sanitarios.</w:t>
      </w:r>
    </w:p>
    <w:p w14:paraId="31ED2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7) Base de datos:</w:t>
      </w:r>
    </w:p>
    <w:p w14:paraId="7248EFB4"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Almacenamiento estructurado (SQLite).</w:t>
      </w:r>
      <w:r w:rsidRPr="00A5667B">
        <w:rPr>
          <w:rFonts w:ascii="Times New Roman" w:hAnsi="Times New Roman" w:cs="Times New Roman"/>
          <w:lang w:val="es-MX"/>
        </w:rPr>
        <w:br/>
      </w:r>
      <w:r w:rsidRPr="00A5667B">
        <w:rPr>
          <w:rStyle w:val="VerbatimChar"/>
          <w:rFonts w:ascii="Times New Roman" w:hAnsi="Times New Roman" w:cs="Times New Roman"/>
          <w:sz w:val="24"/>
          <w:lang w:val="es-MX"/>
        </w:rPr>
        <w:t xml:space="preserve"> </w:t>
      </w:r>
    </w:p>
    <w:p w14:paraId="7320CF23"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1.5.8) Interfaz de usuario:</w:t>
      </w:r>
    </w:p>
    <w:p w14:paraId="4CB77091"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Diseño visual intuitivo.</w:t>
      </w:r>
    </w:p>
    <w:p w14:paraId="34665872"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9) Autenticación por roles:</w:t>
      </w:r>
    </w:p>
    <w:p w14:paraId="555BEB39"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Seguridad por permisos.</w:t>
      </w:r>
    </w:p>
    <w:p w14:paraId="425BD36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0) Reportes automáticos:</w:t>
      </w:r>
    </w:p>
    <w:p w14:paraId="57CB081D"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Estadísticas operativas.</w:t>
      </w:r>
    </w:p>
    <w:p w14:paraId="2303229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1) Disponibilidad médica:</w:t>
      </w:r>
    </w:p>
    <w:p w14:paraId="4A53D852"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Horarios actualizados.</w:t>
      </w:r>
      <w:r w:rsidRPr="00A5667B">
        <w:rPr>
          <w:rFonts w:ascii="Times New Roman" w:hAnsi="Times New Roman" w:cs="Times New Roman"/>
          <w:lang w:val="es-MX"/>
        </w:rPr>
        <w:br/>
      </w:r>
      <w:r w:rsidRPr="00A5667B">
        <w:rPr>
          <w:rStyle w:val="VerbatimChar"/>
          <w:rFonts w:ascii="Times New Roman" w:hAnsi="Times New Roman" w:cs="Times New Roman"/>
          <w:sz w:val="24"/>
          <w:lang w:val="es-MX"/>
        </w:rPr>
        <w:t xml:space="preserve"> </w:t>
      </w:r>
    </w:p>
    <w:p w14:paraId="0D9EA23A"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2) Optimización de procesos:</w:t>
      </w:r>
    </w:p>
    <w:p w14:paraId="19C235C8"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Mejora operativa.</w:t>
      </w:r>
    </w:p>
    <w:p w14:paraId="4A9601A9"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8" w:name="glosario-de-términos"/>
      <w:bookmarkEnd w:id="5"/>
      <w:bookmarkEnd w:id="7"/>
      <w:r w:rsidRPr="00DD38D1">
        <w:rPr>
          <w:rFonts w:ascii="Times New Roman" w:hAnsi="Times New Roman" w:cs="Times New Roman"/>
          <w:b/>
          <w:bCs w:val="0"/>
          <w:i w:val="0"/>
          <w:iCs/>
          <w:color w:val="auto"/>
          <w:lang w:val="es-MX"/>
        </w:rPr>
        <w:t>1.6 Glosario de Términos</w:t>
      </w:r>
    </w:p>
    <w:p w14:paraId="77CA9F96"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 </w:t>
      </w:r>
      <w:r w:rsidRPr="00A5667B">
        <w:rPr>
          <w:rFonts w:ascii="Times New Roman" w:hAnsi="Times New Roman" w:cs="Times New Roman"/>
          <w:b/>
          <w:bCs/>
          <w:lang w:val="es-MX"/>
        </w:rPr>
        <w:t>Agenda</w:t>
      </w:r>
    </w:p>
    <w:p w14:paraId="33592C9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Horario de trabajo de un médico que incluye las citas programadas con los pacientes, accesible y gestionable a través del sistema web para optimizar la planificación.</w:t>
      </w:r>
    </w:p>
    <w:p w14:paraId="7F1144E5"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2 </w:t>
      </w:r>
      <w:r w:rsidRPr="00A5667B">
        <w:rPr>
          <w:rFonts w:ascii="Times New Roman" w:hAnsi="Times New Roman" w:cs="Times New Roman"/>
          <w:b/>
          <w:bCs/>
          <w:lang w:val="es-MX"/>
        </w:rPr>
        <w:t>Base de Datos</w:t>
      </w:r>
    </w:p>
    <w:p w14:paraId="548CF86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Colección estructurada de datos almacenados electrónicamente. En este proyecto, se utiliza </w:t>
      </w:r>
      <w:r w:rsidRPr="00A5667B">
        <w:rPr>
          <w:rFonts w:ascii="Times New Roman" w:hAnsi="Times New Roman" w:cs="Times New Roman"/>
          <w:i/>
          <w:iCs/>
          <w:lang w:val="es-MX"/>
        </w:rPr>
        <w:t>SQLite</w:t>
      </w:r>
      <w:r w:rsidRPr="00A5667B">
        <w:rPr>
          <w:rFonts w:ascii="Times New Roman" w:hAnsi="Times New Roman" w:cs="Times New Roman"/>
          <w:lang w:val="es-MX"/>
        </w:rPr>
        <w:t>, un sistema de gestión de bases de datos relacional ligero y embebido, para almacenar información de citas, pacientes y médicos.</w:t>
      </w:r>
    </w:p>
    <w:p w14:paraId="3F237BE3"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 xml:space="preserve">1.6.3 </w:t>
      </w:r>
      <w:r w:rsidRPr="00A5667B">
        <w:rPr>
          <w:rFonts w:ascii="Times New Roman" w:hAnsi="Times New Roman" w:cs="Times New Roman"/>
          <w:b/>
          <w:bCs/>
          <w:lang w:val="es-MX"/>
        </w:rPr>
        <w:t>Cita Médica</w:t>
      </w:r>
    </w:p>
    <w:p w14:paraId="4F548AD5"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cuerdo entre un paciente y un médico para reunirse en un momento específico para una consulta o procedimiento, gestionado de manera centralizada por el sistema web.</w:t>
      </w:r>
    </w:p>
    <w:p w14:paraId="795EDF46"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4 </w:t>
      </w:r>
      <w:r w:rsidRPr="00A5667B">
        <w:rPr>
          <w:rFonts w:ascii="Times New Roman" w:hAnsi="Times New Roman" w:cs="Times New Roman"/>
          <w:b/>
          <w:bCs/>
          <w:lang w:val="es-MX"/>
        </w:rPr>
        <w:t>Despliegue</w:t>
      </w:r>
    </w:p>
    <w:p w14:paraId="47A86EB9"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roceso de instalación y configuración del sistema web en el entorno de producción, específicamente en la intranet del Hospital Traumatológico y Quirúrgico Prof. Juan Bosch.</w:t>
      </w:r>
    </w:p>
    <w:p w14:paraId="23AC976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5 </w:t>
      </w:r>
      <w:r w:rsidRPr="00A5667B">
        <w:rPr>
          <w:rFonts w:ascii="Times New Roman" w:hAnsi="Times New Roman" w:cs="Times New Roman"/>
          <w:b/>
          <w:bCs/>
          <w:lang w:val="es-MX"/>
        </w:rPr>
        <w:t>Gestión de Citas</w:t>
      </w:r>
    </w:p>
    <w:p w14:paraId="2F3A4A34"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roceso administrativo y logístico que incluye programar, modificar, cancelar y consultar citas médicas, con el objetivo de optimizar la atención y reducir errores operativos.</w:t>
      </w:r>
    </w:p>
    <w:p w14:paraId="6A3D6E4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6 </w:t>
      </w:r>
      <w:r w:rsidRPr="00A5667B">
        <w:rPr>
          <w:rFonts w:ascii="Times New Roman" w:hAnsi="Times New Roman" w:cs="Times New Roman"/>
          <w:b/>
          <w:bCs/>
          <w:lang w:val="es-MX"/>
        </w:rPr>
        <w:t>Interfaz de Usuario (UI)</w:t>
      </w:r>
    </w:p>
    <w:p w14:paraId="51BD6FC4"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Medio visual a través del cual los usuarios (secretarias y médicos) interactúan con el sistema web. Diseñada para ser intuitiva, clara y eficiente, facilitando tareas como la programación y consulta de citas.</w:t>
      </w:r>
    </w:p>
    <w:p w14:paraId="6B758C57"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7 </w:t>
      </w:r>
      <w:r w:rsidRPr="00A5667B">
        <w:rPr>
          <w:rFonts w:ascii="Times New Roman" w:hAnsi="Times New Roman" w:cs="Times New Roman"/>
          <w:b/>
          <w:bCs/>
          <w:lang w:val="es-MX"/>
        </w:rPr>
        <w:t>Intranet</w:t>
      </w:r>
    </w:p>
    <w:p w14:paraId="1795D327"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Red informática privada y segura del hospital, utilizada para alojar el sistema web y restringir el acceso exclusivamente al personal autorizado (secretarias y médicos).</w:t>
      </w:r>
    </w:p>
    <w:p w14:paraId="69D24839"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8 </w:t>
      </w:r>
      <w:r w:rsidRPr="00A5667B">
        <w:rPr>
          <w:rFonts w:ascii="Times New Roman" w:hAnsi="Times New Roman" w:cs="Times New Roman"/>
          <w:b/>
          <w:bCs/>
          <w:lang w:val="es-MX"/>
        </w:rPr>
        <w:t>Metodología Ágil</w:t>
      </w:r>
    </w:p>
    <w:p w14:paraId="4329905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nfoque de desarrollo de software basado en flexibilidad, colaboración y entregas iterativas. En este proyecto, se utiliza </w:t>
      </w:r>
      <w:r w:rsidRPr="00A5667B">
        <w:rPr>
          <w:rFonts w:ascii="Times New Roman" w:hAnsi="Times New Roman" w:cs="Times New Roman"/>
          <w:i/>
          <w:iCs/>
          <w:lang w:val="es-MX"/>
        </w:rPr>
        <w:t>Scrum</w:t>
      </w:r>
      <w:r w:rsidRPr="00A5667B">
        <w:rPr>
          <w:rFonts w:ascii="Times New Roman" w:hAnsi="Times New Roman" w:cs="Times New Roman"/>
          <w:lang w:val="es-MX"/>
        </w:rPr>
        <w:t xml:space="preserve"> para organizar el trabajo en ciclos cortos y adaptarse a los requerimientos cambiantes.</w:t>
      </w:r>
    </w:p>
    <w:p w14:paraId="2C9441F0"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 xml:space="preserve">1.6.9 </w:t>
      </w:r>
      <w:r w:rsidRPr="00A5667B">
        <w:rPr>
          <w:rFonts w:ascii="Times New Roman" w:hAnsi="Times New Roman" w:cs="Times New Roman"/>
          <w:b/>
          <w:bCs/>
          <w:lang w:val="es-MX"/>
        </w:rPr>
        <w:t>Módulo</w:t>
      </w:r>
    </w:p>
    <w:p w14:paraId="4EB25B38"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Componente del sistema web que encapsula una funcionalidad específica, como la gestión de citas, la consulta de agendas o la generación de reportes.</w:t>
      </w:r>
    </w:p>
    <w:p w14:paraId="2B6254A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0 </w:t>
      </w:r>
      <w:r w:rsidRPr="00A5667B">
        <w:rPr>
          <w:rFonts w:ascii="Times New Roman" w:hAnsi="Times New Roman" w:cs="Times New Roman"/>
          <w:b/>
          <w:bCs/>
          <w:lang w:val="es-MX"/>
        </w:rPr>
        <w:t>Paciente</w:t>
      </w:r>
    </w:p>
    <w:p w14:paraId="765748C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ersona que recibe atención médica en el hospital y cuya información se registra en el sistema para programar citas y dar seguimiento a su atención.</w:t>
      </w:r>
    </w:p>
    <w:p w14:paraId="0D9136D9"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1 </w:t>
      </w:r>
      <w:r w:rsidRPr="00A5667B">
        <w:rPr>
          <w:rFonts w:ascii="Times New Roman" w:hAnsi="Times New Roman" w:cs="Times New Roman"/>
          <w:b/>
          <w:bCs/>
          <w:lang w:val="es-MX"/>
        </w:rPr>
        <w:t>Reporte</w:t>
      </w:r>
    </w:p>
    <w:p w14:paraId="16F1C9D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Documento generado automáticamente por el sistema que presenta información resumida sobre citas programadas, canceladas o atendidas, útil para la planificación y toma de decisiones administrativas.</w:t>
      </w:r>
    </w:p>
    <w:p w14:paraId="54DA3BD7"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2 </w:t>
      </w:r>
      <w:r w:rsidRPr="00A5667B">
        <w:rPr>
          <w:rFonts w:ascii="Times New Roman" w:hAnsi="Times New Roman" w:cs="Times New Roman"/>
          <w:b/>
          <w:bCs/>
          <w:lang w:val="es-MX"/>
        </w:rPr>
        <w:t>Rol</w:t>
      </w:r>
    </w:p>
    <w:p w14:paraId="53367A0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Función asignada a un usuario dentro del sistema (por ejemplo, secretaria o médico), que determina sus permisos y el nivel de acceso a las funcionalidades y datos.</w:t>
      </w:r>
    </w:p>
    <w:p w14:paraId="6BF5217B"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3 </w:t>
      </w:r>
      <w:r w:rsidRPr="00A5667B">
        <w:rPr>
          <w:rFonts w:ascii="Times New Roman" w:hAnsi="Times New Roman" w:cs="Times New Roman"/>
          <w:b/>
          <w:bCs/>
          <w:lang w:val="es-MX"/>
        </w:rPr>
        <w:t>Scrum</w:t>
      </w:r>
    </w:p>
    <w:p w14:paraId="361266F1"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Framework de metodología ágil utilizado en el desarrollo del sistema, basado en ciclos de trabajo cortos (</w:t>
      </w:r>
      <w:r w:rsidRPr="00A5667B">
        <w:rPr>
          <w:rFonts w:ascii="Times New Roman" w:hAnsi="Times New Roman" w:cs="Times New Roman"/>
          <w:i/>
          <w:iCs/>
          <w:lang w:val="es-MX"/>
        </w:rPr>
        <w:t>sprints</w:t>
      </w:r>
      <w:r w:rsidRPr="00A5667B">
        <w:rPr>
          <w:rFonts w:ascii="Times New Roman" w:hAnsi="Times New Roman" w:cs="Times New Roman"/>
          <w:lang w:val="es-MX"/>
        </w:rPr>
        <w:t>), con reuniones regulares para planificación, revisión y mejora continua.</w:t>
      </w:r>
    </w:p>
    <w:p w14:paraId="7B03FDB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4 </w:t>
      </w:r>
      <w:r w:rsidRPr="00A5667B">
        <w:rPr>
          <w:rFonts w:ascii="Times New Roman" w:hAnsi="Times New Roman" w:cs="Times New Roman"/>
          <w:b/>
          <w:bCs/>
          <w:lang w:val="es-MX"/>
        </w:rPr>
        <w:t>Secretaria</w:t>
      </w:r>
    </w:p>
    <w:p w14:paraId="632A6C30"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ersonal administrativo encargado de programar, modificar y cancelar citas médicas a través del sistema web, así como de gestionar la información de pacientes y generar reportes.</w:t>
      </w:r>
    </w:p>
    <w:p w14:paraId="6D856B8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5 </w:t>
      </w:r>
      <w:r w:rsidRPr="00A5667B">
        <w:rPr>
          <w:rFonts w:ascii="Times New Roman" w:hAnsi="Times New Roman" w:cs="Times New Roman"/>
          <w:b/>
          <w:bCs/>
          <w:lang w:val="es-MX"/>
        </w:rPr>
        <w:t>Sistema Web</w:t>
      </w:r>
    </w:p>
    <w:p w14:paraId="327B81D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Aplicación informática accesible mediante un navegador web, diseñada para la gestión de citas y operativa exclusivamente dentro de la intranet del hospital.</w:t>
      </w:r>
    </w:p>
    <w:p w14:paraId="473221D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6 </w:t>
      </w:r>
      <w:r w:rsidRPr="00A5667B">
        <w:rPr>
          <w:rFonts w:ascii="Times New Roman" w:hAnsi="Times New Roman" w:cs="Times New Roman"/>
          <w:b/>
          <w:bCs/>
          <w:lang w:val="es-MX"/>
        </w:rPr>
        <w:t>Sprint</w:t>
      </w:r>
    </w:p>
    <w:p w14:paraId="694979D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Ciclo de trabajo en la metodología </w:t>
      </w:r>
      <w:r w:rsidRPr="00A5667B">
        <w:rPr>
          <w:rFonts w:ascii="Times New Roman" w:hAnsi="Times New Roman" w:cs="Times New Roman"/>
          <w:i/>
          <w:iCs/>
          <w:lang w:val="es-MX"/>
        </w:rPr>
        <w:t>Scrum</w:t>
      </w:r>
      <w:r w:rsidRPr="00A5667B">
        <w:rPr>
          <w:rFonts w:ascii="Times New Roman" w:hAnsi="Times New Roman" w:cs="Times New Roman"/>
          <w:lang w:val="es-MX"/>
        </w:rPr>
        <w:t>, con una duración de 2 a 4 semanas, durante el cual se desarrolla y entrega un conjunto específico de funcionalidades del sistema.</w:t>
      </w:r>
    </w:p>
    <w:p w14:paraId="42D5130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7 </w:t>
      </w:r>
      <w:r w:rsidRPr="00A5667B">
        <w:rPr>
          <w:rFonts w:ascii="Times New Roman" w:hAnsi="Times New Roman" w:cs="Times New Roman"/>
          <w:b/>
          <w:bCs/>
          <w:lang w:val="es-MX"/>
        </w:rPr>
        <w:t>SQLite</w:t>
      </w:r>
    </w:p>
    <w:p w14:paraId="034834D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Sistema de gestión de bases de datos relacional ligero y embebido, seleccionado para este proyecto por su simplicidad y adecuación a una aplicación con concurrencia moderada.</w:t>
      </w:r>
    </w:p>
    <w:p w14:paraId="0420A7A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8 </w:t>
      </w:r>
      <w:r w:rsidRPr="00A5667B">
        <w:rPr>
          <w:rFonts w:ascii="Times New Roman" w:hAnsi="Times New Roman" w:cs="Times New Roman"/>
          <w:b/>
          <w:bCs/>
          <w:lang w:val="es-MX"/>
        </w:rPr>
        <w:t>Stakeholder</w:t>
      </w:r>
    </w:p>
    <w:p w14:paraId="73CD63D3"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ersona o grupo con interés en el proyecto, como la dirección del hospital, secretarias, médicos o el equipo de desarrollo, cuyos aportes y necesidades guían la implementación.</w:t>
      </w:r>
    </w:p>
    <w:p w14:paraId="297B8D88"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9 </w:t>
      </w:r>
      <w:r w:rsidRPr="00A5667B">
        <w:rPr>
          <w:rFonts w:ascii="Times New Roman" w:hAnsi="Times New Roman" w:cs="Times New Roman"/>
          <w:b/>
          <w:bCs/>
          <w:lang w:val="es-MX"/>
        </w:rPr>
        <w:t>Usabilidad</w:t>
      </w:r>
    </w:p>
    <w:p w14:paraId="03F156B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Medida de la facilidad con la que los usuarios pueden interactuar con el sistema para realizar sus tareas de manera eficiente, minimizando errores y maximizando la satisfacción.</w:t>
      </w:r>
    </w:p>
    <w:p w14:paraId="5C98D98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9" w:name="objetivos"/>
      <w:bookmarkEnd w:id="8"/>
      <w:r w:rsidRPr="00DD38D1">
        <w:rPr>
          <w:rFonts w:ascii="Times New Roman" w:hAnsi="Times New Roman" w:cs="Times New Roman"/>
          <w:b/>
          <w:bCs w:val="0"/>
          <w:color w:val="auto"/>
          <w:lang w:val="es-MX"/>
        </w:rPr>
        <w:t>1.7 Objetivos</w:t>
      </w:r>
    </w:p>
    <w:p w14:paraId="6EDD5C6A"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0" w:name="objetivo-general"/>
      <w:r w:rsidRPr="00DD38D1">
        <w:rPr>
          <w:rFonts w:ascii="Times New Roman" w:hAnsi="Times New Roman" w:cs="Times New Roman"/>
          <w:b/>
          <w:color w:val="auto"/>
          <w:lang w:val="es-MX"/>
        </w:rPr>
        <w:t>1.7.1 Objetivo General</w:t>
      </w:r>
    </w:p>
    <w:p w14:paraId="3D2F48F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esarrollar</w:t>
      </w:r>
      <w:r w:rsidRPr="00A5667B">
        <w:rPr>
          <w:rFonts w:ascii="Times New Roman" w:hAnsi="Times New Roman" w:cs="Times New Roman"/>
          <w:lang w:val="es-MX"/>
        </w:rPr>
        <w:t xml:space="preserve"> un sistema web de gestión de citas médicas para el Hospital Traumatológico y Quirúrgico Prof. Juan Bosch, dirigido exclusivamente a secretarias y médicos, que incluya tres módulos principales: citas, consulta y transversal. El módulo de citas permitirá a las secretarias programar, editar y cancelar citas de manera eficiente, asignando turnos según la disponibilidad </w:t>
      </w:r>
      <w:r w:rsidRPr="00A5667B">
        <w:rPr>
          <w:rFonts w:ascii="Times New Roman" w:hAnsi="Times New Roman" w:cs="Times New Roman"/>
          <w:lang w:val="es-MX"/>
        </w:rPr>
        <w:lastRenderedPageBreak/>
        <w:t>de los médicos y vinculando la información del paciente. El módulo de consulta facilitará a los médicos consultar y gestionar sus agendas en tiempo real, con funciones de búsqueda de citas y recepción de notificaciones. El módulo transversal proporcionará una interfaz centralizada y generará reportes automáticos, optimizando la organización operativa del hospital y reduciendo los tiempos de espera de los pacientes.</w:t>
      </w:r>
    </w:p>
    <w:p w14:paraId="5A0E17E5"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rPr>
      </w:pPr>
      <w:bookmarkStart w:id="11" w:name="objetivos-específicos"/>
      <w:bookmarkEnd w:id="9"/>
      <w:bookmarkEnd w:id="10"/>
      <w:r w:rsidRPr="00DD38D1">
        <w:rPr>
          <w:rFonts w:ascii="Times New Roman" w:hAnsi="Times New Roman" w:cs="Times New Roman"/>
          <w:b/>
          <w:bCs w:val="0"/>
          <w:i w:val="0"/>
          <w:iCs/>
          <w:color w:val="auto"/>
        </w:rPr>
        <w:t>1.7.2 Objetivos Específicos</w:t>
      </w:r>
    </w:p>
    <w:p w14:paraId="2BFAE7A6" w14:textId="77777777" w:rsidR="00DD38D1" w:rsidRPr="00DD38D1" w:rsidRDefault="00DD38D1" w:rsidP="00ED714E">
      <w:pPr>
        <w:pStyle w:val="Textoindependiente"/>
        <w:spacing w:line="480" w:lineRule="auto"/>
        <w:ind w:firstLine="720"/>
      </w:pPr>
    </w:p>
    <w:p w14:paraId="69B79DEE"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Proveer</w:t>
      </w:r>
      <w:r w:rsidRPr="00A5667B">
        <w:rPr>
          <w:rFonts w:ascii="Times New Roman" w:hAnsi="Times New Roman" w:cs="Times New Roman"/>
          <w:lang w:val="es-MX"/>
        </w:rPr>
        <w:t xml:space="preserve"> a las secretarias un módulo de citas que permita agendar turnos con mayor facilidad, asignando horarios según la disponibilidad actualizada de los médicos y vinculando la información del paciente de manera rápida y precisa, con validaciones para evitar conflictos de horarios.</w:t>
      </w:r>
    </w:p>
    <w:p w14:paraId="4432A953"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Facilitar</w:t>
      </w:r>
      <w:r w:rsidRPr="00A5667B">
        <w:rPr>
          <w:rFonts w:ascii="Times New Roman" w:hAnsi="Times New Roman" w:cs="Times New Roman"/>
          <w:lang w:val="es-MX"/>
        </w:rPr>
        <w:t xml:space="preserve"> a los médicos un módulo de consulta con una interfaz intuitiva que permita consultar sus agendas actualizadas en tiempo real, buscar citas por fecha o paciente, revisar historiales básicos y recibir notificaciones rápidas sobre cambios o cancelaciones.</w:t>
      </w:r>
    </w:p>
    <w:p w14:paraId="6696A446"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Optimizar</w:t>
      </w:r>
      <w:r w:rsidRPr="00A5667B">
        <w:rPr>
          <w:rFonts w:ascii="Times New Roman" w:hAnsi="Times New Roman" w:cs="Times New Roman"/>
          <w:lang w:val="es-MX"/>
        </w:rPr>
        <w:t xml:space="preserve"> para las secretarias la búsqueda y consulta de datos de pacientes y citas a través del módulo transversal, proporcionando acceso inmediato a la información relevante, reduciendo errores administrativos y agilizando el proceso de atención.</w:t>
      </w:r>
    </w:p>
    <w:p w14:paraId="3C290A70"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Generar</w:t>
      </w:r>
      <w:r w:rsidRPr="00A5667B">
        <w:rPr>
          <w:rFonts w:ascii="Times New Roman" w:hAnsi="Times New Roman" w:cs="Times New Roman"/>
          <w:lang w:val="es-MX"/>
        </w:rPr>
        <w:t>, mediante el módulo transversal, reportes automáticos diarios y semanales para las secretarias, con información sobre citas programadas, canceladas y atendidas, facilitando el seguimiento y la planificación administrativa.</w:t>
      </w:r>
    </w:p>
    <w:p w14:paraId="0D8251F1"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2" w:name="importancia-del-problema"/>
      <w:bookmarkEnd w:id="11"/>
      <w:r w:rsidRPr="00DD38D1">
        <w:rPr>
          <w:rFonts w:ascii="Times New Roman" w:hAnsi="Times New Roman" w:cs="Times New Roman"/>
          <w:b/>
          <w:bCs w:val="0"/>
          <w:i w:val="0"/>
          <w:iCs/>
          <w:color w:val="auto"/>
          <w:lang w:val="es-MX"/>
        </w:rPr>
        <w:lastRenderedPageBreak/>
        <w:t>1.8 Importancia del Problema</w:t>
      </w:r>
    </w:p>
    <w:p w14:paraId="5B8E4990"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manual de citas en el Hospital Traumatológico y Quirúrgico Prof. Juan Bosch genera problemas críticos que afectan a pacientes, personal y la institución. Este sistema, basado en papel y coordinación verbal, provoca </w:t>
      </w:r>
      <w:r w:rsidRPr="00A5667B">
        <w:rPr>
          <w:rFonts w:ascii="Times New Roman" w:hAnsi="Times New Roman" w:cs="Times New Roman"/>
          <w:b/>
          <w:bCs/>
          <w:lang w:val="es-MX"/>
        </w:rPr>
        <w:t>ineficiencias operativas</w:t>
      </w:r>
      <w:r w:rsidRPr="00A5667B">
        <w:rPr>
          <w:rFonts w:ascii="Times New Roman" w:hAnsi="Times New Roman" w:cs="Times New Roman"/>
          <w:lang w:val="es-MX"/>
        </w:rPr>
        <w:t xml:space="preserve"> como largas esperas, errores en la asignación de turnos y falta de coordinación entre el personal. Para los pacientes, esto se traduce en </w:t>
      </w:r>
      <w:r w:rsidRPr="00A5667B">
        <w:rPr>
          <w:rFonts w:ascii="Times New Roman" w:hAnsi="Times New Roman" w:cs="Times New Roman"/>
          <w:b/>
          <w:bCs/>
          <w:lang w:val="es-MX"/>
        </w:rPr>
        <w:t>frustración y desconfianza</w:t>
      </w:r>
      <w:r w:rsidRPr="00A5667B">
        <w:rPr>
          <w:rFonts w:ascii="Times New Roman" w:hAnsi="Times New Roman" w:cs="Times New Roman"/>
          <w:lang w:val="es-MX"/>
        </w:rPr>
        <w:t xml:space="preserve"> debido a retrasos y desorganización. El personal, por su parte, enfrenta una </w:t>
      </w:r>
      <w:r w:rsidRPr="00A5667B">
        <w:rPr>
          <w:rFonts w:ascii="Times New Roman" w:hAnsi="Times New Roman" w:cs="Times New Roman"/>
          <w:b/>
          <w:bCs/>
          <w:lang w:val="es-MX"/>
        </w:rPr>
        <w:t>sobrecarga administrativa</w:t>
      </w:r>
      <w:r w:rsidRPr="00A5667B">
        <w:rPr>
          <w:rFonts w:ascii="Times New Roman" w:hAnsi="Times New Roman" w:cs="Times New Roman"/>
          <w:lang w:val="es-MX"/>
        </w:rPr>
        <w:t xml:space="preserve">, lo que aumenta los errores humanos y reduce el tiempo para la atención directa. A nivel institucional, la ausencia de un sistema centralizado </w:t>
      </w:r>
      <w:r w:rsidRPr="00A5667B">
        <w:rPr>
          <w:rFonts w:ascii="Times New Roman" w:hAnsi="Times New Roman" w:cs="Times New Roman"/>
          <w:b/>
          <w:bCs/>
          <w:lang w:val="es-MX"/>
        </w:rPr>
        <w:t>limita la optimización de recursos</w:t>
      </w:r>
      <w:r w:rsidRPr="00A5667B">
        <w:rPr>
          <w:rFonts w:ascii="Times New Roman" w:hAnsi="Times New Roman" w:cs="Times New Roman"/>
          <w:lang w:val="es-MX"/>
        </w:rPr>
        <w:t>, afectando la capacidad de atender más pacientes y dañando la reputación del hospital.</w:t>
      </w:r>
    </w:p>
    <w:p w14:paraId="7CA9104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modernización con un </w:t>
      </w:r>
      <w:r w:rsidRPr="00A5667B">
        <w:rPr>
          <w:rFonts w:ascii="Times New Roman" w:hAnsi="Times New Roman" w:cs="Times New Roman"/>
          <w:b/>
          <w:bCs/>
          <w:lang w:val="es-MX"/>
        </w:rPr>
        <w:t>Sistema Web de Gestión de Citas</w:t>
      </w:r>
      <w:r w:rsidRPr="00A5667B">
        <w:rPr>
          <w:rFonts w:ascii="Times New Roman" w:hAnsi="Times New Roman" w:cs="Times New Roman"/>
          <w:lang w:val="es-MX"/>
        </w:rPr>
        <w:t xml:space="preserve"> es esencial para resolver estas fallas. Esta solución reduciría errores, mejoraría la coordinación, disminuiría los tiempos de espera y optimizaría los recursos disponibles. En resumen, la gestión manual compromete la </w:t>
      </w:r>
      <w:r w:rsidRPr="00A5667B">
        <w:rPr>
          <w:rFonts w:ascii="Times New Roman" w:hAnsi="Times New Roman" w:cs="Times New Roman"/>
          <w:b/>
          <w:bCs/>
          <w:lang w:val="es-MX"/>
        </w:rPr>
        <w:t>calidad del servicio</w:t>
      </w:r>
      <w:r w:rsidRPr="00A5667B">
        <w:rPr>
          <w:rFonts w:ascii="Times New Roman" w:hAnsi="Times New Roman" w:cs="Times New Roman"/>
          <w:lang w:val="es-MX"/>
        </w:rPr>
        <w:t xml:space="preserve">, la </w:t>
      </w:r>
      <w:r w:rsidRPr="00A5667B">
        <w:rPr>
          <w:rFonts w:ascii="Times New Roman" w:hAnsi="Times New Roman" w:cs="Times New Roman"/>
          <w:b/>
          <w:bCs/>
          <w:lang w:val="es-MX"/>
        </w:rPr>
        <w:t>eficiencia operativa</w:t>
      </w:r>
      <w:r w:rsidRPr="00A5667B">
        <w:rPr>
          <w:rFonts w:ascii="Times New Roman" w:hAnsi="Times New Roman" w:cs="Times New Roman"/>
          <w:lang w:val="es-MX"/>
        </w:rPr>
        <w:t xml:space="preserve"> y la </w:t>
      </w:r>
      <w:r w:rsidRPr="00A5667B">
        <w:rPr>
          <w:rFonts w:ascii="Times New Roman" w:hAnsi="Times New Roman" w:cs="Times New Roman"/>
          <w:b/>
          <w:bCs/>
          <w:lang w:val="es-MX"/>
        </w:rPr>
        <w:t>imagen del hospital</w:t>
      </w:r>
      <w:r w:rsidRPr="00A5667B">
        <w:rPr>
          <w:rFonts w:ascii="Times New Roman" w:hAnsi="Times New Roman" w:cs="Times New Roman"/>
          <w:lang w:val="es-MX"/>
        </w:rPr>
        <w:t>, haciendo urgente una transformación tecnológica que garantice una atención médica oportuna y efectiva para todos los involucrados.</w:t>
      </w:r>
    </w:p>
    <w:p w14:paraId="7CE31E87"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3" w:name="planteamiento-del-problema"/>
      <w:bookmarkEnd w:id="12"/>
      <w:r w:rsidRPr="00DD38D1">
        <w:rPr>
          <w:rFonts w:ascii="Times New Roman" w:hAnsi="Times New Roman" w:cs="Times New Roman"/>
          <w:b/>
          <w:bCs w:val="0"/>
          <w:i w:val="0"/>
          <w:iCs/>
          <w:color w:val="auto"/>
          <w:lang w:val="es-MX"/>
        </w:rPr>
        <w:t>1.9 Planteamiento del Problema</w:t>
      </w:r>
    </w:p>
    <w:p w14:paraId="3017290A"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de citas en el Hospital Traumatológico y Quirúrgico Prof. Juan Bosch enfrenta serios desafíos debido a su dependencia de procesos manuales. La ausencia de un sistema digitalizado impide visualizar la disponibilidad actualizada de los médicos, lo que resulta en asignaciones ineficientes de turnos y tiempos de espera prolongados para los pacientes. Los errores administrativos, como la duplicación de citas, la asignación incorrecta de especialistas o </w:t>
      </w:r>
      <w:r w:rsidRPr="00A5667B">
        <w:rPr>
          <w:rFonts w:ascii="Times New Roman" w:hAnsi="Times New Roman" w:cs="Times New Roman"/>
          <w:lang w:val="es-MX"/>
        </w:rPr>
        <w:lastRenderedPageBreak/>
        <w:t>la pérdida de solicitudes, son comunes y generan inconvenientes tanto para el personal como para los usuarios. Asimismo, la comunicación deficiente entre secretarias de diferentes áreas y turnos, así como con los médicos, produce agendas desactualizadas o conflictos de horarios, disminuyendo la eficiencia operativa del hospital. Esta situación sobrecarga al personal administrativo, quienes dedican excesivo tiempo a tareas repetitivas como la confirmación telefónica de citas, en lugar de enfocarse en mejorar la atención al paciente. Para los pacientes, el proceso manual se traduce en largas esperas para obtener una cita, incertidumbre sobre confirmaciones y reprogramaciones inesperadas, afectando negativamente su percepción del servicio. El problema central se plantea como: ¿Cómo puede un sistema web interno optimizar la programación de citas, reducir errores administrativos y mejorar la coordinación entre secretarias y médicos, contribuyendo a una atención más eficiente en el hospital?</w:t>
      </w:r>
    </w:p>
    <w:p w14:paraId="038E3230"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14" w:name="alcances-y-límites"/>
      <w:bookmarkEnd w:id="13"/>
      <w:r w:rsidRPr="00DD38D1">
        <w:rPr>
          <w:rFonts w:ascii="Times New Roman" w:hAnsi="Times New Roman" w:cs="Times New Roman"/>
          <w:b/>
          <w:bCs w:val="0"/>
          <w:color w:val="auto"/>
          <w:lang w:val="es-MX"/>
        </w:rPr>
        <w:t>2.1 Alcances y Límites</w:t>
      </w:r>
    </w:p>
    <w:p w14:paraId="01280ED8"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5" w:name="alcances"/>
      <w:r w:rsidRPr="00DD38D1">
        <w:rPr>
          <w:rFonts w:ascii="Times New Roman" w:hAnsi="Times New Roman" w:cs="Times New Roman"/>
          <w:b/>
          <w:color w:val="auto"/>
          <w:lang w:val="es-MX"/>
        </w:rPr>
        <w:t>2.1.1 Alcances</w:t>
      </w:r>
    </w:p>
    <w:p w14:paraId="78CE18C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sistema abarcará la creación de una plataforma web con tres módulos principales. El módulo de citas permitirá a las secretarias registrar citas con información del paciente y médico, gestionar horarios según disponibilidad actualizada, y editar o cancelar turnos con validaciones. El módulo de consulta posibilitará a los médicos visualizar agendas en tiempo real, consultar historiales básicos de citas previas y añadir notas de las consultas realizadas. El módulo transversal incluirá una interfaz de usuario intuitiva para ambos roles, reportes automáticos sobre citas programadas, canceladas y atendidas, y notificaciones en tiempo real sobre cambios. La plataforma funcionará exclusivamente en la intranet, garantizando seguridad y accesibilidad para el personal autorizado.</w:t>
      </w:r>
    </w:p>
    <w:p w14:paraId="159A9AB7" w14:textId="77777777" w:rsidR="00BD0CB2" w:rsidRPr="00783940" w:rsidRDefault="00000000" w:rsidP="00ED714E">
      <w:pPr>
        <w:pStyle w:val="Ttulo5"/>
        <w:spacing w:line="480" w:lineRule="auto"/>
        <w:ind w:firstLine="720"/>
        <w:rPr>
          <w:rFonts w:ascii="Times New Roman" w:hAnsi="Times New Roman" w:cs="Times New Roman"/>
          <w:b/>
          <w:bCs/>
          <w:color w:val="auto"/>
          <w:lang w:val="es-MX"/>
        </w:rPr>
      </w:pPr>
      <w:bookmarkStart w:id="16" w:name="límites"/>
      <w:bookmarkEnd w:id="15"/>
      <w:r w:rsidRPr="00783940">
        <w:rPr>
          <w:rFonts w:ascii="Times New Roman" w:hAnsi="Times New Roman" w:cs="Times New Roman"/>
          <w:b/>
          <w:bCs/>
          <w:color w:val="auto"/>
          <w:lang w:val="es-MX"/>
        </w:rPr>
        <w:lastRenderedPageBreak/>
        <w:t>2.1.2 Límites</w:t>
      </w:r>
    </w:p>
    <w:p w14:paraId="672E118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sistema no gestionará facturación ni pagos de pacientes, ni controlará inventarios de insumos médicos. No incluirá funcionalidades de telemedicina, como consultas virtuales, ni se integrará con sistemas externos de historias clínicas electrónicas. En esta fase inicial, no ofrecerá soporte multilingüe ni herramientas avanzadas de análisis de datos o inteligencia artificial, limitándose a funciones básicas de gestión y reporte.</w:t>
      </w:r>
    </w:p>
    <w:p w14:paraId="6D627673"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7" w:name="formulación-del-problema"/>
      <w:bookmarkEnd w:id="14"/>
      <w:bookmarkEnd w:id="16"/>
      <w:r w:rsidRPr="00783940">
        <w:rPr>
          <w:rFonts w:ascii="Times New Roman" w:hAnsi="Times New Roman" w:cs="Times New Roman"/>
          <w:b/>
          <w:bCs w:val="0"/>
          <w:i w:val="0"/>
          <w:iCs/>
          <w:color w:val="auto"/>
          <w:lang w:val="es-MX"/>
        </w:rPr>
        <w:t>2.2 Formulación del Problema</w:t>
      </w:r>
    </w:p>
    <w:p w14:paraId="75670BE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n la actualidad, el Hospital Traumatológico y Quirúrgico Prof. Juan Bosch enfrenta serias dificultades en la gestión de citas médicas debido a su dependencia de métodos manuales, como registros en papel, llamadas telefónicas y coordinación verbal. Estos procesos obsoletos generan múltiples ineficiencias operativas, incluyendo largas demoras para los pacientes, errores en la asignación de turnos, duplicación de esfuerzos y una notable falta de coordinación entre el personal administrativo y médico. Además, el personal dedica un tiempo excesivo a tareas administrativas que podrían automatizarse, lo que limita su capacidad para enfocarse en la atención directa al paciente. Todo esto contribuye a una experiencia negativa para los pacientes, quienes sufren largos tiempos de espera y una gestión poco clara de sus citas.</w:t>
      </w:r>
    </w:p>
    <w:p w14:paraId="0D401C3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nte esta problemática, surgen las siguientes preguntas de investigación:</w:t>
      </w:r>
    </w:p>
    <w:p w14:paraId="6F885E72"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puede un sistema web de gestión de citas optimizar los procesos de programación y mejorar la coordinación entre secretarias y médicos en el Hospital Traumatológico y Quirúrgico Prof. Juan Bosch?</w:t>
      </w:r>
      <w:r w:rsidRPr="00A5667B">
        <w:rPr>
          <w:rFonts w:ascii="Times New Roman" w:hAnsi="Times New Roman" w:cs="Times New Roman"/>
          <w:lang w:val="es-MX"/>
        </w:rPr>
        <w:br/>
      </w:r>
    </w:p>
    <w:p w14:paraId="5D9C3924"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Cuáles son las principales dificultades que enfrenta el hospital en la administración manual de citas y cómo puede la digitalización mitigar estos problemas?</w:t>
      </w:r>
      <w:r w:rsidRPr="00A5667B">
        <w:rPr>
          <w:rFonts w:ascii="Times New Roman" w:hAnsi="Times New Roman" w:cs="Times New Roman"/>
          <w:lang w:val="es-MX"/>
        </w:rPr>
        <w:br/>
      </w:r>
    </w:p>
    <w:p w14:paraId="4D49127D"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De qué manera la automatización de la asignación y consulta de citas puede reducir los errores administrativos y los tiempos de espera para los pacientes?</w:t>
      </w:r>
      <w:r w:rsidRPr="00A5667B">
        <w:rPr>
          <w:rFonts w:ascii="Times New Roman" w:hAnsi="Times New Roman" w:cs="Times New Roman"/>
          <w:lang w:val="es-MX"/>
        </w:rPr>
        <w:br/>
      </w:r>
    </w:p>
    <w:p w14:paraId="07571B48"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Qué tecnologías y metodologías son más adecuadas para desarrollar un sistema web eficiente y seguro que se integre con la intranet del hospital y garantice la protección de los datos médicos?</w:t>
      </w:r>
      <w:r w:rsidRPr="00A5667B">
        <w:rPr>
          <w:rFonts w:ascii="Times New Roman" w:hAnsi="Times New Roman" w:cs="Times New Roman"/>
          <w:lang w:val="es-MX"/>
        </w:rPr>
        <w:br/>
      </w:r>
    </w:p>
    <w:p w14:paraId="33BE52C7"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impactará la implementación de este sistema en la eficiencia operativa del hospital y en la experiencia general del paciente?</w:t>
      </w:r>
    </w:p>
    <w:p w14:paraId="277A69EC"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8" w:name="marco-metodológico"/>
      <w:bookmarkEnd w:id="17"/>
      <w:r w:rsidRPr="00783940">
        <w:rPr>
          <w:rFonts w:ascii="Times New Roman" w:hAnsi="Times New Roman" w:cs="Times New Roman"/>
          <w:b/>
          <w:bCs w:val="0"/>
          <w:i w:val="0"/>
          <w:iCs/>
          <w:color w:val="auto"/>
          <w:lang w:val="es-MX"/>
        </w:rPr>
        <w:t>2.3 Marco Metodológico</w:t>
      </w:r>
    </w:p>
    <w:p w14:paraId="1E3E3D1B"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Para desarrollar tu Sistema Web de Gestión de Citas, se empleará una combinación de métodos de recolección de datos y una metodología ágil que garantizará que el sistema sea funcional, eficiente y responda a tus necesidades específicas. Este marco está diseñado para optimizar la gestión de citas y mejorar la experiencia de los usuarios involucrados, como secretarias, médicos o cualquier otro personal relevante en tu contexto.</w:t>
      </w:r>
    </w:p>
    <w:p w14:paraId="54BAFB64"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9" w:name="métodos-de-recolección-de-datos"/>
      <w:bookmarkEnd w:id="18"/>
      <w:r w:rsidRPr="00783940">
        <w:rPr>
          <w:rFonts w:ascii="Times New Roman" w:hAnsi="Times New Roman" w:cs="Times New Roman"/>
          <w:b/>
          <w:bCs w:val="0"/>
          <w:i w:val="0"/>
          <w:iCs/>
          <w:color w:val="auto"/>
          <w:lang w:val="es-MX"/>
        </w:rPr>
        <w:t>2.3.1 Métodos de Recolección de Datos</w:t>
      </w:r>
    </w:p>
    <w:p w14:paraId="244B0937"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Para entender cómo funciona tu sistema actual y definir lo que necesitas, usaremos estos métodos:</w:t>
      </w:r>
    </w:p>
    <w:p w14:paraId="6DAD4D4F"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Observación directa</w:t>
      </w:r>
      <w:r w:rsidRPr="00A5667B">
        <w:rPr>
          <w:rFonts w:ascii="Times New Roman" w:hAnsi="Times New Roman" w:cs="Times New Roman"/>
          <w:lang w:val="es-MX"/>
        </w:rPr>
        <w:t>: Analizaremos cómo gestionas las citas actualmente. Observaremos cómo se programan, cambian o cancelan, identificando problemas como retrasos, errores manuales o cuellos de botella en el proceso.</w:t>
      </w:r>
    </w:p>
    <w:p w14:paraId="2C7BB0BC"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revistas y encuestas</w:t>
      </w:r>
      <w:r w:rsidRPr="00A5667B">
        <w:rPr>
          <w:rFonts w:ascii="Times New Roman" w:hAnsi="Times New Roman" w:cs="Times New Roman"/>
          <w:lang w:val="es-MX"/>
        </w:rPr>
        <w:t>: Hablaremos contigo y con las personas que usarán el sistema (por ejemplo, secretarias o médicos) para conocer tus expectativas y los desafíos que enfrentas. También aplicaremos encuestas breves si hay más usuarios involucrados, para captar sus opiniones y necesidades.</w:t>
      </w:r>
    </w:p>
    <w:p w14:paraId="2037D877"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Revisión documental</w:t>
      </w:r>
      <w:r w:rsidRPr="00A5667B">
        <w:rPr>
          <w:rFonts w:ascii="Times New Roman" w:hAnsi="Times New Roman" w:cs="Times New Roman"/>
          <w:lang w:val="es-MX"/>
        </w:rPr>
        <w:t>: Si tienes documentos como agendas, formularios o reportes relacionados con las citas, los estudiaremos para entender la estructura de la información que manejas. Además, investigaremos tendencias en sistemas de citas para asegurarnos de que tu sistema esté actualizado.</w:t>
      </w:r>
    </w:p>
    <w:p w14:paraId="1978219A" w14:textId="77777777" w:rsidR="00BD0CB2" w:rsidRPr="00A5667B" w:rsidRDefault="00000000" w:rsidP="00ED714E">
      <w:pPr>
        <w:spacing w:line="480" w:lineRule="auto"/>
        <w:ind w:firstLine="720"/>
        <w:rPr>
          <w:rFonts w:ascii="Times New Roman" w:hAnsi="Times New Roman" w:cs="Times New Roman"/>
        </w:rPr>
      </w:pPr>
      <w:r w:rsidRPr="00A5667B">
        <w:rPr>
          <w:rFonts w:ascii="Times New Roman" w:hAnsi="Times New Roman" w:cs="Times New Roman"/>
        </w:rPr>
        <w:pict w14:anchorId="105DC695">
          <v:rect id="_x0000_i1025" style="width:0;height:1.5pt" o:hralign="center" o:hrstd="t" o:hr="t"/>
        </w:pict>
      </w:r>
    </w:p>
    <w:p w14:paraId="30ADD8A7"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20" w:name="metodología-de-desarrollo"/>
      <w:bookmarkEnd w:id="19"/>
      <w:r w:rsidRPr="00783940">
        <w:rPr>
          <w:rFonts w:ascii="Times New Roman" w:hAnsi="Times New Roman" w:cs="Times New Roman"/>
          <w:b/>
          <w:bCs w:val="0"/>
          <w:i w:val="0"/>
          <w:iCs/>
          <w:color w:val="auto"/>
          <w:lang w:val="es-MX"/>
        </w:rPr>
        <w:t>2.3.2 Metodología de Desarrollo</w:t>
      </w:r>
    </w:p>
    <w:p w14:paraId="185D51F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Usaremos la metodología ágil </w:t>
      </w:r>
      <w:r w:rsidRPr="00A5667B">
        <w:rPr>
          <w:rFonts w:ascii="Times New Roman" w:hAnsi="Times New Roman" w:cs="Times New Roman"/>
          <w:b/>
          <w:bCs/>
          <w:lang w:val="es-MX"/>
        </w:rPr>
        <w:t>Scrum</w:t>
      </w:r>
      <w:r w:rsidRPr="00A5667B">
        <w:rPr>
          <w:rFonts w:ascii="Times New Roman" w:hAnsi="Times New Roman" w:cs="Times New Roman"/>
          <w:lang w:val="es-MX"/>
        </w:rPr>
        <w:t xml:space="preserve">, que nos permitirá trabajar de forma flexible y entregarte versiones funcionales del sistema rápidamente. El desarrollo se dividirá en </w:t>
      </w:r>
      <w:r w:rsidRPr="00A5667B">
        <w:rPr>
          <w:rFonts w:ascii="Times New Roman" w:hAnsi="Times New Roman" w:cs="Times New Roman"/>
          <w:b/>
          <w:bCs/>
          <w:lang w:val="es-MX"/>
        </w:rPr>
        <w:t>sprints de 2 a 4 semanas</w:t>
      </w:r>
      <w:r w:rsidRPr="00A5667B">
        <w:rPr>
          <w:rFonts w:ascii="Times New Roman" w:hAnsi="Times New Roman" w:cs="Times New Roman"/>
          <w:lang w:val="es-MX"/>
        </w:rPr>
        <w:t>, con estas etapas:</w:t>
      </w:r>
    </w:p>
    <w:p w14:paraId="4F1F3026"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efinición de requerimientos</w:t>
      </w:r>
      <w:r w:rsidRPr="00A5667B">
        <w:rPr>
          <w:rFonts w:ascii="Times New Roman" w:hAnsi="Times New Roman" w:cs="Times New Roman"/>
          <w:lang w:val="es-MX"/>
        </w:rPr>
        <w:t>: Con base en lo que nos cuentes y lo que observemos, definiremos qué debe hacer el sistema. Por ejemplo, programar citas, consultar agendas o generar reportes. También estableceremos aspectos como seguridad o facilidad de uso.</w:t>
      </w:r>
    </w:p>
    <w:p w14:paraId="7A870874"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Diseño del sistema</w:t>
      </w:r>
      <w:r w:rsidRPr="00A5667B">
        <w:rPr>
          <w:rFonts w:ascii="Times New Roman" w:hAnsi="Times New Roman" w:cs="Times New Roman"/>
          <w:lang w:val="es-MX"/>
        </w:rPr>
        <w:t>: Crearemos diagramas claros (como flujos de datos o casos de uso) para planificar cómo funcionará todo y cómo se conectarán las partes del sistema.</w:t>
      </w:r>
    </w:p>
    <w:p w14:paraId="295C4480"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esarrollo paso a paso</w:t>
      </w:r>
      <w:r w:rsidRPr="00A5667B">
        <w:rPr>
          <w:rFonts w:ascii="Times New Roman" w:hAnsi="Times New Roman" w:cs="Times New Roman"/>
          <w:lang w:val="es-MX"/>
        </w:rPr>
        <w:t>: Construiremos las funciones más importantes primero (como el módulo para programar citas) y te las mostraremos para que nos des tu opinión y hagamos ajustes.</w:t>
      </w:r>
    </w:p>
    <w:p w14:paraId="53BCADCD"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Pruebas continuas</w:t>
      </w:r>
      <w:r w:rsidRPr="00A5667B">
        <w:rPr>
          <w:rFonts w:ascii="Times New Roman" w:hAnsi="Times New Roman" w:cs="Times New Roman"/>
          <w:lang w:val="es-MX"/>
        </w:rPr>
        <w:t>: Probaremos cada parte del sistema a medida que lo desarrollamos, y al final haremos pruebas contigo para asegurarnos de que sea fácil de usar y cumpla con lo que necesitas.</w:t>
      </w:r>
    </w:p>
    <w:p w14:paraId="0864805F"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ocumentación</w:t>
      </w:r>
      <w:r w:rsidRPr="00A5667B">
        <w:rPr>
          <w:rFonts w:ascii="Times New Roman" w:hAnsi="Times New Roman" w:cs="Times New Roman"/>
          <w:lang w:val="es-MX"/>
        </w:rPr>
        <w:t>: Te daremos un manual sencillo para que sepas cómo usar el sistema, además de una guía técnica por si necesitas hacerle cambios en el futuro.</w:t>
      </w:r>
    </w:p>
    <w:p w14:paraId="129D6966" w14:textId="77777777" w:rsidR="00BD0CB2" w:rsidRPr="00A5667B" w:rsidRDefault="00000000" w:rsidP="00ED714E">
      <w:pPr>
        <w:spacing w:line="480" w:lineRule="auto"/>
        <w:ind w:firstLine="720"/>
        <w:rPr>
          <w:rFonts w:ascii="Times New Roman" w:hAnsi="Times New Roman" w:cs="Times New Roman"/>
        </w:rPr>
      </w:pPr>
      <w:r w:rsidRPr="00A5667B">
        <w:rPr>
          <w:rFonts w:ascii="Times New Roman" w:hAnsi="Times New Roman" w:cs="Times New Roman"/>
        </w:rPr>
        <w:pict w14:anchorId="78980D81">
          <v:rect id="_x0000_i1026" style="width:0;height:1.5pt" o:hralign="center" o:hrstd="t" o:hr="t"/>
        </w:pict>
      </w:r>
    </w:p>
    <w:p w14:paraId="3BE119F7"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rPr>
      </w:pPr>
      <w:bookmarkStart w:id="21" w:name="herramientas-y-tecnologías"/>
      <w:bookmarkEnd w:id="20"/>
      <w:r w:rsidRPr="00783940">
        <w:rPr>
          <w:rFonts w:ascii="Times New Roman" w:hAnsi="Times New Roman" w:cs="Times New Roman"/>
          <w:b/>
          <w:bCs w:val="0"/>
          <w:i w:val="0"/>
          <w:iCs/>
          <w:color w:val="auto"/>
        </w:rPr>
        <w:t>2.3.3 Herramientas y Tecnologías</w:t>
      </w:r>
    </w:p>
    <w:p w14:paraId="6675A82F" w14:textId="77777777" w:rsidR="00783940" w:rsidRPr="00783940" w:rsidRDefault="00783940" w:rsidP="00ED714E">
      <w:pPr>
        <w:pStyle w:val="Textoindependiente"/>
        <w:spacing w:line="480" w:lineRule="auto"/>
        <w:ind w:firstLine="720"/>
      </w:pPr>
    </w:p>
    <w:p w14:paraId="45ADDD24"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se de datos</w:t>
      </w:r>
      <w:r w:rsidRPr="00A5667B">
        <w:rPr>
          <w:rFonts w:ascii="Times New Roman" w:hAnsi="Times New Roman" w:cs="Times New Roman"/>
          <w:lang w:val="es-MX"/>
        </w:rPr>
        <w:t xml:space="preserve">: </w:t>
      </w:r>
      <w:r w:rsidRPr="00A5667B">
        <w:rPr>
          <w:rFonts w:ascii="Times New Roman" w:hAnsi="Times New Roman" w:cs="Times New Roman"/>
          <w:b/>
          <w:bCs/>
          <w:lang w:val="es-MX"/>
        </w:rPr>
        <w:t>SQLite</w:t>
      </w:r>
      <w:r w:rsidRPr="00A5667B">
        <w:rPr>
          <w:rFonts w:ascii="Times New Roman" w:hAnsi="Times New Roman" w:cs="Times New Roman"/>
          <w:lang w:val="es-MX"/>
        </w:rPr>
        <w:t>, porque es ligero y funciona bien para sistemas con un número moderado de usuarios.</w:t>
      </w:r>
    </w:p>
    <w:p w14:paraId="3A0981B3"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ckend</w:t>
      </w:r>
      <w:r w:rsidRPr="00A5667B">
        <w:rPr>
          <w:rFonts w:ascii="Times New Roman" w:hAnsi="Times New Roman" w:cs="Times New Roman"/>
          <w:lang w:val="es-MX"/>
        </w:rPr>
        <w:t xml:space="preserve">: </w:t>
      </w:r>
      <w:r w:rsidRPr="00A5667B">
        <w:rPr>
          <w:rFonts w:ascii="Times New Roman" w:hAnsi="Times New Roman" w:cs="Times New Roman"/>
          <w:b/>
          <w:bCs/>
          <w:lang w:val="es-MX"/>
        </w:rPr>
        <w:t>Python con Flask</w:t>
      </w:r>
      <w:r w:rsidRPr="00A5667B">
        <w:rPr>
          <w:rFonts w:ascii="Times New Roman" w:hAnsi="Times New Roman" w:cs="Times New Roman"/>
          <w:lang w:val="es-MX"/>
        </w:rPr>
        <w:t>, para hacer el sistema rápido y fácil de mantener, y SQLAlchemy como ORM para gestionar una base de datos SQLite.</w:t>
      </w:r>
    </w:p>
    <w:p w14:paraId="19C17EC8"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Frontend</w:t>
      </w:r>
      <w:r w:rsidRPr="00A5667B">
        <w:rPr>
          <w:rFonts w:ascii="Times New Roman" w:hAnsi="Times New Roman" w:cs="Times New Roman"/>
          <w:lang w:val="es-MX"/>
        </w:rPr>
        <w:t xml:space="preserve">: </w:t>
      </w:r>
      <w:r w:rsidRPr="00A5667B">
        <w:rPr>
          <w:rFonts w:ascii="Times New Roman" w:hAnsi="Times New Roman" w:cs="Times New Roman"/>
          <w:b/>
          <w:bCs/>
          <w:lang w:val="es-MX"/>
        </w:rPr>
        <w:t>HTML, CSS y JavaScript</w:t>
      </w:r>
      <w:r w:rsidRPr="00A5667B">
        <w:rPr>
          <w:rFonts w:ascii="Times New Roman" w:hAnsi="Times New Roman" w:cs="Times New Roman"/>
          <w:lang w:val="es-MX"/>
        </w:rPr>
        <w:t xml:space="preserve"> con </w:t>
      </w:r>
      <w:r w:rsidRPr="00A5667B">
        <w:rPr>
          <w:rFonts w:ascii="Times New Roman" w:hAnsi="Times New Roman" w:cs="Times New Roman"/>
          <w:b/>
          <w:bCs/>
          <w:lang w:val="es-MX"/>
        </w:rPr>
        <w:t>Bootstrap</w:t>
      </w:r>
      <w:r w:rsidRPr="00A5667B">
        <w:rPr>
          <w:rFonts w:ascii="Times New Roman" w:hAnsi="Times New Roman" w:cs="Times New Roman"/>
          <w:lang w:val="es-MX"/>
        </w:rPr>
        <w:t>, para que la interfaz sea clara, responsive, amigable y se vea bien en cualquier dispositivo.</w:t>
      </w:r>
    </w:p>
    <w:p w14:paraId="2F296E76"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Entorno de operación:</w:t>
      </w:r>
      <w:r w:rsidRPr="00A5667B">
        <w:rPr>
          <w:rFonts w:ascii="Times New Roman" w:hAnsi="Times New Roman" w:cs="Times New Roman"/>
          <w:lang w:val="es-MX"/>
        </w:rPr>
        <w:t> El sistema estará alojado en un servidor local (intranet) del hospital, accesible únicamente desde la red interna para garantizar la seguridad y confidencialidad de los datos.</w:t>
      </w:r>
    </w:p>
    <w:p w14:paraId="637F7A5C"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ontrol de versiones</w:t>
      </w:r>
      <w:r w:rsidRPr="00A5667B">
        <w:rPr>
          <w:rFonts w:ascii="Times New Roman" w:hAnsi="Times New Roman" w:cs="Times New Roman"/>
          <w:lang w:val="es-MX"/>
        </w:rPr>
        <w:t xml:space="preserve">: </w:t>
      </w:r>
      <w:r w:rsidRPr="00A5667B">
        <w:rPr>
          <w:rFonts w:ascii="Times New Roman" w:hAnsi="Times New Roman" w:cs="Times New Roman"/>
          <w:b/>
          <w:bCs/>
          <w:lang w:val="es-MX"/>
        </w:rPr>
        <w:t>Git</w:t>
      </w:r>
      <w:r w:rsidRPr="00A5667B">
        <w:rPr>
          <w:rFonts w:ascii="Times New Roman" w:hAnsi="Times New Roman" w:cs="Times New Roman"/>
          <w:lang w:val="es-MX"/>
        </w:rPr>
        <w:t>, para organizar el código y trabajar en equipo si es necesario.</w:t>
      </w:r>
    </w:p>
    <w:p w14:paraId="2C85FEEE"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iseño</w:t>
      </w:r>
      <w:r w:rsidRPr="00A5667B">
        <w:rPr>
          <w:rFonts w:ascii="Times New Roman" w:hAnsi="Times New Roman" w:cs="Times New Roman"/>
          <w:lang w:val="es-MX"/>
        </w:rPr>
        <w:t xml:space="preserve">: Usaremos herramientas como </w:t>
      </w:r>
      <w:r w:rsidRPr="00A5667B">
        <w:rPr>
          <w:rFonts w:ascii="Times New Roman" w:hAnsi="Times New Roman" w:cs="Times New Roman"/>
          <w:b/>
          <w:bCs/>
          <w:lang w:val="es-MX"/>
        </w:rPr>
        <w:t>Draw.io</w:t>
      </w:r>
      <w:r w:rsidRPr="00A5667B">
        <w:rPr>
          <w:rFonts w:ascii="Times New Roman" w:hAnsi="Times New Roman" w:cs="Times New Roman"/>
          <w:lang w:val="es-MX"/>
        </w:rPr>
        <w:t xml:space="preserve"> para planificar el sistema visualmente.</w:t>
      </w:r>
    </w:p>
    <w:p w14:paraId="2B91AC55" w14:textId="77777777" w:rsidR="00BD0CB2" w:rsidRDefault="00000000" w:rsidP="00ED714E">
      <w:pPr>
        <w:pStyle w:val="Ttulo4"/>
        <w:spacing w:line="480" w:lineRule="auto"/>
        <w:ind w:firstLine="720"/>
        <w:rPr>
          <w:rFonts w:ascii="Times New Roman" w:hAnsi="Times New Roman" w:cs="Times New Roman"/>
          <w:b/>
          <w:bCs w:val="0"/>
          <w:i w:val="0"/>
          <w:iCs/>
          <w:color w:val="auto"/>
        </w:rPr>
      </w:pPr>
      <w:bookmarkStart w:id="22" w:name="presupuesto-estimado"/>
      <w:bookmarkEnd w:id="21"/>
      <w:r w:rsidRPr="00783940">
        <w:rPr>
          <w:rFonts w:ascii="Times New Roman" w:hAnsi="Times New Roman" w:cs="Times New Roman"/>
          <w:b/>
          <w:bCs w:val="0"/>
          <w:i w:val="0"/>
          <w:iCs/>
          <w:color w:val="auto"/>
        </w:rPr>
        <w:t>2.4 Presupuesto Estimado</w:t>
      </w:r>
    </w:p>
    <w:p w14:paraId="3B92B4C9" w14:textId="77777777" w:rsidR="009E56BF" w:rsidRPr="009E56BF" w:rsidRDefault="009E56BF" w:rsidP="009E56BF">
      <w:pPr>
        <w:pStyle w:val="Textoindependiente"/>
      </w:pPr>
    </w:p>
    <w:tbl>
      <w:tblPr>
        <w:tblStyle w:val="Table"/>
        <w:tblW w:w="5488" w:type="pct"/>
        <w:tblInd w:w="-480" w:type="dxa"/>
        <w:tblLook w:val="0020" w:firstRow="1" w:lastRow="0" w:firstColumn="0" w:lastColumn="0" w:noHBand="0" w:noVBand="0"/>
      </w:tblPr>
      <w:tblGrid>
        <w:gridCol w:w="1724"/>
        <w:gridCol w:w="1812"/>
        <w:gridCol w:w="3927"/>
        <w:gridCol w:w="1403"/>
        <w:gridCol w:w="1408"/>
      </w:tblGrid>
      <w:tr w:rsidR="009E56BF" w:rsidRPr="00A5667B" w14:paraId="07031BFC" w14:textId="77777777" w:rsidTr="004B366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auto"/>
              <w:bottom w:val="single" w:sz="12" w:space="0" w:color="auto"/>
              <w:right w:val="single" w:sz="12" w:space="0" w:color="auto"/>
            </w:tcBorders>
          </w:tcPr>
          <w:p w14:paraId="0E8CF161" w14:textId="77777777" w:rsidR="00BD0CB2" w:rsidRPr="00A5667B" w:rsidRDefault="00000000" w:rsidP="009E56BF">
            <w:pPr>
              <w:pStyle w:val="Compact"/>
              <w:jc w:val="center"/>
              <w:rPr>
                <w:rFonts w:ascii="Times New Roman" w:hAnsi="Times New Roman" w:cs="Times New Roman"/>
              </w:rPr>
            </w:pPr>
            <w:r w:rsidRPr="00A5667B">
              <w:rPr>
                <w:rFonts w:ascii="Times New Roman" w:hAnsi="Times New Roman" w:cs="Times New Roman"/>
                <w:b/>
                <w:bCs/>
              </w:rPr>
              <w:t>Elemento</w:t>
            </w:r>
          </w:p>
        </w:tc>
        <w:tc>
          <w:tcPr>
            <w:tcW w:w="891" w:type="pct"/>
            <w:tcBorders>
              <w:top w:val="single" w:sz="12" w:space="0" w:color="auto"/>
              <w:left w:val="single" w:sz="12" w:space="0" w:color="auto"/>
              <w:bottom w:val="single" w:sz="12" w:space="0" w:color="auto"/>
              <w:right w:val="single" w:sz="12" w:space="0" w:color="auto"/>
            </w:tcBorders>
          </w:tcPr>
          <w:p w14:paraId="5014C811" w14:textId="22A4F26E" w:rsidR="00BD0CB2" w:rsidRPr="00A5667B" w:rsidRDefault="00000000" w:rsidP="009E56BF">
            <w:pPr>
              <w:pStyle w:val="Compact"/>
              <w:rPr>
                <w:rFonts w:ascii="Times New Roman" w:hAnsi="Times New Roman" w:cs="Times New Roman"/>
                <w:lang w:val="es-MX"/>
              </w:rPr>
            </w:pPr>
            <w:r w:rsidRPr="00A5667B">
              <w:rPr>
                <w:rFonts w:ascii="Times New Roman" w:hAnsi="Times New Roman" w:cs="Times New Roman"/>
                <w:b/>
                <w:bCs/>
                <w:lang w:val="es-MX"/>
              </w:rPr>
              <w:t>Costo Estimado (RD</w:t>
            </w:r>
          </w:p>
        </w:tc>
        <w:tc>
          <w:tcPr>
            <w:tcW w:w="1930" w:type="pct"/>
            <w:tcBorders>
              <w:top w:val="single" w:sz="12" w:space="0" w:color="auto"/>
              <w:left w:val="single" w:sz="12" w:space="0" w:color="auto"/>
              <w:bottom w:val="single" w:sz="12" w:space="0" w:color="auto"/>
              <w:right w:val="single" w:sz="12" w:space="0" w:color="auto"/>
            </w:tcBorders>
          </w:tcPr>
          <w:p w14:paraId="484C05FF" w14:textId="307AD41C" w:rsidR="00BD0CB2" w:rsidRPr="00A5667B" w:rsidRDefault="009E56BF" w:rsidP="009E56BF">
            <w:pPr>
              <w:pStyle w:val="Compact"/>
              <w:jc w:val="center"/>
              <w:rPr>
                <w:rFonts w:ascii="Times New Roman" w:hAnsi="Times New Roman" w:cs="Times New Roman"/>
                <w:lang w:val="es-MX"/>
              </w:rPr>
            </w:pPr>
            <w:r w:rsidRPr="009E56BF">
              <w:rPr>
                <w:rFonts w:ascii="Times New Roman" w:hAnsi="Times New Roman" w:cs="Times New Roman"/>
                <w:b/>
                <w:bCs/>
                <w:lang w:val="es-MX"/>
              </w:rPr>
              <w:t>Descripción</w:t>
            </w:r>
          </w:p>
        </w:tc>
        <w:tc>
          <w:tcPr>
            <w:tcW w:w="0" w:type="auto"/>
            <w:tcBorders>
              <w:top w:val="single" w:sz="12" w:space="0" w:color="auto"/>
              <w:left w:val="single" w:sz="12" w:space="0" w:color="auto"/>
              <w:bottom w:val="single" w:sz="12" w:space="0" w:color="auto"/>
              <w:right w:val="single" w:sz="12" w:space="0" w:color="auto"/>
            </w:tcBorders>
          </w:tcPr>
          <w:p w14:paraId="278EEEF7" w14:textId="7A6492E0" w:rsidR="00BD0CB2" w:rsidRPr="009E56BF" w:rsidRDefault="009E56BF" w:rsidP="009E56BF">
            <w:pPr>
              <w:pStyle w:val="Compact"/>
              <w:jc w:val="center"/>
              <w:rPr>
                <w:rFonts w:ascii="Times New Roman" w:hAnsi="Times New Roman" w:cs="Times New Roman"/>
                <w:b/>
                <w:bCs/>
                <w:lang w:val="es-MX"/>
              </w:rPr>
            </w:pPr>
            <w:r w:rsidRPr="009E56BF">
              <w:rPr>
                <w:rFonts w:ascii="Times New Roman" w:hAnsi="Times New Roman" w:cs="Times New Roman"/>
                <w:b/>
                <w:bCs/>
                <w:lang w:val="es-MX"/>
              </w:rPr>
              <w:t>Horas</w:t>
            </w:r>
            <w:r w:rsidRPr="009E56BF">
              <w:rPr>
                <w:rFonts w:ascii="Times New Roman" w:hAnsi="Times New Roman" w:cs="Times New Roman"/>
                <w:b/>
                <w:bCs/>
                <w:lang w:val="es-MX"/>
              </w:rPr>
              <w:t xml:space="preserve"> </w:t>
            </w:r>
            <w:r w:rsidRPr="009E56BF">
              <w:rPr>
                <w:rFonts w:ascii="Times New Roman" w:hAnsi="Times New Roman" w:cs="Times New Roman"/>
                <w:b/>
                <w:bCs/>
                <w:lang w:val="es-MX"/>
              </w:rPr>
              <w:t>Trabajadas</w:t>
            </w:r>
          </w:p>
        </w:tc>
        <w:tc>
          <w:tcPr>
            <w:tcW w:w="692" w:type="pct"/>
            <w:tcBorders>
              <w:top w:val="single" w:sz="12" w:space="0" w:color="auto"/>
              <w:left w:val="single" w:sz="12" w:space="0" w:color="auto"/>
              <w:bottom w:val="single" w:sz="12" w:space="0" w:color="auto"/>
            </w:tcBorders>
          </w:tcPr>
          <w:p w14:paraId="31723FB7" w14:textId="5AD8E255" w:rsidR="00BD0CB2" w:rsidRPr="00A5667B" w:rsidRDefault="009E56BF">
            <w:pPr>
              <w:pStyle w:val="Compact"/>
              <w:rPr>
                <w:rFonts w:ascii="Times New Roman" w:hAnsi="Times New Roman" w:cs="Times New Roman"/>
                <w:lang w:val="es-MX"/>
              </w:rPr>
            </w:pPr>
            <w:r w:rsidRPr="009E56BF">
              <w:rPr>
                <w:rFonts w:ascii="Times New Roman" w:hAnsi="Times New Roman" w:cs="Times New Roman"/>
                <w:b/>
                <w:bCs/>
                <w:lang w:val="es-MX"/>
              </w:rPr>
              <w:t>Precio</w:t>
            </w:r>
            <w:r>
              <w:rPr>
                <w:rFonts w:ascii="Times New Roman" w:hAnsi="Times New Roman" w:cs="Times New Roman"/>
                <w:b/>
                <w:bCs/>
                <w:lang w:val="es-MX"/>
              </w:rPr>
              <w:t xml:space="preserve"> </w:t>
            </w:r>
            <w:r w:rsidRPr="009E56BF">
              <w:rPr>
                <w:rFonts w:ascii="Times New Roman" w:hAnsi="Times New Roman" w:cs="Times New Roman"/>
                <w:b/>
                <w:bCs/>
                <w:lang w:val="es-MX"/>
              </w:rPr>
              <w:t>por</w:t>
            </w:r>
            <w:r>
              <w:rPr>
                <w:rFonts w:ascii="Times New Roman" w:hAnsi="Times New Roman" w:cs="Times New Roman"/>
                <w:b/>
                <w:bCs/>
                <w:lang w:val="es-MX"/>
              </w:rPr>
              <w:t xml:space="preserve"> </w:t>
            </w:r>
            <w:r w:rsidRPr="009E56BF">
              <w:rPr>
                <w:rFonts w:ascii="Times New Roman" w:hAnsi="Times New Roman" w:cs="Times New Roman"/>
                <w:b/>
                <w:bCs/>
                <w:lang w:val="es-MX"/>
              </w:rPr>
              <w:t>Hora</w:t>
            </w:r>
            <w:r w:rsidRPr="009E56BF">
              <w:rPr>
                <w:rFonts w:ascii="Times New Roman" w:hAnsi="Times New Roman" w:cs="Times New Roman"/>
                <w:lang w:val="es-MX"/>
              </w:rPr>
              <w:t>(</w:t>
            </w:r>
            <w:r w:rsidRPr="009E56BF">
              <w:rPr>
                <w:rFonts w:ascii="Times New Roman" w:hAnsi="Times New Roman" w:cs="Times New Roman"/>
                <w:b/>
                <w:bCs/>
                <w:lang w:val="es-MX"/>
              </w:rPr>
              <w:t>RD</w:t>
            </w:r>
            <w:r w:rsidRPr="009E56BF">
              <w:rPr>
                <w:rFonts w:ascii="Times New Roman" w:hAnsi="Times New Roman" w:cs="Times New Roman"/>
                <w:lang w:val="es-MX"/>
              </w:rPr>
              <w:t>)</w:t>
            </w:r>
          </w:p>
        </w:tc>
      </w:tr>
      <w:tr w:rsidR="009E56BF" w:rsidRPr="00A5667B" w14:paraId="046DE98C" w14:textId="77777777" w:rsidTr="004B3665">
        <w:tc>
          <w:tcPr>
            <w:tcW w:w="0" w:type="auto"/>
            <w:tcBorders>
              <w:top w:val="single" w:sz="12" w:space="0" w:color="auto"/>
              <w:right w:val="single" w:sz="12" w:space="0" w:color="auto"/>
            </w:tcBorders>
          </w:tcPr>
          <w:p w14:paraId="1D55577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Desarrollo del sitio web</w:t>
            </w:r>
          </w:p>
        </w:tc>
        <w:tc>
          <w:tcPr>
            <w:tcW w:w="891" w:type="pct"/>
            <w:tcBorders>
              <w:top w:val="single" w:sz="12" w:space="0" w:color="auto"/>
              <w:left w:val="single" w:sz="12" w:space="0" w:color="auto"/>
              <w:right w:val="single" w:sz="12" w:space="0" w:color="auto"/>
            </w:tcBorders>
          </w:tcPr>
          <w:p w14:paraId="6E09E7B7"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350 000</w:t>
            </w:r>
          </w:p>
        </w:tc>
        <w:tc>
          <w:tcPr>
            <w:tcW w:w="1930" w:type="pct"/>
            <w:tcBorders>
              <w:top w:val="single" w:sz="12" w:space="0" w:color="auto"/>
              <w:left w:val="single" w:sz="12" w:space="0" w:color="auto"/>
              <w:right w:val="single" w:sz="12" w:space="0" w:color="auto"/>
            </w:tcBorders>
          </w:tcPr>
          <w:p w14:paraId="0D0B561D"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Diseño, programación e integración de módulos (citas, consulta, reportes)</w:t>
            </w:r>
          </w:p>
        </w:tc>
        <w:tc>
          <w:tcPr>
            <w:tcW w:w="0" w:type="auto"/>
            <w:tcBorders>
              <w:top w:val="single" w:sz="12" w:space="0" w:color="auto"/>
              <w:left w:val="single" w:sz="12" w:space="0" w:color="auto"/>
              <w:right w:val="single" w:sz="12" w:space="0" w:color="auto"/>
            </w:tcBorders>
          </w:tcPr>
          <w:p w14:paraId="06F3491E"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300</w:t>
            </w:r>
          </w:p>
        </w:tc>
        <w:tc>
          <w:tcPr>
            <w:tcW w:w="692" w:type="pct"/>
            <w:tcBorders>
              <w:top w:val="single" w:sz="12" w:space="0" w:color="auto"/>
              <w:left w:val="single" w:sz="12" w:space="0" w:color="auto"/>
            </w:tcBorders>
          </w:tcPr>
          <w:p w14:paraId="3E48A85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 167</w:t>
            </w:r>
          </w:p>
        </w:tc>
      </w:tr>
      <w:tr w:rsidR="009E56BF" w:rsidRPr="00A5667B" w14:paraId="072F12BE" w14:textId="77777777" w:rsidTr="004B3665">
        <w:tc>
          <w:tcPr>
            <w:tcW w:w="0" w:type="auto"/>
            <w:tcBorders>
              <w:right w:val="single" w:sz="12" w:space="0" w:color="auto"/>
            </w:tcBorders>
          </w:tcPr>
          <w:p w14:paraId="07A5433B"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Pruebas de funcionamiento</w:t>
            </w:r>
          </w:p>
        </w:tc>
        <w:tc>
          <w:tcPr>
            <w:tcW w:w="891" w:type="pct"/>
            <w:tcBorders>
              <w:left w:val="single" w:sz="12" w:space="0" w:color="auto"/>
              <w:right w:val="single" w:sz="12" w:space="0" w:color="auto"/>
            </w:tcBorders>
          </w:tcPr>
          <w:p w14:paraId="6A10D7B8"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60 000</w:t>
            </w:r>
          </w:p>
        </w:tc>
        <w:tc>
          <w:tcPr>
            <w:tcW w:w="1930" w:type="pct"/>
            <w:tcBorders>
              <w:left w:val="single" w:sz="12" w:space="0" w:color="auto"/>
              <w:right w:val="single" w:sz="12" w:space="0" w:color="auto"/>
            </w:tcBorders>
          </w:tcPr>
          <w:p w14:paraId="23308AE8"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Pruebas unitarias, de integración y aceptación, corrección de errores</w:t>
            </w:r>
          </w:p>
        </w:tc>
        <w:tc>
          <w:tcPr>
            <w:tcW w:w="0" w:type="auto"/>
            <w:tcBorders>
              <w:left w:val="single" w:sz="12" w:space="0" w:color="auto"/>
              <w:right w:val="single" w:sz="12" w:space="0" w:color="auto"/>
            </w:tcBorders>
          </w:tcPr>
          <w:p w14:paraId="184DB0B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60</w:t>
            </w:r>
          </w:p>
        </w:tc>
        <w:tc>
          <w:tcPr>
            <w:tcW w:w="692" w:type="pct"/>
            <w:tcBorders>
              <w:left w:val="single" w:sz="12" w:space="0" w:color="auto"/>
            </w:tcBorders>
          </w:tcPr>
          <w:p w14:paraId="77801192"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 000</w:t>
            </w:r>
          </w:p>
        </w:tc>
      </w:tr>
      <w:tr w:rsidR="009E56BF" w:rsidRPr="00A5667B" w14:paraId="0A77187A" w14:textId="77777777" w:rsidTr="004B3665">
        <w:tc>
          <w:tcPr>
            <w:tcW w:w="0" w:type="auto"/>
            <w:tcBorders>
              <w:right w:val="single" w:sz="12" w:space="0" w:color="auto"/>
            </w:tcBorders>
          </w:tcPr>
          <w:p w14:paraId="33EEAA83"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Servidor y hosting</w:t>
            </w:r>
          </w:p>
        </w:tc>
        <w:tc>
          <w:tcPr>
            <w:tcW w:w="891" w:type="pct"/>
            <w:tcBorders>
              <w:left w:val="single" w:sz="12" w:space="0" w:color="auto"/>
              <w:right w:val="single" w:sz="12" w:space="0" w:color="auto"/>
            </w:tcBorders>
          </w:tcPr>
          <w:p w14:paraId="661032DD"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50 000</w:t>
            </w:r>
          </w:p>
        </w:tc>
        <w:tc>
          <w:tcPr>
            <w:tcW w:w="1930" w:type="pct"/>
            <w:tcBorders>
              <w:left w:val="single" w:sz="12" w:space="0" w:color="auto"/>
              <w:right w:val="single" w:sz="12" w:space="0" w:color="auto"/>
            </w:tcBorders>
          </w:tcPr>
          <w:p w14:paraId="167C28DF"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Configuración y mantenimiento en intranet (Flask, SQLite)</w:t>
            </w:r>
          </w:p>
        </w:tc>
        <w:tc>
          <w:tcPr>
            <w:tcW w:w="0" w:type="auto"/>
            <w:tcBorders>
              <w:left w:val="single" w:sz="12" w:space="0" w:color="auto"/>
              <w:right w:val="single" w:sz="12" w:space="0" w:color="auto"/>
            </w:tcBorders>
          </w:tcPr>
          <w:p w14:paraId="3438ABA9"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tcBorders>
          </w:tcPr>
          <w:p w14:paraId="7D1E3228"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387066E7" w14:textId="77777777" w:rsidTr="004B3665">
        <w:tc>
          <w:tcPr>
            <w:tcW w:w="0" w:type="auto"/>
            <w:tcBorders>
              <w:right w:val="single" w:sz="12" w:space="0" w:color="auto"/>
            </w:tcBorders>
          </w:tcPr>
          <w:p w14:paraId="15F2C22F"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Seguridad</w:t>
            </w:r>
          </w:p>
        </w:tc>
        <w:tc>
          <w:tcPr>
            <w:tcW w:w="891" w:type="pct"/>
            <w:tcBorders>
              <w:left w:val="single" w:sz="12" w:space="0" w:color="auto"/>
              <w:right w:val="single" w:sz="12" w:space="0" w:color="auto"/>
            </w:tcBorders>
          </w:tcPr>
          <w:p w14:paraId="1D1051F4"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70 000</w:t>
            </w:r>
          </w:p>
        </w:tc>
        <w:tc>
          <w:tcPr>
            <w:tcW w:w="1930" w:type="pct"/>
            <w:tcBorders>
              <w:left w:val="single" w:sz="12" w:space="0" w:color="auto"/>
              <w:right w:val="single" w:sz="12" w:space="0" w:color="auto"/>
            </w:tcBorders>
          </w:tcPr>
          <w:p w14:paraId="1624BF0E"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Autenticación por roles, cifrado de datos y buenas prácticas de seguridad</w:t>
            </w:r>
          </w:p>
        </w:tc>
        <w:tc>
          <w:tcPr>
            <w:tcW w:w="0" w:type="auto"/>
            <w:tcBorders>
              <w:left w:val="single" w:sz="12" w:space="0" w:color="auto"/>
              <w:right w:val="single" w:sz="12" w:space="0" w:color="auto"/>
            </w:tcBorders>
          </w:tcPr>
          <w:p w14:paraId="1AC24585"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80</w:t>
            </w:r>
          </w:p>
        </w:tc>
        <w:tc>
          <w:tcPr>
            <w:tcW w:w="692" w:type="pct"/>
            <w:tcBorders>
              <w:left w:val="single" w:sz="12" w:space="0" w:color="auto"/>
            </w:tcBorders>
          </w:tcPr>
          <w:p w14:paraId="29F1B318"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875</w:t>
            </w:r>
          </w:p>
        </w:tc>
      </w:tr>
      <w:tr w:rsidR="009E56BF" w:rsidRPr="00A5667B" w14:paraId="75B4F07D" w14:textId="77777777" w:rsidTr="004B3665">
        <w:tc>
          <w:tcPr>
            <w:tcW w:w="0" w:type="auto"/>
            <w:tcBorders>
              <w:right w:val="single" w:sz="12" w:space="0" w:color="auto"/>
            </w:tcBorders>
          </w:tcPr>
          <w:p w14:paraId="4B2874D3"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Capacitación y soporte técnico</w:t>
            </w:r>
          </w:p>
        </w:tc>
        <w:tc>
          <w:tcPr>
            <w:tcW w:w="891" w:type="pct"/>
            <w:tcBorders>
              <w:left w:val="single" w:sz="12" w:space="0" w:color="auto"/>
              <w:right w:val="single" w:sz="12" w:space="0" w:color="auto"/>
            </w:tcBorders>
          </w:tcPr>
          <w:p w14:paraId="6A16926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40 000</w:t>
            </w:r>
          </w:p>
        </w:tc>
        <w:tc>
          <w:tcPr>
            <w:tcW w:w="1930" w:type="pct"/>
            <w:tcBorders>
              <w:left w:val="single" w:sz="12" w:space="0" w:color="auto"/>
              <w:right w:val="single" w:sz="12" w:space="0" w:color="auto"/>
            </w:tcBorders>
          </w:tcPr>
          <w:p w14:paraId="7EFA50E7"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Formación a secretarias y médicos; soporte post-lanzamiento</w:t>
            </w:r>
          </w:p>
        </w:tc>
        <w:tc>
          <w:tcPr>
            <w:tcW w:w="0" w:type="auto"/>
            <w:tcBorders>
              <w:left w:val="single" w:sz="12" w:space="0" w:color="auto"/>
              <w:right w:val="single" w:sz="12" w:space="0" w:color="auto"/>
            </w:tcBorders>
          </w:tcPr>
          <w:p w14:paraId="63FE9A9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25</w:t>
            </w:r>
          </w:p>
        </w:tc>
        <w:tc>
          <w:tcPr>
            <w:tcW w:w="692" w:type="pct"/>
            <w:tcBorders>
              <w:left w:val="single" w:sz="12" w:space="0" w:color="auto"/>
            </w:tcBorders>
          </w:tcPr>
          <w:p w14:paraId="397C6ED7"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 600</w:t>
            </w:r>
          </w:p>
        </w:tc>
      </w:tr>
      <w:tr w:rsidR="009E56BF" w:rsidRPr="00A5667B" w14:paraId="43F435C6" w14:textId="77777777" w:rsidTr="004B3665">
        <w:tc>
          <w:tcPr>
            <w:tcW w:w="0" w:type="auto"/>
            <w:tcBorders>
              <w:right w:val="single" w:sz="12" w:space="0" w:color="auto"/>
            </w:tcBorders>
          </w:tcPr>
          <w:p w14:paraId="397AE91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Formación en tecnologías</w:t>
            </w:r>
          </w:p>
        </w:tc>
        <w:tc>
          <w:tcPr>
            <w:tcW w:w="891" w:type="pct"/>
            <w:tcBorders>
              <w:left w:val="single" w:sz="12" w:space="0" w:color="auto"/>
              <w:right w:val="single" w:sz="12" w:space="0" w:color="auto"/>
            </w:tcBorders>
          </w:tcPr>
          <w:p w14:paraId="3B4BFC2E"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30 000</w:t>
            </w:r>
          </w:p>
        </w:tc>
        <w:tc>
          <w:tcPr>
            <w:tcW w:w="1930" w:type="pct"/>
            <w:tcBorders>
              <w:left w:val="single" w:sz="12" w:space="0" w:color="auto"/>
              <w:right w:val="single" w:sz="12" w:space="0" w:color="auto"/>
            </w:tcBorders>
          </w:tcPr>
          <w:p w14:paraId="6D1643BB"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Cursos de Flask, SQLAlchemy, SQLite, HTML/CSS/JS, Bootstrap, Draw.io</w:t>
            </w:r>
          </w:p>
        </w:tc>
        <w:tc>
          <w:tcPr>
            <w:tcW w:w="0" w:type="auto"/>
            <w:tcBorders>
              <w:left w:val="single" w:sz="12" w:space="0" w:color="auto"/>
              <w:right w:val="single" w:sz="12" w:space="0" w:color="auto"/>
            </w:tcBorders>
          </w:tcPr>
          <w:p w14:paraId="0A3140AB"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tcBorders>
          </w:tcPr>
          <w:p w14:paraId="1E8A8A9C"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2B47DB14" w14:textId="77777777" w:rsidTr="004B3665">
        <w:tc>
          <w:tcPr>
            <w:tcW w:w="0" w:type="auto"/>
            <w:tcBorders>
              <w:right w:val="single" w:sz="12" w:space="0" w:color="auto"/>
            </w:tcBorders>
          </w:tcPr>
          <w:p w14:paraId="0ABFC220"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Gastos generales</w:t>
            </w:r>
          </w:p>
        </w:tc>
        <w:tc>
          <w:tcPr>
            <w:tcW w:w="891" w:type="pct"/>
            <w:tcBorders>
              <w:left w:val="single" w:sz="12" w:space="0" w:color="auto"/>
              <w:right w:val="single" w:sz="12" w:space="0" w:color="auto"/>
            </w:tcBorders>
          </w:tcPr>
          <w:p w14:paraId="79870D41"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40 000</w:t>
            </w:r>
          </w:p>
        </w:tc>
        <w:tc>
          <w:tcPr>
            <w:tcW w:w="1930" w:type="pct"/>
            <w:tcBorders>
              <w:left w:val="single" w:sz="12" w:space="0" w:color="auto"/>
              <w:right w:val="single" w:sz="12" w:space="0" w:color="auto"/>
            </w:tcBorders>
          </w:tcPr>
          <w:p w14:paraId="4D146954"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Luz, internet, consumibles y otros servicios durante el proyecto</w:t>
            </w:r>
          </w:p>
        </w:tc>
        <w:tc>
          <w:tcPr>
            <w:tcW w:w="0" w:type="auto"/>
            <w:tcBorders>
              <w:left w:val="single" w:sz="12" w:space="0" w:color="auto"/>
              <w:right w:val="single" w:sz="12" w:space="0" w:color="auto"/>
            </w:tcBorders>
          </w:tcPr>
          <w:p w14:paraId="231998F4"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tcBorders>
          </w:tcPr>
          <w:p w14:paraId="280D8F86"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1D80E128" w14:textId="77777777" w:rsidTr="004B3665">
        <w:tc>
          <w:tcPr>
            <w:tcW w:w="0" w:type="auto"/>
            <w:tcBorders>
              <w:bottom w:val="single" w:sz="12" w:space="0" w:color="auto"/>
              <w:right w:val="single" w:sz="12" w:space="0" w:color="auto"/>
            </w:tcBorders>
          </w:tcPr>
          <w:p w14:paraId="7EAC481B"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Contingencia (20%)</w:t>
            </w:r>
          </w:p>
        </w:tc>
        <w:tc>
          <w:tcPr>
            <w:tcW w:w="891" w:type="pct"/>
            <w:tcBorders>
              <w:left w:val="single" w:sz="12" w:space="0" w:color="auto"/>
              <w:bottom w:val="single" w:sz="12" w:space="0" w:color="auto"/>
              <w:right w:val="single" w:sz="12" w:space="0" w:color="auto"/>
            </w:tcBorders>
          </w:tcPr>
          <w:p w14:paraId="32573CB4"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60 000</w:t>
            </w:r>
          </w:p>
        </w:tc>
        <w:tc>
          <w:tcPr>
            <w:tcW w:w="1930" w:type="pct"/>
            <w:tcBorders>
              <w:left w:val="single" w:sz="12" w:space="0" w:color="auto"/>
              <w:bottom w:val="single" w:sz="12" w:space="0" w:color="auto"/>
              <w:right w:val="single" w:sz="12" w:space="0" w:color="auto"/>
            </w:tcBorders>
          </w:tcPr>
          <w:p w14:paraId="57C099D5"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Reserva para imprevistos y ajustes de alcance</w:t>
            </w:r>
          </w:p>
        </w:tc>
        <w:tc>
          <w:tcPr>
            <w:tcW w:w="0" w:type="auto"/>
            <w:tcBorders>
              <w:left w:val="single" w:sz="12" w:space="0" w:color="auto"/>
              <w:bottom w:val="single" w:sz="12" w:space="0" w:color="auto"/>
              <w:right w:val="single" w:sz="12" w:space="0" w:color="auto"/>
            </w:tcBorders>
          </w:tcPr>
          <w:p w14:paraId="12DA756C"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bottom w:val="single" w:sz="12" w:space="0" w:color="auto"/>
            </w:tcBorders>
          </w:tcPr>
          <w:p w14:paraId="61D75912"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3D473ABC" w14:textId="77777777" w:rsidTr="004B3665">
        <w:tc>
          <w:tcPr>
            <w:tcW w:w="0" w:type="auto"/>
            <w:tcBorders>
              <w:top w:val="single" w:sz="12" w:space="0" w:color="auto"/>
            </w:tcBorders>
          </w:tcPr>
          <w:p w14:paraId="744A784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Total General</w:t>
            </w:r>
          </w:p>
        </w:tc>
        <w:tc>
          <w:tcPr>
            <w:tcW w:w="891" w:type="pct"/>
            <w:tcBorders>
              <w:top w:val="single" w:sz="12" w:space="0" w:color="auto"/>
            </w:tcBorders>
          </w:tcPr>
          <w:p w14:paraId="67F5E15C"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b/>
                <w:bCs/>
              </w:rPr>
              <w:t>800 000</w:t>
            </w:r>
          </w:p>
        </w:tc>
        <w:tc>
          <w:tcPr>
            <w:tcW w:w="1930" w:type="pct"/>
            <w:tcBorders>
              <w:top w:val="single" w:sz="12" w:space="0" w:color="auto"/>
            </w:tcBorders>
          </w:tcPr>
          <w:p w14:paraId="5ED37A09" w14:textId="77777777" w:rsidR="00BD0CB2" w:rsidRPr="00A5667B" w:rsidRDefault="00BD0CB2">
            <w:pPr>
              <w:pStyle w:val="Compact"/>
              <w:rPr>
                <w:rFonts w:ascii="Times New Roman" w:hAnsi="Times New Roman" w:cs="Times New Roman"/>
              </w:rPr>
            </w:pPr>
          </w:p>
        </w:tc>
        <w:tc>
          <w:tcPr>
            <w:tcW w:w="0" w:type="auto"/>
            <w:tcBorders>
              <w:top w:val="single" w:sz="12" w:space="0" w:color="auto"/>
            </w:tcBorders>
          </w:tcPr>
          <w:p w14:paraId="71FD8F85"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top w:val="single" w:sz="12" w:space="0" w:color="auto"/>
            </w:tcBorders>
          </w:tcPr>
          <w:p w14:paraId="2777E2DF"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bl>
    <w:p w14:paraId="68DFA575" w14:textId="77777777" w:rsidR="009E56BF" w:rsidRDefault="009E56BF">
      <w:pPr>
        <w:pStyle w:val="Ttulo4"/>
        <w:rPr>
          <w:rFonts w:ascii="Times New Roman" w:hAnsi="Times New Roman" w:cs="Times New Roman"/>
          <w:b/>
          <w:bCs w:val="0"/>
          <w:i w:val="0"/>
          <w:iCs/>
          <w:color w:val="auto"/>
        </w:rPr>
      </w:pPr>
      <w:bookmarkStart w:id="23" w:name="cronograma"/>
      <w:bookmarkEnd w:id="22"/>
    </w:p>
    <w:p w14:paraId="70A52133" w14:textId="4889C88D" w:rsidR="00BD0CB2" w:rsidRPr="00783940" w:rsidRDefault="00000000">
      <w:pPr>
        <w:pStyle w:val="Ttulo4"/>
        <w:rPr>
          <w:rFonts w:ascii="Times New Roman" w:hAnsi="Times New Roman" w:cs="Times New Roman"/>
          <w:b/>
          <w:bCs w:val="0"/>
          <w:i w:val="0"/>
          <w:iCs/>
          <w:color w:val="auto"/>
        </w:rPr>
      </w:pPr>
      <w:r w:rsidRPr="00783940">
        <w:rPr>
          <w:rFonts w:ascii="Times New Roman" w:hAnsi="Times New Roman" w:cs="Times New Roman"/>
          <w:b/>
          <w:bCs w:val="0"/>
          <w:i w:val="0"/>
          <w:iCs/>
          <w:color w:val="auto"/>
        </w:rPr>
        <w:t>2.5 Cronograma</w:t>
      </w:r>
    </w:p>
    <w:p w14:paraId="09F798BE" w14:textId="77777777" w:rsidR="00BD0CB2" w:rsidRPr="00A5667B" w:rsidRDefault="00000000">
      <w:pPr>
        <w:pStyle w:val="FirstParagraph"/>
        <w:rPr>
          <w:rFonts w:ascii="Times New Roman" w:hAnsi="Times New Roman" w:cs="Times New Roman"/>
          <w:lang w:val="es-MX"/>
        </w:rPr>
      </w:pPr>
      <w:r w:rsidRPr="00A5667B">
        <w:rPr>
          <w:rFonts w:ascii="Times New Roman" w:hAnsi="Times New Roman" w:cs="Times New Roman"/>
          <w:b/>
          <w:bCs/>
          <w:lang w:val="es-MX"/>
        </w:rPr>
        <w:t>Sistema Web de Gestión de Citas Médicas</w:t>
      </w:r>
    </w:p>
    <w:tbl>
      <w:tblPr>
        <w:tblStyle w:val="Table"/>
        <w:tblW w:w="5000" w:type="pct"/>
        <w:tblLook w:val="0020" w:firstRow="1" w:lastRow="0" w:firstColumn="0" w:lastColumn="0" w:noHBand="0" w:noVBand="0"/>
      </w:tblPr>
      <w:tblGrid>
        <w:gridCol w:w="4249"/>
        <w:gridCol w:w="1382"/>
        <w:gridCol w:w="1891"/>
        <w:gridCol w:w="1838"/>
      </w:tblGrid>
      <w:tr w:rsidR="001F2DD6" w:rsidRPr="00A5667B" w14:paraId="4DBA51A7" w14:textId="77777777" w:rsidTr="001F2DD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auto"/>
              <w:bottom w:val="single" w:sz="12" w:space="0" w:color="auto"/>
              <w:right w:val="single" w:sz="12" w:space="0" w:color="auto"/>
            </w:tcBorders>
          </w:tcPr>
          <w:p w14:paraId="7AAB6432"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Actividad</w:t>
            </w:r>
          </w:p>
        </w:tc>
        <w:tc>
          <w:tcPr>
            <w:tcW w:w="738" w:type="pct"/>
            <w:tcBorders>
              <w:top w:val="single" w:sz="12" w:space="0" w:color="auto"/>
              <w:left w:val="single" w:sz="12" w:space="0" w:color="auto"/>
              <w:bottom w:val="single" w:sz="12" w:space="0" w:color="auto"/>
              <w:right w:val="single" w:sz="12" w:space="0" w:color="auto"/>
            </w:tcBorders>
          </w:tcPr>
          <w:p w14:paraId="1C2FD4B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Duración</w:t>
            </w:r>
          </w:p>
        </w:tc>
        <w:tc>
          <w:tcPr>
            <w:tcW w:w="913" w:type="pct"/>
            <w:tcBorders>
              <w:top w:val="single" w:sz="12" w:space="0" w:color="auto"/>
              <w:left w:val="single" w:sz="12" w:space="0" w:color="auto"/>
              <w:bottom w:val="single" w:sz="12" w:space="0" w:color="auto"/>
              <w:right w:val="single" w:sz="12" w:space="0" w:color="auto"/>
            </w:tcBorders>
          </w:tcPr>
          <w:p w14:paraId="71FF4DF5"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Fecha de Inicio</w:t>
            </w:r>
          </w:p>
        </w:tc>
        <w:tc>
          <w:tcPr>
            <w:tcW w:w="982" w:type="pct"/>
            <w:tcBorders>
              <w:top w:val="single" w:sz="12" w:space="0" w:color="auto"/>
              <w:left w:val="single" w:sz="12" w:space="0" w:color="auto"/>
              <w:bottom w:val="single" w:sz="12" w:space="0" w:color="auto"/>
            </w:tcBorders>
          </w:tcPr>
          <w:p w14:paraId="6A5EB10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Fecha de Finalización</w:t>
            </w:r>
          </w:p>
        </w:tc>
      </w:tr>
      <w:tr w:rsidR="00BD0CB2" w:rsidRPr="00A5667B" w14:paraId="0EBD7ED4" w14:textId="77777777" w:rsidTr="001F2DD6">
        <w:tc>
          <w:tcPr>
            <w:tcW w:w="0" w:type="auto"/>
            <w:tcBorders>
              <w:top w:val="single" w:sz="12" w:space="0" w:color="auto"/>
              <w:right w:val="single" w:sz="12" w:space="0" w:color="auto"/>
            </w:tcBorders>
          </w:tcPr>
          <w:p w14:paraId="7FDB5406"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b/>
                <w:bCs/>
                <w:lang w:val="es-MX"/>
              </w:rPr>
              <w:t>1. Levantamiento de Requisitos y Análisis</w:t>
            </w:r>
          </w:p>
        </w:tc>
        <w:tc>
          <w:tcPr>
            <w:tcW w:w="0" w:type="auto"/>
            <w:tcBorders>
              <w:top w:val="single" w:sz="12" w:space="0" w:color="auto"/>
              <w:left w:val="single" w:sz="12" w:space="0" w:color="auto"/>
              <w:right w:val="single" w:sz="12" w:space="0" w:color="auto"/>
            </w:tcBorders>
          </w:tcPr>
          <w:p w14:paraId="1C335AA6"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 semana</w:t>
            </w:r>
          </w:p>
        </w:tc>
        <w:tc>
          <w:tcPr>
            <w:tcW w:w="1010" w:type="pct"/>
            <w:tcBorders>
              <w:top w:val="single" w:sz="12" w:space="0" w:color="auto"/>
              <w:left w:val="single" w:sz="12" w:space="0" w:color="auto"/>
              <w:right w:val="single" w:sz="12" w:space="0" w:color="auto"/>
            </w:tcBorders>
          </w:tcPr>
          <w:p w14:paraId="79295E8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5-abr-2025</w:t>
            </w:r>
          </w:p>
        </w:tc>
        <w:tc>
          <w:tcPr>
            <w:tcW w:w="982" w:type="pct"/>
            <w:tcBorders>
              <w:top w:val="single" w:sz="12" w:space="0" w:color="auto"/>
              <w:left w:val="single" w:sz="12" w:space="0" w:color="auto"/>
            </w:tcBorders>
          </w:tcPr>
          <w:p w14:paraId="431B70A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1-abr-2025</w:t>
            </w:r>
          </w:p>
        </w:tc>
      </w:tr>
      <w:tr w:rsidR="00BD0CB2" w:rsidRPr="00A5667B" w14:paraId="35108770" w14:textId="77777777" w:rsidTr="001F2DD6">
        <w:tc>
          <w:tcPr>
            <w:tcW w:w="0" w:type="auto"/>
            <w:tcBorders>
              <w:right w:val="single" w:sz="12" w:space="0" w:color="auto"/>
            </w:tcBorders>
          </w:tcPr>
          <w:p w14:paraId="16B73B6C"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b/>
                <w:bCs/>
                <w:lang w:val="es-MX"/>
              </w:rPr>
              <w:t>2. Diseño del Sistema y Prototipos</w:t>
            </w:r>
          </w:p>
        </w:tc>
        <w:tc>
          <w:tcPr>
            <w:tcW w:w="0" w:type="auto"/>
            <w:tcBorders>
              <w:left w:val="single" w:sz="12" w:space="0" w:color="auto"/>
              <w:right w:val="single" w:sz="12" w:space="0" w:color="auto"/>
            </w:tcBorders>
          </w:tcPr>
          <w:p w14:paraId="0E6F5EC0"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 semanas</w:t>
            </w:r>
          </w:p>
        </w:tc>
        <w:tc>
          <w:tcPr>
            <w:tcW w:w="1010" w:type="pct"/>
            <w:tcBorders>
              <w:left w:val="single" w:sz="12" w:space="0" w:color="auto"/>
              <w:right w:val="single" w:sz="12" w:space="0" w:color="auto"/>
            </w:tcBorders>
          </w:tcPr>
          <w:p w14:paraId="6192AE49"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2-abr-2025</w:t>
            </w:r>
          </w:p>
        </w:tc>
        <w:tc>
          <w:tcPr>
            <w:tcW w:w="982" w:type="pct"/>
            <w:tcBorders>
              <w:left w:val="single" w:sz="12" w:space="0" w:color="auto"/>
            </w:tcBorders>
          </w:tcPr>
          <w:p w14:paraId="53350BBF"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05-may-2025</w:t>
            </w:r>
          </w:p>
        </w:tc>
      </w:tr>
      <w:tr w:rsidR="00BD0CB2" w:rsidRPr="00A5667B" w14:paraId="706BC893" w14:textId="77777777" w:rsidTr="001F2DD6">
        <w:tc>
          <w:tcPr>
            <w:tcW w:w="0" w:type="auto"/>
            <w:tcBorders>
              <w:right w:val="single" w:sz="12" w:space="0" w:color="auto"/>
            </w:tcBorders>
          </w:tcPr>
          <w:p w14:paraId="5628A07D"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3. Desarrollo del Sitio Web</w:t>
            </w:r>
          </w:p>
        </w:tc>
        <w:tc>
          <w:tcPr>
            <w:tcW w:w="0" w:type="auto"/>
            <w:tcBorders>
              <w:left w:val="single" w:sz="12" w:space="0" w:color="auto"/>
              <w:right w:val="single" w:sz="12" w:space="0" w:color="auto"/>
            </w:tcBorders>
          </w:tcPr>
          <w:p w14:paraId="6FA1BC3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6 semanas</w:t>
            </w:r>
          </w:p>
        </w:tc>
        <w:tc>
          <w:tcPr>
            <w:tcW w:w="1010" w:type="pct"/>
            <w:tcBorders>
              <w:left w:val="single" w:sz="12" w:space="0" w:color="auto"/>
              <w:right w:val="single" w:sz="12" w:space="0" w:color="auto"/>
            </w:tcBorders>
          </w:tcPr>
          <w:p w14:paraId="2ABE7DE5"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06-may-2025</w:t>
            </w:r>
          </w:p>
        </w:tc>
        <w:tc>
          <w:tcPr>
            <w:tcW w:w="982" w:type="pct"/>
            <w:tcBorders>
              <w:left w:val="single" w:sz="12" w:space="0" w:color="auto"/>
            </w:tcBorders>
          </w:tcPr>
          <w:p w14:paraId="68F0940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6-jun-2025</w:t>
            </w:r>
          </w:p>
        </w:tc>
      </w:tr>
      <w:tr w:rsidR="00BD0CB2" w:rsidRPr="00A5667B" w14:paraId="1D52B71F" w14:textId="77777777" w:rsidTr="001F2DD6">
        <w:tc>
          <w:tcPr>
            <w:tcW w:w="0" w:type="auto"/>
            <w:tcBorders>
              <w:right w:val="single" w:sz="12" w:space="0" w:color="auto"/>
            </w:tcBorders>
          </w:tcPr>
          <w:p w14:paraId="71FAAF27"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b/>
                <w:bCs/>
                <w:lang w:val="es-MX"/>
              </w:rPr>
              <w:t>4. Implementación de Seguridad y Autenticación</w:t>
            </w:r>
          </w:p>
        </w:tc>
        <w:tc>
          <w:tcPr>
            <w:tcW w:w="0" w:type="auto"/>
            <w:tcBorders>
              <w:left w:val="single" w:sz="12" w:space="0" w:color="auto"/>
              <w:right w:val="single" w:sz="12" w:space="0" w:color="auto"/>
            </w:tcBorders>
          </w:tcPr>
          <w:p w14:paraId="391E5FD5"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 semanas</w:t>
            </w:r>
          </w:p>
        </w:tc>
        <w:tc>
          <w:tcPr>
            <w:tcW w:w="1010" w:type="pct"/>
            <w:tcBorders>
              <w:left w:val="single" w:sz="12" w:space="0" w:color="auto"/>
              <w:right w:val="single" w:sz="12" w:space="0" w:color="auto"/>
            </w:tcBorders>
          </w:tcPr>
          <w:p w14:paraId="5D4F412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7-jun-2025</w:t>
            </w:r>
          </w:p>
        </w:tc>
        <w:tc>
          <w:tcPr>
            <w:tcW w:w="982" w:type="pct"/>
            <w:tcBorders>
              <w:left w:val="single" w:sz="12" w:space="0" w:color="auto"/>
            </w:tcBorders>
          </w:tcPr>
          <w:p w14:paraId="44842A2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30-jun-2025</w:t>
            </w:r>
          </w:p>
        </w:tc>
      </w:tr>
      <w:tr w:rsidR="00BD0CB2" w:rsidRPr="00A5667B" w14:paraId="7CF8E339" w14:textId="77777777" w:rsidTr="001F2DD6">
        <w:tc>
          <w:tcPr>
            <w:tcW w:w="0" w:type="auto"/>
            <w:tcBorders>
              <w:right w:val="single" w:sz="12" w:space="0" w:color="auto"/>
            </w:tcBorders>
          </w:tcPr>
          <w:p w14:paraId="0947F1A3"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5. Pruebas de Funcionamiento</w:t>
            </w:r>
          </w:p>
        </w:tc>
        <w:tc>
          <w:tcPr>
            <w:tcW w:w="0" w:type="auto"/>
            <w:tcBorders>
              <w:left w:val="single" w:sz="12" w:space="0" w:color="auto"/>
              <w:right w:val="single" w:sz="12" w:space="0" w:color="auto"/>
            </w:tcBorders>
          </w:tcPr>
          <w:p w14:paraId="280DB7B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 semanas</w:t>
            </w:r>
          </w:p>
        </w:tc>
        <w:tc>
          <w:tcPr>
            <w:tcW w:w="1010" w:type="pct"/>
            <w:tcBorders>
              <w:left w:val="single" w:sz="12" w:space="0" w:color="auto"/>
              <w:right w:val="single" w:sz="12" w:space="0" w:color="auto"/>
            </w:tcBorders>
          </w:tcPr>
          <w:p w14:paraId="314E5FA5"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01-jul-2025</w:t>
            </w:r>
          </w:p>
        </w:tc>
        <w:tc>
          <w:tcPr>
            <w:tcW w:w="982" w:type="pct"/>
            <w:tcBorders>
              <w:left w:val="single" w:sz="12" w:space="0" w:color="auto"/>
            </w:tcBorders>
          </w:tcPr>
          <w:p w14:paraId="26B80732"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4-jul-2025</w:t>
            </w:r>
          </w:p>
        </w:tc>
      </w:tr>
      <w:tr w:rsidR="00BD0CB2" w:rsidRPr="00A5667B" w14:paraId="2CEE5BBF" w14:textId="77777777" w:rsidTr="001F2DD6">
        <w:tc>
          <w:tcPr>
            <w:tcW w:w="0" w:type="auto"/>
            <w:tcBorders>
              <w:right w:val="single" w:sz="12" w:space="0" w:color="auto"/>
            </w:tcBorders>
          </w:tcPr>
          <w:p w14:paraId="73320EA5"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b/>
                <w:bCs/>
                <w:lang w:val="es-MX"/>
              </w:rPr>
              <w:t>6. Configuración de Servidor y Hosting (Intranet)</w:t>
            </w:r>
          </w:p>
        </w:tc>
        <w:tc>
          <w:tcPr>
            <w:tcW w:w="0" w:type="auto"/>
            <w:tcBorders>
              <w:left w:val="single" w:sz="12" w:space="0" w:color="auto"/>
              <w:right w:val="single" w:sz="12" w:space="0" w:color="auto"/>
            </w:tcBorders>
          </w:tcPr>
          <w:p w14:paraId="6268C36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 semana</w:t>
            </w:r>
          </w:p>
        </w:tc>
        <w:tc>
          <w:tcPr>
            <w:tcW w:w="1010" w:type="pct"/>
            <w:tcBorders>
              <w:left w:val="single" w:sz="12" w:space="0" w:color="auto"/>
              <w:right w:val="single" w:sz="12" w:space="0" w:color="auto"/>
            </w:tcBorders>
          </w:tcPr>
          <w:p w14:paraId="681D432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5-jul-2025</w:t>
            </w:r>
          </w:p>
        </w:tc>
        <w:tc>
          <w:tcPr>
            <w:tcW w:w="982" w:type="pct"/>
            <w:tcBorders>
              <w:left w:val="single" w:sz="12" w:space="0" w:color="auto"/>
            </w:tcBorders>
          </w:tcPr>
          <w:p w14:paraId="45A6D962"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1-jul-2025</w:t>
            </w:r>
          </w:p>
        </w:tc>
      </w:tr>
      <w:tr w:rsidR="00BD0CB2" w:rsidRPr="00A5667B" w14:paraId="36D0F6FD" w14:textId="77777777" w:rsidTr="001F2DD6">
        <w:tc>
          <w:tcPr>
            <w:tcW w:w="0" w:type="auto"/>
            <w:tcBorders>
              <w:right w:val="single" w:sz="12" w:space="0" w:color="auto"/>
            </w:tcBorders>
          </w:tcPr>
          <w:p w14:paraId="4F426B61"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b/>
                <w:bCs/>
                <w:lang w:val="es-MX"/>
              </w:rPr>
              <w:t>7. Capacitación de Personal y Soporte Inicial</w:t>
            </w:r>
          </w:p>
        </w:tc>
        <w:tc>
          <w:tcPr>
            <w:tcW w:w="0" w:type="auto"/>
            <w:tcBorders>
              <w:left w:val="single" w:sz="12" w:space="0" w:color="auto"/>
              <w:right w:val="single" w:sz="12" w:space="0" w:color="auto"/>
            </w:tcBorders>
          </w:tcPr>
          <w:p w14:paraId="421E3C88"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 semanas</w:t>
            </w:r>
          </w:p>
        </w:tc>
        <w:tc>
          <w:tcPr>
            <w:tcW w:w="1010" w:type="pct"/>
            <w:tcBorders>
              <w:left w:val="single" w:sz="12" w:space="0" w:color="auto"/>
              <w:right w:val="single" w:sz="12" w:space="0" w:color="auto"/>
            </w:tcBorders>
          </w:tcPr>
          <w:p w14:paraId="1D051483"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2-jul-2025</w:t>
            </w:r>
          </w:p>
        </w:tc>
        <w:tc>
          <w:tcPr>
            <w:tcW w:w="982" w:type="pct"/>
            <w:tcBorders>
              <w:left w:val="single" w:sz="12" w:space="0" w:color="auto"/>
            </w:tcBorders>
          </w:tcPr>
          <w:p w14:paraId="66F096AA"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04-ago-2025</w:t>
            </w:r>
          </w:p>
        </w:tc>
      </w:tr>
      <w:tr w:rsidR="00BD0CB2" w:rsidRPr="00A5667B" w14:paraId="64ECC5F6" w14:textId="77777777" w:rsidTr="001F2DD6">
        <w:tc>
          <w:tcPr>
            <w:tcW w:w="0" w:type="auto"/>
            <w:tcBorders>
              <w:bottom w:val="single" w:sz="12" w:space="0" w:color="auto"/>
              <w:right w:val="single" w:sz="12" w:space="0" w:color="auto"/>
            </w:tcBorders>
          </w:tcPr>
          <w:p w14:paraId="09A00BB9"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8. Publicación y Entrega Oficial</w:t>
            </w:r>
          </w:p>
        </w:tc>
        <w:tc>
          <w:tcPr>
            <w:tcW w:w="0" w:type="auto"/>
            <w:tcBorders>
              <w:left w:val="single" w:sz="12" w:space="0" w:color="auto"/>
              <w:bottom w:val="single" w:sz="12" w:space="0" w:color="auto"/>
              <w:right w:val="single" w:sz="12" w:space="0" w:color="auto"/>
            </w:tcBorders>
          </w:tcPr>
          <w:p w14:paraId="5BEE7A7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 semana</w:t>
            </w:r>
          </w:p>
        </w:tc>
        <w:tc>
          <w:tcPr>
            <w:tcW w:w="1010" w:type="pct"/>
            <w:tcBorders>
              <w:left w:val="single" w:sz="12" w:space="0" w:color="auto"/>
              <w:bottom w:val="single" w:sz="12" w:space="0" w:color="auto"/>
              <w:right w:val="single" w:sz="12" w:space="0" w:color="auto"/>
            </w:tcBorders>
          </w:tcPr>
          <w:p w14:paraId="66DC30C4"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05-ago-2025</w:t>
            </w:r>
          </w:p>
        </w:tc>
        <w:tc>
          <w:tcPr>
            <w:tcW w:w="982" w:type="pct"/>
            <w:tcBorders>
              <w:left w:val="single" w:sz="12" w:space="0" w:color="auto"/>
              <w:bottom w:val="single" w:sz="12" w:space="0" w:color="auto"/>
            </w:tcBorders>
          </w:tcPr>
          <w:p w14:paraId="2847C8BD"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1-ago-2025</w:t>
            </w:r>
          </w:p>
        </w:tc>
      </w:tr>
      <w:tr w:rsidR="00BD0CB2" w:rsidRPr="00A5667B" w14:paraId="4A2BFBBB" w14:textId="77777777" w:rsidTr="001F2DD6">
        <w:tc>
          <w:tcPr>
            <w:tcW w:w="0" w:type="auto"/>
            <w:tcBorders>
              <w:top w:val="single" w:sz="12" w:space="0" w:color="auto"/>
            </w:tcBorders>
          </w:tcPr>
          <w:p w14:paraId="6A735D42"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9. Contingencias y Ajustes Finales</w:t>
            </w:r>
          </w:p>
        </w:tc>
        <w:tc>
          <w:tcPr>
            <w:tcW w:w="0" w:type="auto"/>
            <w:tcBorders>
              <w:top w:val="single" w:sz="12" w:space="0" w:color="auto"/>
            </w:tcBorders>
          </w:tcPr>
          <w:p w14:paraId="66CDA695"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 semanas</w:t>
            </w:r>
          </w:p>
        </w:tc>
        <w:tc>
          <w:tcPr>
            <w:tcW w:w="1010" w:type="pct"/>
            <w:tcBorders>
              <w:top w:val="single" w:sz="12" w:space="0" w:color="auto"/>
            </w:tcBorders>
          </w:tcPr>
          <w:p w14:paraId="7A7C9AC3"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12-ago-2025</w:t>
            </w:r>
          </w:p>
        </w:tc>
        <w:tc>
          <w:tcPr>
            <w:tcW w:w="982" w:type="pct"/>
            <w:tcBorders>
              <w:top w:val="single" w:sz="12" w:space="0" w:color="auto"/>
            </w:tcBorders>
          </w:tcPr>
          <w:p w14:paraId="194A159E"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5-ago-2025</w:t>
            </w:r>
          </w:p>
        </w:tc>
      </w:tr>
    </w:tbl>
    <w:p w14:paraId="14650AA8" w14:textId="33B7AFED" w:rsidR="00BD0CB2" w:rsidRDefault="00000000">
      <w:pPr>
        <w:pStyle w:val="Ttulo2"/>
        <w:rPr>
          <w:rFonts w:ascii="Times New Roman" w:hAnsi="Times New Roman" w:cs="Times New Roman"/>
          <w:color w:val="auto"/>
          <w:sz w:val="24"/>
          <w:szCs w:val="24"/>
        </w:rPr>
      </w:pPr>
      <w:bookmarkStart w:id="24" w:name="resumen-por-fases"/>
      <w:bookmarkEnd w:id="23"/>
      <w:r w:rsidRPr="00783940">
        <w:rPr>
          <w:rFonts w:ascii="Times New Roman" w:hAnsi="Times New Roman" w:cs="Times New Roman"/>
          <w:color w:val="auto"/>
          <w:sz w:val="24"/>
          <w:szCs w:val="24"/>
        </w:rPr>
        <w:t>Resumen por Fases</w:t>
      </w:r>
    </w:p>
    <w:p w14:paraId="00CB6E68" w14:textId="77777777" w:rsidR="00D91B25" w:rsidRPr="00D91B25" w:rsidRDefault="00D91B25" w:rsidP="00D91B25">
      <w:pPr>
        <w:pStyle w:val="Textoindependiente"/>
      </w:pPr>
    </w:p>
    <w:tbl>
      <w:tblPr>
        <w:tblStyle w:val="Table"/>
        <w:tblW w:w="0" w:type="auto"/>
        <w:tblLook w:val="0020" w:firstRow="1" w:lastRow="0" w:firstColumn="0" w:lastColumn="0" w:noHBand="0" w:noVBand="0"/>
      </w:tblPr>
      <w:tblGrid>
        <w:gridCol w:w="3015"/>
        <w:gridCol w:w="1383"/>
      </w:tblGrid>
      <w:tr w:rsidR="00BD0CB2" w:rsidRPr="00A5667B" w14:paraId="6F7DFA50" w14:textId="77777777" w:rsidTr="001F2DD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auto"/>
              <w:bottom w:val="single" w:sz="12" w:space="0" w:color="auto"/>
              <w:right w:val="single" w:sz="12" w:space="0" w:color="auto"/>
            </w:tcBorders>
          </w:tcPr>
          <w:p w14:paraId="03567AB8"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Fase</w:t>
            </w:r>
          </w:p>
        </w:tc>
        <w:tc>
          <w:tcPr>
            <w:tcW w:w="0" w:type="auto"/>
            <w:tcBorders>
              <w:top w:val="single" w:sz="12" w:space="0" w:color="auto"/>
              <w:left w:val="single" w:sz="12" w:space="0" w:color="auto"/>
              <w:bottom w:val="single" w:sz="12" w:space="0" w:color="auto"/>
            </w:tcBorders>
          </w:tcPr>
          <w:p w14:paraId="27AE945A"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Duración</w:t>
            </w:r>
          </w:p>
        </w:tc>
      </w:tr>
      <w:tr w:rsidR="00BD0CB2" w:rsidRPr="00A5667B" w14:paraId="491B1116" w14:textId="77777777" w:rsidTr="001F2DD6">
        <w:tc>
          <w:tcPr>
            <w:tcW w:w="0" w:type="auto"/>
            <w:tcBorders>
              <w:top w:val="single" w:sz="12" w:space="0" w:color="auto"/>
              <w:right w:val="single" w:sz="12" w:space="0" w:color="auto"/>
            </w:tcBorders>
          </w:tcPr>
          <w:p w14:paraId="4EF8C30D"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Análisis y Diseño</w:t>
            </w:r>
          </w:p>
        </w:tc>
        <w:tc>
          <w:tcPr>
            <w:tcW w:w="0" w:type="auto"/>
            <w:tcBorders>
              <w:top w:val="single" w:sz="12" w:space="0" w:color="auto"/>
              <w:left w:val="single" w:sz="12" w:space="0" w:color="auto"/>
            </w:tcBorders>
          </w:tcPr>
          <w:p w14:paraId="385FAA75"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3 semanas</w:t>
            </w:r>
          </w:p>
        </w:tc>
      </w:tr>
      <w:tr w:rsidR="00BD0CB2" w:rsidRPr="00A5667B" w14:paraId="3D052D35" w14:textId="77777777" w:rsidTr="001F2DD6">
        <w:tc>
          <w:tcPr>
            <w:tcW w:w="0" w:type="auto"/>
            <w:tcBorders>
              <w:right w:val="single" w:sz="12" w:space="0" w:color="auto"/>
            </w:tcBorders>
          </w:tcPr>
          <w:p w14:paraId="2E6B56E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Desarrollo e Implementación</w:t>
            </w:r>
          </w:p>
        </w:tc>
        <w:tc>
          <w:tcPr>
            <w:tcW w:w="0" w:type="auto"/>
            <w:tcBorders>
              <w:left w:val="single" w:sz="12" w:space="0" w:color="auto"/>
            </w:tcBorders>
          </w:tcPr>
          <w:p w14:paraId="66F0C01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8 semanas</w:t>
            </w:r>
          </w:p>
        </w:tc>
      </w:tr>
      <w:tr w:rsidR="00BD0CB2" w:rsidRPr="00A5667B" w14:paraId="4EE42D25" w14:textId="77777777" w:rsidTr="001F2DD6">
        <w:tc>
          <w:tcPr>
            <w:tcW w:w="0" w:type="auto"/>
            <w:tcBorders>
              <w:right w:val="single" w:sz="12" w:space="0" w:color="auto"/>
            </w:tcBorders>
          </w:tcPr>
          <w:p w14:paraId="0AA42CB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Pruebas y Configuración</w:t>
            </w:r>
          </w:p>
        </w:tc>
        <w:tc>
          <w:tcPr>
            <w:tcW w:w="0" w:type="auto"/>
            <w:tcBorders>
              <w:left w:val="single" w:sz="12" w:space="0" w:color="auto"/>
            </w:tcBorders>
          </w:tcPr>
          <w:p w14:paraId="57540F84"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3 semanas</w:t>
            </w:r>
          </w:p>
        </w:tc>
      </w:tr>
      <w:tr w:rsidR="00BD0CB2" w:rsidRPr="00A5667B" w14:paraId="68130D76" w14:textId="77777777" w:rsidTr="001F2DD6">
        <w:tc>
          <w:tcPr>
            <w:tcW w:w="0" w:type="auto"/>
            <w:tcBorders>
              <w:right w:val="single" w:sz="12" w:space="0" w:color="auto"/>
            </w:tcBorders>
          </w:tcPr>
          <w:p w14:paraId="22A4B764"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Capacitación y Soporte</w:t>
            </w:r>
          </w:p>
        </w:tc>
        <w:tc>
          <w:tcPr>
            <w:tcW w:w="0" w:type="auto"/>
            <w:tcBorders>
              <w:left w:val="single" w:sz="12" w:space="0" w:color="auto"/>
            </w:tcBorders>
          </w:tcPr>
          <w:p w14:paraId="241C2DBA"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2 semanas</w:t>
            </w:r>
          </w:p>
        </w:tc>
      </w:tr>
      <w:tr w:rsidR="00BD0CB2" w:rsidRPr="00A5667B" w14:paraId="03CCF246" w14:textId="77777777" w:rsidTr="001F2DD6">
        <w:tc>
          <w:tcPr>
            <w:tcW w:w="0" w:type="auto"/>
            <w:tcBorders>
              <w:bottom w:val="single" w:sz="12" w:space="0" w:color="auto"/>
              <w:right w:val="single" w:sz="12" w:space="0" w:color="auto"/>
            </w:tcBorders>
          </w:tcPr>
          <w:p w14:paraId="3DF8605A"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Entrega y Contingencias</w:t>
            </w:r>
          </w:p>
        </w:tc>
        <w:tc>
          <w:tcPr>
            <w:tcW w:w="0" w:type="auto"/>
            <w:tcBorders>
              <w:left w:val="single" w:sz="12" w:space="0" w:color="auto"/>
              <w:bottom w:val="single" w:sz="12" w:space="0" w:color="auto"/>
            </w:tcBorders>
          </w:tcPr>
          <w:p w14:paraId="7C95398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3 semanas</w:t>
            </w:r>
          </w:p>
        </w:tc>
      </w:tr>
      <w:tr w:rsidR="00BD0CB2" w:rsidRPr="00A5667B" w14:paraId="32656E16" w14:textId="77777777" w:rsidTr="001F2DD6">
        <w:tc>
          <w:tcPr>
            <w:tcW w:w="0" w:type="auto"/>
            <w:tcBorders>
              <w:top w:val="single" w:sz="12" w:space="0" w:color="auto"/>
            </w:tcBorders>
          </w:tcPr>
          <w:p w14:paraId="68770F37"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Total del Proyecto</w:t>
            </w:r>
          </w:p>
        </w:tc>
        <w:tc>
          <w:tcPr>
            <w:tcW w:w="0" w:type="auto"/>
            <w:tcBorders>
              <w:top w:val="single" w:sz="12" w:space="0" w:color="auto"/>
            </w:tcBorders>
          </w:tcPr>
          <w:p w14:paraId="3A8F9C21"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19 semanas</w:t>
            </w:r>
          </w:p>
        </w:tc>
      </w:tr>
    </w:tbl>
    <w:p w14:paraId="2F879094" w14:textId="77777777" w:rsidR="00D91B25" w:rsidRDefault="00D91B25" w:rsidP="00D91B25">
      <w:pPr>
        <w:pStyle w:val="Ttulo4"/>
        <w:rPr>
          <w:rFonts w:ascii="Times New Roman" w:hAnsi="Times New Roman" w:cs="Times New Roman"/>
          <w:b/>
          <w:bCs w:val="0"/>
          <w:i w:val="0"/>
          <w:iCs/>
          <w:color w:val="auto"/>
        </w:rPr>
      </w:pPr>
      <w:bookmarkStart w:id="25" w:name="índice-tentativo"/>
    </w:p>
    <w:p w14:paraId="7044D658" w14:textId="77777777" w:rsidR="00D91B25" w:rsidRPr="00D91B25" w:rsidRDefault="00D91B25" w:rsidP="00D91B25">
      <w:pPr>
        <w:pStyle w:val="Textoindependiente"/>
      </w:pPr>
    </w:p>
    <w:p w14:paraId="2750E1EB" w14:textId="77777777" w:rsidR="001F2DD6" w:rsidRDefault="001F2DD6" w:rsidP="00ED714E">
      <w:pPr>
        <w:pStyle w:val="Ttulo4"/>
        <w:spacing w:line="480" w:lineRule="auto"/>
        <w:ind w:firstLine="720"/>
        <w:rPr>
          <w:rFonts w:ascii="Times New Roman" w:hAnsi="Times New Roman" w:cs="Times New Roman"/>
          <w:b/>
          <w:bCs w:val="0"/>
          <w:i w:val="0"/>
          <w:iCs/>
          <w:color w:val="auto"/>
        </w:rPr>
      </w:pPr>
    </w:p>
    <w:p w14:paraId="4517C1BB" w14:textId="77777777" w:rsidR="001F2DD6" w:rsidRPr="001F2DD6" w:rsidRDefault="001F2DD6" w:rsidP="001F2DD6">
      <w:pPr>
        <w:pStyle w:val="Textoindependiente"/>
      </w:pPr>
    </w:p>
    <w:p w14:paraId="70190E95" w14:textId="567E3A86"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lastRenderedPageBreak/>
        <w:t>2.6 Índice Tentativo</w:t>
      </w:r>
    </w:p>
    <w:p w14:paraId="5C61608A"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1: Introducción al Proyecto</w:t>
      </w:r>
      <w:r w:rsidRPr="00A5667B">
        <w:rPr>
          <w:rFonts w:ascii="Times New Roman" w:hAnsi="Times New Roman" w:cs="Times New Roman"/>
          <w:lang w:val="es-MX"/>
        </w:rPr>
        <w:br/>
        <w:t>1.1. Introducción</w:t>
      </w:r>
      <w:r w:rsidRPr="00A5667B">
        <w:rPr>
          <w:rFonts w:ascii="Times New Roman" w:hAnsi="Times New Roman" w:cs="Times New Roman"/>
          <w:lang w:val="es-MX"/>
        </w:rPr>
        <w:br/>
        <w:t>1.2. Descripción de la Propuesta</w:t>
      </w:r>
      <w:r w:rsidRPr="00A5667B">
        <w:rPr>
          <w:rFonts w:ascii="Times New Roman" w:hAnsi="Times New Roman" w:cs="Times New Roman"/>
          <w:lang w:val="es-MX"/>
        </w:rPr>
        <w:br/>
        <w:t>1.3. Justificación</w:t>
      </w:r>
      <w:r w:rsidRPr="00A5667B">
        <w:rPr>
          <w:rFonts w:ascii="Times New Roman" w:hAnsi="Times New Roman" w:cs="Times New Roman"/>
          <w:lang w:val="es-MX"/>
        </w:rPr>
        <w:br/>
        <w:t>1.4. Motivación</w:t>
      </w:r>
      <w:r w:rsidRPr="00A5667B">
        <w:rPr>
          <w:rFonts w:ascii="Times New Roman" w:hAnsi="Times New Roman" w:cs="Times New Roman"/>
          <w:lang w:val="es-MX"/>
        </w:rPr>
        <w:br/>
        <w:t>1.5. Marco Teórico</w:t>
      </w:r>
      <w:r w:rsidRPr="00A5667B">
        <w:rPr>
          <w:rFonts w:ascii="Times New Roman" w:hAnsi="Times New Roman" w:cs="Times New Roman"/>
          <w:lang w:val="es-MX"/>
        </w:rPr>
        <w:br/>
        <w:t> 1.5.1. Antecedentes</w:t>
      </w:r>
      <w:r w:rsidRPr="00A5667B">
        <w:rPr>
          <w:rFonts w:ascii="Times New Roman" w:hAnsi="Times New Roman" w:cs="Times New Roman"/>
          <w:lang w:val="es-MX"/>
        </w:rPr>
        <w:br/>
        <w:t> 1.5.2. Conceptos Clave</w:t>
      </w:r>
      <w:r w:rsidRPr="00A5667B">
        <w:rPr>
          <w:rFonts w:ascii="Times New Roman" w:hAnsi="Times New Roman" w:cs="Times New Roman"/>
          <w:lang w:val="es-MX"/>
        </w:rPr>
        <w:br/>
        <w:t>1.6. Glosario de Términos</w:t>
      </w:r>
      <w:r w:rsidRPr="00A5667B">
        <w:rPr>
          <w:rFonts w:ascii="Times New Roman" w:hAnsi="Times New Roman" w:cs="Times New Roman"/>
          <w:lang w:val="es-MX"/>
        </w:rPr>
        <w:br/>
        <w:t>1.7. Objetivos</w:t>
      </w:r>
      <w:r w:rsidRPr="00A5667B">
        <w:rPr>
          <w:rFonts w:ascii="Times New Roman" w:hAnsi="Times New Roman" w:cs="Times New Roman"/>
          <w:lang w:val="es-MX"/>
        </w:rPr>
        <w:br/>
        <w:t xml:space="preserve"> 1.7.1. </w:t>
      </w:r>
      <w:r w:rsidRPr="00A5667B">
        <w:rPr>
          <w:rFonts w:ascii="Times New Roman" w:hAnsi="Times New Roman" w:cs="Times New Roman"/>
        </w:rPr>
        <w:t>Objetivo General</w:t>
      </w:r>
      <w:r w:rsidRPr="00A5667B">
        <w:rPr>
          <w:rFonts w:ascii="Times New Roman" w:hAnsi="Times New Roman" w:cs="Times New Roman"/>
        </w:rPr>
        <w:br/>
        <w:t> 1.7.2. Objetivos Específicos</w:t>
      </w:r>
      <w:r w:rsidRPr="00A5667B">
        <w:rPr>
          <w:rFonts w:ascii="Times New Roman" w:hAnsi="Times New Roman" w:cs="Times New Roman"/>
        </w:rPr>
        <w:br/>
        <w:t>1.8. Importancia del Problema</w:t>
      </w:r>
      <w:r w:rsidRPr="00A5667B">
        <w:rPr>
          <w:rFonts w:ascii="Times New Roman" w:hAnsi="Times New Roman" w:cs="Times New Roman"/>
        </w:rPr>
        <w:br/>
        <w:t>1.9. Planteamiento del Problema</w:t>
      </w:r>
    </w:p>
    <w:p w14:paraId="1EC17875"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2: Marco Metodológico y Planificación</w:t>
      </w:r>
      <w:r w:rsidRPr="00A5667B">
        <w:rPr>
          <w:rFonts w:ascii="Times New Roman" w:hAnsi="Times New Roman" w:cs="Times New Roman"/>
          <w:lang w:val="es-MX"/>
        </w:rPr>
        <w:br/>
        <w:t>2.1. Alcances y Límites</w:t>
      </w:r>
      <w:r w:rsidRPr="00A5667B">
        <w:rPr>
          <w:rFonts w:ascii="Times New Roman" w:hAnsi="Times New Roman" w:cs="Times New Roman"/>
          <w:lang w:val="es-MX"/>
        </w:rPr>
        <w:br/>
        <w:t> 2.1.1. Alcances</w:t>
      </w:r>
      <w:r w:rsidRPr="00A5667B">
        <w:rPr>
          <w:rFonts w:ascii="Times New Roman" w:hAnsi="Times New Roman" w:cs="Times New Roman"/>
          <w:lang w:val="es-MX"/>
        </w:rPr>
        <w:br/>
        <w:t> 2.1.2. Límites</w:t>
      </w:r>
      <w:r w:rsidRPr="00A5667B">
        <w:rPr>
          <w:rFonts w:ascii="Times New Roman" w:hAnsi="Times New Roman" w:cs="Times New Roman"/>
          <w:lang w:val="es-MX"/>
        </w:rPr>
        <w:br/>
        <w:t>2.2. Formulación del Problema</w:t>
      </w:r>
      <w:r w:rsidRPr="00A5667B">
        <w:rPr>
          <w:rFonts w:ascii="Times New Roman" w:hAnsi="Times New Roman" w:cs="Times New Roman"/>
          <w:lang w:val="es-MX"/>
        </w:rPr>
        <w:br/>
        <w:t>2.3. Marco Metodológico</w:t>
      </w:r>
      <w:r w:rsidRPr="00A5667B">
        <w:rPr>
          <w:rFonts w:ascii="Times New Roman" w:hAnsi="Times New Roman" w:cs="Times New Roman"/>
          <w:lang w:val="es-MX"/>
        </w:rPr>
        <w:br/>
        <w:t> 2.3.1. Métodos de Recolección de Datos</w:t>
      </w:r>
      <w:r w:rsidRPr="00A5667B">
        <w:rPr>
          <w:rFonts w:ascii="Times New Roman" w:hAnsi="Times New Roman" w:cs="Times New Roman"/>
          <w:lang w:val="es-MX"/>
        </w:rPr>
        <w:br/>
        <w:t>  – Observación Directa</w:t>
      </w:r>
      <w:r w:rsidRPr="00A5667B">
        <w:rPr>
          <w:rFonts w:ascii="Times New Roman" w:hAnsi="Times New Roman" w:cs="Times New Roman"/>
          <w:lang w:val="es-MX"/>
        </w:rPr>
        <w:br/>
      </w:r>
      <w:r w:rsidRPr="00A5667B">
        <w:rPr>
          <w:rFonts w:ascii="Times New Roman" w:hAnsi="Times New Roman" w:cs="Times New Roman"/>
          <w:lang w:val="es-MX"/>
        </w:rPr>
        <w:lastRenderedPageBreak/>
        <w:t>  – Entrevistas y Encuestas</w:t>
      </w:r>
      <w:r w:rsidRPr="00A5667B">
        <w:rPr>
          <w:rFonts w:ascii="Times New Roman" w:hAnsi="Times New Roman" w:cs="Times New Roman"/>
          <w:lang w:val="es-MX"/>
        </w:rPr>
        <w:br/>
        <w:t>  – Revisión Documental</w:t>
      </w:r>
      <w:r w:rsidRPr="00A5667B">
        <w:rPr>
          <w:rFonts w:ascii="Times New Roman" w:hAnsi="Times New Roman" w:cs="Times New Roman"/>
          <w:lang w:val="es-MX"/>
        </w:rPr>
        <w:br/>
        <w:t> 2.3.2. Metodología de Desarrollo (Scrum)</w:t>
      </w:r>
      <w:r w:rsidRPr="00A5667B">
        <w:rPr>
          <w:rFonts w:ascii="Times New Roman" w:hAnsi="Times New Roman" w:cs="Times New Roman"/>
          <w:lang w:val="es-MX"/>
        </w:rPr>
        <w:br/>
        <w:t> 2.3.3. Herramientas y Tecnologías</w:t>
      </w:r>
      <w:r w:rsidRPr="00A5667B">
        <w:rPr>
          <w:rFonts w:ascii="Times New Roman" w:hAnsi="Times New Roman" w:cs="Times New Roman"/>
          <w:lang w:val="es-MX"/>
        </w:rPr>
        <w:br/>
        <w:t>2.4. Presupuesto Estimado</w:t>
      </w:r>
      <w:r w:rsidRPr="00A5667B">
        <w:rPr>
          <w:rFonts w:ascii="Times New Roman" w:hAnsi="Times New Roman" w:cs="Times New Roman"/>
          <w:lang w:val="es-MX"/>
        </w:rPr>
        <w:br/>
        <w:t>2.5. Cronograma</w:t>
      </w:r>
      <w:r w:rsidRPr="00A5667B">
        <w:rPr>
          <w:rFonts w:ascii="Times New Roman" w:hAnsi="Times New Roman" w:cs="Times New Roman"/>
          <w:lang w:val="es-MX"/>
        </w:rPr>
        <w:br/>
        <w:t xml:space="preserve">2.6. </w:t>
      </w:r>
      <w:r w:rsidRPr="00A5667B">
        <w:rPr>
          <w:rFonts w:ascii="Times New Roman" w:hAnsi="Times New Roman" w:cs="Times New Roman"/>
        </w:rPr>
        <w:t>Índice Tentativo</w:t>
      </w:r>
    </w:p>
    <w:p w14:paraId="7F36F0A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3: Análisis y Diseño del Sistema</w:t>
      </w:r>
      <w:r w:rsidRPr="00A5667B">
        <w:rPr>
          <w:rFonts w:ascii="Times New Roman" w:hAnsi="Times New Roman" w:cs="Times New Roman"/>
          <w:lang w:val="es-MX"/>
        </w:rPr>
        <w:br/>
        <w:t>3.1. Modelado de Requisitos</w:t>
      </w:r>
      <w:r w:rsidRPr="00A5667B">
        <w:rPr>
          <w:rFonts w:ascii="Times New Roman" w:hAnsi="Times New Roman" w:cs="Times New Roman"/>
          <w:lang w:val="es-MX"/>
        </w:rPr>
        <w:br/>
        <w:t> 3.1.1. Casos de Uso</w:t>
      </w:r>
      <w:r w:rsidRPr="00A5667B">
        <w:rPr>
          <w:rFonts w:ascii="Times New Roman" w:hAnsi="Times New Roman" w:cs="Times New Roman"/>
          <w:lang w:val="es-MX"/>
        </w:rPr>
        <w:br/>
        <w:t> 3.1.2. Diagramas de Actividad</w:t>
      </w:r>
      <w:r w:rsidRPr="00A5667B">
        <w:rPr>
          <w:rFonts w:ascii="Times New Roman" w:hAnsi="Times New Roman" w:cs="Times New Roman"/>
          <w:lang w:val="es-MX"/>
        </w:rPr>
        <w:br/>
        <w:t>3.2. Diseño de Arquitectura</w:t>
      </w:r>
      <w:r w:rsidRPr="00A5667B">
        <w:rPr>
          <w:rFonts w:ascii="Times New Roman" w:hAnsi="Times New Roman" w:cs="Times New Roman"/>
          <w:lang w:val="es-MX"/>
        </w:rPr>
        <w:br/>
        <w:t> 3.2.1. Diagrama de Componentes</w:t>
      </w:r>
      <w:r w:rsidRPr="00A5667B">
        <w:rPr>
          <w:rFonts w:ascii="Times New Roman" w:hAnsi="Times New Roman" w:cs="Times New Roman"/>
          <w:lang w:val="es-MX"/>
        </w:rPr>
        <w:br/>
        <w:t> 3.2.2. Diagrama de Despliegue</w:t>
      </w:r>
      <w:r w:rsidRPr="00A5667B">
        <w:rPr>
          <w:rFonts w:ascii="Times New Roman" w:hAnsi="Times New Roman" w:cs="Times New Roman"/>
          <w:lang w:val="es-MX"/>
        </w:rPr>
        <w:br/>
        <w:t>3.3. Diseño de la Base de Datos</w:t>
      </w:r>
      <w:r w:rsidRPr="00A5667B">
        <w:rPr>
          <w:rFonts w:ascii="Times New Roman" w:hAnsi="Times New Roman" w:cs="Times New Roman"/>
          <w:lang w:val="es-MX"/>
        </w:rPr>
        <w:br/>
        <w:t> 3.3.1. Modelo Entidad–Relación</w:t>
      </w:r>
      <w:r w:rsidRPr="00A5667B">
        <w:rPr>
          <w:rFonts w:ascii="Times New Roman" w:hAnsi="Times New Roman" w:cs="Times New Roman"/>
          <w:lang w:val="es-MX"/>
        </w:rPr>
        <w:br/>
        <w:t> 3.3.2. Esquema Relacional</w:t>
      </w:r>
      <w:r w:rsidRPr="00A5667B">
        <w:rPr>
          <w:rFonts w:ascii="Times New Roman" w:hAnsi="Times New Roman" w:cs="Times New Roman"/>
          <w:lang w:val="es-MX"/>
        </w:rPr>
        <w:br/>
        <w:t>3.4. Diseño de la Interfaz de Usuario</w:t>
      </w:r>
      <w:r w:rsidRPr="00A5667B">
        <w:rPr>
          <w:rFonts w:ascii="Times New Roman" w:hAnsi="Times New Roman" w:cs="Times New Roman"/>
          <w:lang w:val="es-MX"/>
        </w:rPr>
        <w:br/>
        <w:t> 3.4.1. Wireframes y Mockups</w:t>
      </w:r>
      <w:r w:rsidRPr="00A5667B">
        <w:rPr>
          <w:rFonts w:ascii="Times New Roman" w:hAnsi="Times New Roman" w:cs="Times New Roman"/>
          <w:lang w:val="es-MX"/>
        </w:rPr>
        <w:br/>
        <w:t> 3.4.2. Prototipo de Alta Fidelidad</w:t>
      </w:r>
    </w:p>
    <w:p w14:paraId="79BC0452"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4: Implementación</w:t>
      </w:r>
      <w:r w:rsidRPr="00A5667B">
        <w:rPr>
          <w:rFonts w:ascii="Times New Roman" w:hAnsi="Times New Roman" w:cs="Times New Roman"/>
          <w:lang w:val="es-MX"/>
        </w:rPr>
        <w:br/>
        <w:t>4.1. Configuración del Entorno de Desarrollo</w:t>
      </w:r>
      <w:r w:rsidRPr="00A5667B">
        <w:rPr>
          <w:rFonts w:ascii="Times New Roman" w:hAnsi="Times New Roman" w:cs="Times New Roman"/>
          <w:lang w:val="es-MX"/>
        </w:rPr>
        <w:br/>
        <w:t>4.2. Desarrollo del Backend</w:t>
      </w:r>
      <w:r w:rsidRPr="00A5667B">
        <w:rPr>
          <w:rFonts w:ascii="Times New Roman" w:hAnsi="Times New Roman" w:cs="Times New Roman"/>
          <w:lang w:val="es-MX"/>
        </w:rPr>
        <w:br/>
      </w:r>
      <w:r w:rsidRPr="00A5667B">
        <w:rPr>
          <w:rFonts w:ascii="Times New Roman" w:hAnsi="Times New Roman" w:cs="Times New Roman"/>
          <w:lang w:val="es-MX"/>
        </w:rPr>
        <w:lastRenderedPageBreak/>
        <w:t> 4.2.1. Estructura de la API en Flask</w:t>
      </w:r>
      <w:r w:rsidRPr="00A5667B">
        <w:rPr>
          <w:rFonts w:ascii="Times New Roman" w:hAnsi="Times New Roman" w:cs="Times New Roman"/>
          <w:lang w:val="es-MX"/>
        </w:rPr>
        <w:br/>
        <w:t> 4.2.2. Modelos y Persistencia (SQLAlchemy + SQLite)</w:t>
      </w:r>
      <w:r w:rsidRPr="00A5667B">
        <w:rPr>
          <w:rFonts w:ascii="Times New Roman" w:hAnsi="Times New Roman" w:cs="Times New Roman"/>
          <w:lang w:val="es-MX"/>
        </w:rPr>
        <w:br/>
        <w:t>4.3. Desarrollo del Frontend</w:t>
      </w:r>
      <w:r w:rsidRPr="00A5667B">
        <w:rPr>
          <w:rFonts w:ascii="Times New Roman" w:hAnsi="Times New Roman" w:cs="Times New Roman"/>
          <w:lang w:val="es-MX"/>
        </w:rPr>
        <w:br/>
        <w:t> 4.3.1. Maquetación con Bootstrap</w:t>
      </w:r>
      <w:r w:rsidRPr="00A5667B">
        <w:rPr>
          <w:rFonts w:ascii="Times New Roman" w:hAnsi="Times New Roman" w:cs="Times New Roman"/>
          <w:lang w:val="es-MX"/>
        </w:rPr>
        <w:br/>
        <w:t> 4.3.2. Lógica de Cliente (JavaScript)</w:t>
      </w:r>
      <w:r w:rsidRPr="00A5667B">
        <w:rPr>
          <w:rFonts w:ascii="Times New Roman" w:hAnsi="Times New Roman" w:cs="Times New Roman"/>
          <w:lang w:val="es-MX"/>
        </w:rPr>
        <w:br/>
        <w:t>4.4. Integración de Módulos</w:t>
      </w:r>
      <w:r w:rsidRPr="00A5667B">
        <w:rPr>
          <w:rFonts w:ascii="Times New Roman" w:hAnsi="Times New Roman" w:cs="Times New Roman"/>
          <w:lang w:val="es-MX"/>
        </w:rPr>
        <w:br/>
        <w:t> 4.4.1. Módulo de Citas</w:t>
      </w:r>
      <w:r w:rsidRPr="00A5667B">
        <w:rPr>
          <w:rFonts w:ascii="Times New Roman" w:hAnsi="Times New Roman" w:cs="Times New Roman"/>
          <w:lang w:val="es-MX"/>
        </w:rPr>
        <w:br/>
        <w:t> 4.4.2. Módulo de Consulta</w:t>
      </w:r>
      <w:r w:rsidRPr="00A5667B">
        <w:rPr>
          <w:rFonts w:ascii="Times New Roman" w:hAnsi="Times New Roman" w:cs="Times New Roman"/>
          <w:lang w:val="es-MX"/>
        </w:rPr>
        <w:br/>
        <w:t> 4.4.3. Módulo Transversal (Reportes)</w:t>
      </w:r>
    </w:p>
    <w:p w14:paraId="3CFEB826"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5: Seguridad y Autenticación</w:t>
      </w:r>
      <w:r w:rsidRPr="00A5667B">
        <w:rPr>
          <w:rFonts w:ascii="Times New Roman" w:hAnsi="Times New Roman" w:cs="Times New Roman"/>
          <w:lang w:val="es-MX"/>
        </w:rPr>
        <w:br/>
        <w:t>5.1. Gestión de Usuarios y Roles</w:t>
      </w:r>
      <w:r w:rsidRPr="00A5667B">
        <w:rPr>
          <w:rFonts w:ascii="Times New Roman" w:hAnsi="Times New Roman" w:cs="Times New Roman"/>
          <w:lang w:val="es-MX"/>
        </w:rPr>
        <w:br/>
        <w:t>5.2. Autenticación y Autorización</w:t>
      </w:r>
      <w:r w:rsidRPr="00A5667B">
        <w:rPr>
          <w:rFonts w:ascii="Times New Roman" w:hAnsi="Times New Roman" w:cs="Times New Roman"/>
          <w:lang w:val="es-MX"/>
        </w:rPr>
        <w:br/>
        <w:t>5.3. Cifrado y Protección de Datos</w:t>
      </w:r>
      <w:r w:rsidRPr="00A5667B">
        <w:rPr>
          <w:rFonts w:ascii="Times New Roman" w:hAnsi="Times New Roman" w:cs="Times New Roman"/>
          <w:lang w:val="es-MX"/>
        </w:rPr>
        <w:br/>
        <w:t>5.4. Buenas Prácticas y Políticas de Seguridad</w:t>
      </w:r>
    </w:p>
    <w:p w14:paraId="12EB551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6: Pruebas y Calidad</w:t>
      </w:r>
      <w:r w:rsidRPr="00A5667B">
        <w:rPr>
          <w:rFonts w:ascii="Times New Roman" w:hAnsi="Times New Roman" w:cs="Times New Roman"/>
          <w:lang w:val="es-MX"/>
        </w:rPr>
        <w:br/>
        <w:t>6.1. Plan de Pruebas</w:t>
      </w:r>
      <w:r w:rsidRPr="00A5667B">
        <w:rPr>
          <w:rFonts w:ascii="Times New Roman" w:hAnsi="Times New Roman" w:cs="Times New Roman"/>
          <w:lang w:val="es-MX"/>
        </w:rPr>
        <w:br/>
        <w:t> 6.1.1. Pruebas Unitarias</w:t>
      </w:r>
      <w:r w:rsidRPr="00A5667B">
        <w:rPr>
          <w:rFonts w:ascii="Times New Roman" w:hAnsi="Times New Roman" w:cs="Times New Roman"/>
          <w:lang w:val="es-MX"/>
        </w:rPr>
        <w:br/>
        <w:t> 6.1.2. Pruebas de Integración</w:t>
      </w:r>
      <w:r w:rsidRPr="00A5667B">
        <w:rPr>
          <w:rFonts w:ascii="Times New Roman" w:hAnsi="Times New Roman" w:cs="Times New Roman"/>
          <w:lang w:val="es-MX"/>
        </w:rPr>
        <w:br/>
        <w:t> 6.1.3. Pruebas de Aceptación de Usuario</w:t>
      </w:r>
      <w:r w:rsidRPr="00A5667B">
        <w:rPr>
          <w:rFonts w:ascii="Times New Roman" w:hAnsi="Times New Roman" w:cs="Times New Roman"/>
          <w:lang w:val="es-MX"/>
        </w:rPr>
        <w:br/>
        <w:t>6.2. Resultados de las Pruebas</w:t>
      </w:r>
      <w:r w:rsidRPr="00A5667B">
        <w:rPr>
          <w:rFonts w:ascii="Times New Roman" w:hAnsi="Times New Roman" w:cs="Times New Roman"/>
          <w:lang w:val="es-MX"/>
        </w:rPr>
        <w:br/>
        <w:t>6.3. Corrección de Errores y Ajustes</w:t>
      </w:r>
    </w:p>
    <w:p w14:paraId="692CDBB3"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Capítulo 7: Despliegue y Operación</w:t>
      </w:r>
      <w:r w:rsidRPr="00A5667B">
        <w:rPr>
          <w:rFonts w:ascii="Times New Roman" w:hAnsi="Times New Roman" w:cs="Times New Roman"/>
          <w:lang w:val="es-MX"/>
        </w:rPr>
        <w:br/>
        <w:t>7.1. Configuración del Servidor Intranet</w:t>
      </w:r>
      <w:r w:rsidRPr="00A5667B">
        <w:rPr>
          <w:rFonts w:ascii="Times New Roman" w:hAnsi="Times New Roman" w:cs="Times New Roman"/>
          <w:lang w:val="es-MX"/>
        </w:rPr>
        <w:br/>
        <w:t>7.2. Despliegue de la Aplicación</w:t>
      </w:r>
      <w:r w:rsidRPr="00A5667B">
        <w:rPr>
          <w:rFonts w:ascii="Times New Roman" w:hAnsi="Times New Roman" w:cs="Times New Roman"/>
          <w:lang w:val="es-MX"/>
        </w:rPr>
        <w:br/>
        <w:t>7.3. Plan de Mantenimiento</w:t>
      </w:r>
      <w:r w:rsidRPr="00A5667B">
        <w:rPr>
          <w:rFonts w:ascii="Times New Roman" w:hAnsi="Times New Roman" w:cs="Times New Roman"/>
          <w:lang w:val="es-MX"/>
        </w:rPr>
        <w:br/>
        <w:t>7.4. Respaldo y Recuperación de Datos</w:t>
      </w:r>
    </w:p>
    <w:p w14:paraId="78F55BA2"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8: Capacitación y Soporte</w:t>
      </w:r>
      <w:r w:rsidRPr="00A5667B">
        <w:rPr>
          <w:rFonts w:ascii="Times New Roman" w:hAnsi="Times New Roman" w:cs="Times New Roman"/>
          <w:lang w:val="es-MX"/>
        </w:rPr>
        <w:br/>
        <w:t>8.1. Manual de Usuario</w:t>
      </w:r>
      <w:r w:rsidRPr="00A5667B">
        <w:rPr>
          <w:rFonts w:ascii="Times New Roman" w:hAnsi="Times New Roman" w:cs="Times New Roman"/>
          <w:lang w:val="es-MX"/>
        </w:rPr>
        <w:br/>
        <w:t>8.2. Manual Técnico</w:t>
      </w:r>
      <w:r w:rsidRPr="00A5667B">
        <w:rPr>
          <w:rFonts w:ascii="Times New Roman" w:hAnsi="Times New Roman" w:cs="Times New Roman"/>
          <w:lang w:val="es-MX"/>
        </w:rPr>
        <w:br/>
        <w:t>8.3. Plan de Capacitación</w:t>
      </w:r>
      <w:r w:rsidRPr="00A5667B">
        <w:rPr>
          <w:rFonts w:ascii="Times New Roman" w:hAnsi="Times New Roman" w:cs="Times New Roman"/>
          <w:lang w:val="es-MX"/>
        </w:rPr>
        <w:br/>
        <w:t xml:space="preserve">8.4. </w:t>
      </w:r>
      <w:r w:rsidRPr="00A5667B">
        <w:rPr>
          <w:rFonts w:ascii="Times New Roman" w:hAnsi="Times New Roman" w:cs="Times New Roman"/>
        </w:rPr>
        <w:t>Soporte Post‑Lanzamiento</w:t>
      </w:r>
    </w:p>
    <w:p w14:paraId="77C94E7C"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9: Conclusiones y Recomendaciones</w:t>
      </w:r>
      <w:r w:rsidRPr="00A5667B">
        <w:rPr>
          <w:rFonts w:ascii="Times New Roman" w:hAnsi="Times New Roman" w:cs="Times New Roman"/>
          <w:lang w:val="es-MX"/>
        </w:rPr>
        <w:br/>
        <w:t>9.1. Conclusiones del Proyecto</w:t>
      </w:r>
      <w:r w:rsidRPr="00A5667B">
        <w:rPr>
          <w:rFonts w:ascii="Times New Roman" w:hAnsi="Times New Roman" w:cs="Times New Roman"/>
          <w:lang w:val="es-MX"/>
        </w:rPr>
        <w:br/>
        <w:t xml:space="preserve">9.2. </w:t>
      </w:r>
      <w:r w:rsidRPr="00A5667B">
        <w:rPr>
          <w:rFonts w:ascii="Times New Roman" w:hAnsi="Times New Roman" w:cs="Times New Roman"/>
        </w:rPr>
        <w:t>Lecciones Aprendidas</w:t>
      </w:r>
      <w:r w:rsidRPr="00A5667B">
        <w:rPr>
          <w:rFonts w:ascii="Times New Roman" w:hAnsi="Times New Roman" w:cs="Times New Roman"/>
        </w:rPr>
        <w:br/>
        <w:t>9.3. Recomendaciones para Futuras Mejoras</w:t>
      </w:r>
    </w:p>
    <w:p w14:paraId="23BBFD59" w14:textId="639E63CA" w:rsidR="00146131" w:rsidRPr="00146131" w:rsidRDefault="00000000" w:rsidP="00146131">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Anexos</w:t>
      </w:r>
      <w:r w:rsidRPr="00A5667B">
        <w:rPr>
          <w:rFonts w:ascii="Times New Roman" w:hAnsi="Times New Roman" w:cs="Times New Roman"/>
          <w:lang w:val="es-MX"/>
        </w:rPr>
        <w:br/>
        <w:t>A. Glosario de Términos</w:t>
      </w:r>
      <w:r w:rsidRPr="00A5667B">
        <w:rPr>
          <w:rFonts w:ascii="Times New Roman" w:hAnsi="Times New Roman" w:cs="Times New Roman"/>
          <w:lang w:val="es-MX"/>
        </w:rPr>
        <w:br/>
        <w:t>B. Diagramas Completos</w:t>
      </w:r>
      <w:r w:rsidRPr="00A5667B">
        <w:rPr>
          <w:rFonts w:ascii="Times New Roman" w:hAnsi="Times New Roman" w:cs="Times New Roman"/>
          <w:lang w:val="es-MX"/>
        </w:rPr>
        <w:br/>
        <w:t>C. Códigos Fuente Relevantes</w:t>
      </w:r>
      <w:r w:rsidRPr="00A5667B">
        <w:rPr>
          <w:rFonts w:ascii="Times New Roman" w:hAnsi="Times New Roman" w:cs="Times New Roman"/>
          <w:lang w:val="es-MX"/>
        </w:rPr>
        <w:br/>
        <w:t>D. Formularios de Encuesta y Entrevista</w:t>
      </w:r>
      <w:r w:rsidRPr="00A5667B">
        <w:rPr>
          <w:rFonts w:ascii="Times New Roman" w:hAnsi="Times New Roman" w:cs="Times New Roman"/>
          <w:lang w:val="es-MX"/>
        </w:rPr>
        <w:br/>
        <w:t>E. Plan de Gestión de Riesgos</w:t>
      </w:r>
      <w:bookmarkStart w:id="26" w:name="referencias"/>
      <w:bookmarkEnd w:id="25"/>
    </w:p>
    <w:p w14:paraId="7889C4CC" w14:textId="7DF30310"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lastRenderedPageBreak/>
        <w:t>2.7 Referencias</w:t>
      </w:r>
    </w:p>
    <w:p w14:paraId="1D54E90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eck, K., Beedle, M., van Bennekum, A., Cockburn, A., Cunningham, W., Fowler, M., … Thomas, D. (2001). </w:t>
      </w:r>
      <w:r w:rsidRPr="00A5667B">
        <w:rPr>
          <w:rFonts w:ascii="Times New Roman" w:hAnsi="Times New Roman" w:cs="Times New Roman"/>
          <w:i/>
          <w:iCs/>
        </w:rPr>
        <w:t>Manifesto for Agile Software Development</w:t>
      </w:r>
      <w:r w:rsidRPr="00A5667B">
        <w:rPr>
          <w:rFonts w:ascii="Times New Roman" w:hAnsi="Times New Roman" w:cs="Times New Roman"/>
        </w:rPr>
        <w:t xml:space="preserve">. Recuperado de </w:t>
      </w:r>
      <w:hyperlink r:id="rId10">
        <w:r w:rsidRPr="00A5667B">
          <w:rPr>
            <w:rStyle w:val="Hipervnculo"/>
            <w:rFonts w:ascii="Times New Roman" w:hAnsi="Times New Roman" w:cs="Times New Roman"/>
          </w:rPr>
          <w:t>https://agilemanifesto.org/</w:t>
        </w:r>
      </w:hyperlink>
    </w:p>
    <w:p w14:paraId="5D7D4FA7"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rPr>
        <w:t xml:space="preserve">Schwaber, K., &amp; Sutherland, J. (2020). </w:t>
      </w:r>
      <w:r w:rsidRPr="00A5667B">
        <w:rPr>
          <w:rFonts w:ascii="Times New Roman" w:hAnsi="Times New Roman" w:cs="Times New Roman"/>
          <w:i/>
          <w:iCs/>
        </w:rPr>
        <w:t>The Scrum Guide™</w:t>
      </w:r>
      <w:r w:rsidRPr="00A5667B">
        <w:rPr>
          <w:rFonts w:ascii="Times New Roman" w:hAnsi="Times New Roman" w:cs="Times New Roman"/>
        </w:rPr>
        <w:t xml:space="preserve">. </w:t>
      </w:r>
      <w:r w:rsidRPr="00A5667B">
        <w:rPr>
          <w:rFonts w:ascii="Times New Roman" w:hAnsi="Times New Roman" w:cs="Times New Roman"/>
          <w:lang w:val="es-MX"/>
        </w:rPr>
        <w:t xml:space="preserve">Scrum.org. Recuperado de </w:t>
      </w:r>
      <w:hyperlink r:id="rId11">
        <w:r w:rsidRPr="00A5667B">
          <w:rPr>
            <w:rStyle w:val="Hipervnculo"/>
            <w:rFonts w:ascii="Times New Roman" w:hAnsi="Times New Roman" w:cs="Times New Roman"/>
            <w:lang w:val="es-MX"/>
          </w:rPr>
          <w:t>https://scrumguides.org/scrum-guide.html</w:t>
        </w:r>
      </w:hyperlink>
    </w:p>
    <w:p w14:paraId="2B65A963"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Grinberg, M. (2018). </w:t>
      </w:r>
      <w:r w:rsidRPr="00A5667B">
        <w:rPr>
          <w:rFonts w:ascii="Times New Roman" w:hAnsi="Times New Roman" w:cs="Times New Roman"/>
          <w:i/>
          <w:iCs/>
        </w:rPr>
        <w:t>Flask Web Development: Developing Web Applications with Python</w:t>
      </w:r>
      <w:r w:rsidRPr="00A5667B">
        <w:rPr>
          <w:rFonts w:ascii="Times New Roman" w:hAnsi="Times New Roman" w:cs="Times New Roman"/>
        </w:rPr>
        <w:t>. O’Reilly Media.</w:t>
      </w:r>
    </w:p>
    <w:p w14:paraId="76200E2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ayer, S. (2013). </w:t>
      </w:r>
      <w:r w:rsidRPr="00A5667B">
        <w:rPr>
          <w:rFonts w:ascii="Times New Roman" w:hAnsi="Times New Roman" w:cs="Times New Roman"/>
          <w:i/>
          <w:iCs/>
        </w:rPr>
        <w:t>Mastering SQLAlchemy</w:t>
      </w:r>
      <w:r w:rsidRPr="00A5667B">
        <w:rPr>
          <w:rFonts w:ascii="Times New Roman" w:hAnsi="Times New Roman" w:cs="Times New Roman"/>
        </w:rPr>
        <w:t>. Packt Publishing.</w:t>
      </w:r>
    </w:p>
    <w:p w14:paraId="46CB2005"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Hipp, D. R. (2024). </w:t>
      </w:r>
      <w:r w:rsidRPr="00A5667B">
        <w:rPr>
          <w:rFonts w:ascii="Times New Roman" w:hAnsi="Times New Roman" w:cs="Times New Roman"/>
          <w:i/>
          <w:iCs/>
          <w:lang w:val="es-MX"/>
        </w:rPr>
        <w:t>SQLite Documentation</w:t>
      </w:r>
      <w:r w:rsidRPr="00A5667B">
        <w:rPr>
          <w:rFonts w:ascii="Times New Roman" w:hAnsi="Times New Roman" w:cs="Times New Roman"/>
          <w:lang w:val="es-MX"/>
        </w:rPr>
        <w:t xml:space="preserve">. SQLite Consortium. Recuperado de </w:t>
      </w:r>
      <w:hyperlink r:id="rId12">
        <w:r w:rsidRPr="00A5667B">
          <w:rPr>
            <w:rStyle w:val="Hipervnculo"/>
            <w:rFonts w:ascii="Times New Roman" w:hAnsi="Times New Roman" w:cs="Times New Roman"/>
            <w:lang w:val="es-MX"/>
          </w:rPr>
          <w:t>https://www.sqlite.org/docs.html</w:t>
        </w:r>
      </w:hyperlink>
    </w:p>
    <w:p w14:paraId="7998286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tto, M., &amp; Thornton, J. (2018). </w:t>
      </w:r>
      <w:r w:rsidRPr="00A5667B">
        <w:rPr>
          <w:rFonts w:ascii="Times New Roman" w:hAnsi="Times New Roman" w:cs="Times New Roman"/>
          <w:i/>
          <w:iCs/>
        </w:rPr>
        <w:t>Bootstrap 4 Quick Start: A Beginner’s Guide to Building Responsive Layouts with Bootstrap 4</w:t>
      </w:r>
      <w:r w:rsidRPr="00A5667B">
        <w:rPr>
          <w:rFonts w:ascii="Times New Roman" w:hAnsi="Times New Roman" w:cs="Times New Roman"/>
        </w:rPr>
        <w:t>. Leanpub.</w:t>
      </w:r>
    </w:p>
    <w:p w14:paraId="5D53917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ASIS Open. (2023). </w:t>
      </w:r>
      <w:r w:rsidRPr="00A5667B">
        <w:rPr>
          <w:rFonts w:ascii="Times New Roman" w:hAnsi="Times New Roman" w:cs="Times New Roman"/>
          <w:i/>
          <w:iCs/>
        </w:rPr>
        <w:t>The Open Document Format for Office Applications (OpenDocument) v1.3</w:t>
      </w:r>
      <w:r w:rsidRPr="00A5667B">
        <w:rPr>
          <w:rFonts w:ascii="Times New Roman" w:hAnsi="Times New Roman" w:cs="Times New Roman"/>
        </w:rPr>
        <w:t xml:space="preserve">. Recuperado de </w:t>
      </w:r>
      <w:hyperlink r:id="rId13" w:anchor="opendocument">
        <w:r w:rsidRPr="00A5667B">
          <w:rPr>
            <w:rStyle w:val="Hipervnculo"/>
            <w:rFonts w:ascii="Times New Roman" w:hAnsi="Times New Roman" w:cs="Times New Roman"/>
          </w:rPr>
          <w:t>https://www.oasis-open.org/standards#opendocument</w:t>
        </w:r>
      </w:hyperlink>
    </w:p>
    <w:p w14:paraId="69FFB6ED"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Draw.io (diagrams.net). (2024). </w:t>
      </w:r>
      <w:r w:rsidRPr="00A5667B">
        <w:rPr>
          <w:rFonts w:ascii="Times New Roman" w:hAnsi="Times New Roman" w:cs="Times New Roman"/>
          <w:i/>
          <w:iCs/>
          <w:lang w:val="es-MX"/>
        </w:rPr>
        <w:t>diagrams.net User Manual</w:t>
      </w:r>
      <w:r w:rsidRPr="00A5667B">
        <w:rPr>
          <w:rFonts w:ascii="Times New Roman" w:hAnsi="Times New Roman" w:cs="Times New Roman"/>
          <w:lang w:val="es-MX"/>
        </w:rPr>
        <w:t xml:space="preserve">. Recuperado de </w:t>
      </w:r>
      <w:hyperlink r:id="rId14">
        <w:r w:rsidRPr="00A5667B">
          <w:rPr>
            <w:rStyle w:val="Hipervnculo"/>
            <w:rFonts w:ascii="Times New Roman" w:hAnsi="Times New Roman" w:cs="Times New Roman"/>
            <w:lang w:val="es-MX"/>
          </w:rPr>
          <w:t>https://www.diagrams.net/</w:t>
        </w:r>
      </w:hyperlink>
    </w:p>
    <w:p w14:paraId="12198D4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1). </w:t>
      </w:r>
      <w:r w:rsidRPr="00A5667B">
        <w:rPr>
          <w:rFonts w:ascii="Times New Roman" w:hAnsi="Times New Roman" w:cs="Times New Roman"/>
          <w:i/>
          <w:iCs/>
        </w:rPr>
        <w:t>ISO/IEC 27001:2013 – Information technology — Security techniques — Information security management systems — Requirements</w:t>
      </w:r>
      <w:r w:rsidRPr="00A5667B">
        <w:rPr>
          <w:rFonts w:ascii="Times New Roman" w:hAnsi="Times New Roman" w:cs="Times New Roman"/>
        </w:rPr>
        <w:t>. International Organization for Standardization.</w:t>
      </w:r>
    </w:p>
    <w:p w14:paraId="794C79F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lastRenderedPageBreak/>
        <w:t xml:space="preserve">World Health Organization. (2016). </w:t>
      </w:r>
      <w:r w:rsidRPr="00A5667B">
        <w:rPr>
          <w:rFonts w:ascii="Times New Roman" w:hAnsi="Times New Roman" w:cs="Times New Roman"/>
          <w:i/>
          <w:iCs/>
        </w:rPr>
        <w:t>Global strategy on digital health 2020–2025</w:t>
      </w:r>
      <w:r w:rsidRPr="00A5667B">
        <w:rPr>
          <w:rFonts w:ascii="Times New Roman" w:hAnsi="Times New Roman" w:cs="Times New Roman"/>
        </w:rPr>
        <w:t>. Geneva: WHO Press.</w:t>
      </w:r>
    </w:p>
    <w:p w14:paraId="05F0990F"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Khosrow-Pour, M. (Ed.). (2021). </w:t>
      </w:r>
      <w:r w:rsidRPr="00A5667B">
        <w:rPr>
          <w:rFonts w:ascii="Times New Roman" w:hAnsi="Times New Roman" w:cs="Times New Roman"/>
          <w:i/>
          <w:iCs/>
        </w:rPr>
        <w:t>Encyclopedia of Information Science and Technology</w:t>
      </w:r>
      <w:r w:rsidRPr="00A5667B">
        <w:rPr>
          <w:rFonts w:ascii="Times New Roman" w:hAnsi="Times New Roman" w:cs="Times New Roman"/>
        </w:rPr>
        <w:t xml:space="preserve"> (5th ed.). IGI Global. (Capítulo “Digital Health” y “Healthcare Information Systems”)</w:t>
      </w:r>
    </w:p>
    <w:p w14:paraId="7A2C862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Ministry of Public Health of the Dominican Republic. </w:t>
      </w:r>
      <w:r w:rsidRPr="00A5667B">
        <w:rPr>
          <w:rFonts w:ascii="Times New Roman" w:hAnsi="Times New Roman" w:cs="Times New Roman"/>
          <w:lang w:val="es-MX"/>
        </w:rPr>
        <w:t xml:space="preserve">(2019). </w:t>
      </w:r>
      <w:r w:rsidRPr="00A5667B">
        <w:rPr>
          <w:rFonts w:ascii="Times New Roman" w:hAnsi="Times New Roman" w:cs="Times New Roman"/>
          <w:i/>
          <w:iCs/>
          <w:lang w:val="es-MX"/>
        </w:rPr>
        <w:t>Normativas de confidencialidad y protección de datos de salud</w:t>
      </w:r>
      <w:r w:rsidRPr="00A5667B">
        <w:rPr>
          <w:rFonts w:ascii="Times New Roman" w:hAnsi="Times New Roman" w:cs="Times New Roman"/>
          <w:lang w:val="es-MX"/>
        </w:rPr>
        <w:t xml:space="preserve">. </w:t>
      </w:r>
      <w:r w:rsidRPr="00A5667B">
        <w:rPr>
          <w:rFonts w:ascii="Times New Roman" w:hAnsi="Times New Roman" w:cs="Times New Roman"/>
        </w:rPr>
        <w:t>Santo Domingo.</w:t>
      </w:r>
    </w:p>
    <w:p w14:paraId="192263E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Pressman, R. S., &amp; Maxim, B. R. (2020). </w:t>
      </w:r>
      <w:r w:rsidRPr="00A5667B">
        <w:rPr>
          <w:rFonts w:ascii="Times New Roman" w:hAnsi="Times New Roman" w:cs="Times New Roman"/>
          <w:i/>
          <w:iCs/>
        </w:rPr>
        <w:t>Software Engineering: A Practitioner’s Approach</w:t>
      </w:r>
      <w:r w:rsidRPr="00A5667B">
        <w:rPr>
          <w:rFonts w:ascii="Times New Roman" w:hAnsi="Times New Roman" w:cs="Times New Roman"/>
        </w:rPr>
        <w:t xml:space="preserve"> (9th ed.). McGraw-Hill Education.</w:t>
      </w:r>
    </w:p>
    <w:p w14:paraId="575E51B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Sommerville, I. (2016). </w:t>
      </w:r>
      <w:r w:rsidRPr="00A5667B">
        <w:rPr>
          <w:rFonts w:ascii="Times New Roman" w:hAnsi="Times New Roman" w:cs="Times New Roman"/>
          <w:i/>
          <w:iCs/>
        </w:rPr>
        <w:t>Software Engineering</w:t>
      </w:r>
      <w:r w:rsidRPr="00A5667B">
        <w:rPr>
          <w:rFonts w:ascii="Times New Roman" w:hAnsi="Times New Roman" w:cs="Times New Roman"/>
        </w:rPr>
        <w:t xml:space="preserve"> (10th ed.). Pearson.</w:t>
      </w:r>
    </w:p>
    <w:p w14:paraId="5872461A"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Nielsen, J. (1994). </w:t>
      </w:r>
      <w:r w:rsidRPr="00A5667B">
        <w:rPr>
          <w:rFonts w:ascii="Times New Roman" w:hAnsi="Times New Roman" w:cs="Times New Roman"/>
          <w:i/>
          <w:iCs/>
        </w:rPr>
        <w:t>Usability Engineering</w:t>
      </w:r>
      <w:r w:rsidRPr="00A5667B">
        <w:rPr>
          <w:rFonts w:ascii="Times New Roman" w:hAnsi="Times New Roman" w:cs="Times New Roman"/>
        </w:rPr>
        <w:t>. Morgan Kaufmann.</w:t>
      </w:r>
    </w:p>
    <w:p w14:paraId="32F8451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9). </w:t>
      </w:r>
      <w:r w:rsidRPr="00A5667B">
        <w:rPr>
          <w:rFonts w:ascii="Times New Roman" w:hAnsi="Times New Roman" w:cs="Times New Roman"/>
          <w:i/>
          <w:iCs/>
        </w:rPr>
        <w:t>ISO 9241-11:2018 – Ergonomics of human-system interaction — Usability: Definitions and concepts</w:t>
      </w:r>
      <w:r w:rsidRPr="00A5667B">
        <w:rPr>
          <w:rFonts w:ascii="Times New Roman" w:hAnsi="Times New Roman" w:cs="Times New Roman"/>
        </w:rPr>
        <w:t>. International Organization for Standardization.</w:t>
      </w:r>
    </w:p>
    <w:p w14:paraId="7980321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Hospital Traumatológico y Quirúrgico Prof. Juan Bosch. (2024). </w:t>
      </w:r>
      <w:r w:rsidRPr="00A5667B">
        <w:rPr>
          <w:rFonts w:ascii="Times New Roman" w:hAnsi="Times New Roman" w:cs="Times New Roman"/>
          <w:i/>
          <w:iCs/>
          <w:lang w:val="es-MX"/>
        </w:rPr>
        <w:t>Manual de procedimientos administrativos y gestión de citas</w:t>
      </w:r>
      <w:r w:rsidRPr="00A5667B">
        <w:rPr>
          <w:rFonts w:ascii="Times New Roman" w:hAnsi="Times New Roman" w:cs="Times New Roman"/>
          <w:lang w:val="es-MX"/>
        </w:rPr>
        <w:t xml:space="preserve">. </w:t>
      </w:r>
      <w:r w:rsidRPr="00A5667B">
        <w:rPr>
          <w:rFonts w:ascii="Times New Roman" w:hAnsi="Times New Roman" w:cs="Times New Roman"/>
        </w:rPr>
        <w:t>El Pino, La Vega, República Dominicana. (Documento interno)</w:t>
      </w:r>
    </w:p>
    <w:p w14:paraId="460D896C"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República Dominicana. (2008). </w:t>
      </w:r>
      <w:r w:rsidRPr="00A5667B">
        <w:rPr>
          <w:rFonts w:ascii="Times New Roman" w:hAnsi="Times New Roman" w:cs="Times New Roman"/>
          <w:i/>
          <w:iCs/>
          <w:lang w:val="es-MX"/>
        </w:rPr>
        <w:t>Ley No. 172-13 sobre protección de datos personales</w:t>
      </w:r>
      <w:r w:rsidRPr="00A5667B">
        <w:rPr>
          <w:rFonts w:ascii="Times New Roman" w:hAnsi="Times New Roman" w:cs="Times New Roman"/>
          <w:lang w:val="es-MX"/>
        </w:rPr>
        <w:t xml:space="preserve">. </w:t>
      </w:r>
      <w:r w:rsidRPr="00A5667B">
        <w:rPr>
          <w:rFonts w:ascii="Times New Roman" w:hAnsi="Times New Roman" w:cs="Times New Roman"/>
        </w:rPr>
        <w:t>Gaceta Oficial.</w:t>
      </w:r>
      <w:bookmarkEnd w:id="24"/>
      <w:bookmarkEnd w:id="26"/>
    </w:p>
    <w:sectPr w:rsidR="00BD0CB2" w:rsidRPr="00A5667B" w:rsidSect="00ED714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B9FA2" w14:textId="77777777" w:rsidR="001035C6" w:rsidRDefault="001035C6">
      <w:pPr>
        <w:spacing w:after="0"/>
      </w:pPr>
      <w:r>
        <w:separator/>
      </w:r>
    </w:p>
  </w:endnote>
  <w:endnote w:type="continuationSeparator" w:id="0">
    <w:p w14:paraId="0A2ED741" w14:textId="77777777" w:rsidR="001035C6" w:rsidRDefault="001035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FA202" w14:textId="77777777" w:rsidR="001035C6" w:rsidRDefault="001035C6">
      <w:r>
        <w:separator/>
      </w:r>
    </w:p>
  </w:footnote>
  <w:footnote w:type="continuationSeparator" w:id="0">
    <w:p w14:paraId="6DB28F64" w14:textId="77777777" w:rsidR="001035C6" w:rsidRDefault="001035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123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F6E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6E51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4409004">
    <w:abstractNumId w:val="0"/>
  </w:num>
  <w:num w:numId="2" w16cid:durableId="8782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8244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2083369">
    <w:abstractNumId w:val="1"/>
  </w:num>
  <w:num w:numId="5" w16cid:durableId="1292597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5891101">
    <w:abstractNumId w:val="1"/>
  </w:num>
  <w:num w:numId="7" w16cid:durableId="136185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1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CB2"/>
    <w:rsid w:val="001035C6"/>
    <w:rsid w:val="00146131"/>
    <w:rsid w:val="001F2DD6"/>
    <w:rsid w:val="00206116"/>
    <w:rsid w:val="002E67A5"/>
    <w:rsid w:val="003D6D0C"/>
    <w:rsid w:val="0048076F"/>
    <w:rsid w:val="004B3665"/>
    <w:rsid w:val="0076350B"/>
    <w:rsid w:val="00783940"/>
    <w:rsid w:val="009E56BF"/>
    <w:rsid w:val="00A5667B"/>
    <w:rsid w:val="00B4289E"/>
    <w:rsid w:val="00BD0CB2"/>
    <w:rsid w:val="00C63A81"/>
    <w:rsid w:val="00D91B25"/>
    <w:rsid w:val="00DD38D1"/>
    <w:rsid w:val="00E412A4"/>
    <w:rsid w:val="00ED714E"/>
    <w:rsid w:val="00FB7ED5"/>
    <w:rsid w:val="00FD77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54D67"/>
  <w15:docId w15:val="{FA36BD89-4208-4A1A-8772-E664AB22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asis-open.org/standard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qlite.org/doc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rumguides.org/scrum-guide.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gilemanifesto.org/"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82</TotalTime>
  <Pages>25</Pages>
  <Words>4445</Words>
  <Characters>24449</Characters>
  <Application>Microsoft Office Word</Application>
  <DocSecurity>0</DocSecurity>
  <Lines>203</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opher Marcial Espinosa</dc:creator>
  <cp:keywords/>
  <cp:lastModifiedBy>CRISTOPHER MARCIAL ESPINOSA</cp:lastModifiedBy>
  <cp:revision>4</cp:revision>
  <dcterms:created xsi:type="dcterms:W3CDTF">2025-04-24T20:36:00Z</dcterms:created>
  <dcterms:modified xsi:type="dcterms:W3CDTF">2025-05-07T14:46:00Z</dcterms:modified>
</cp:coreProperties>
</file>